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3D4C87" w14:textId="790DDA6F" w:rsidR="00BF11B1" w:rsidRPr="00E908C3" w:rsidRDefault="00BF11B1" w:rsidP="00BF11B1">
      <w:pPr>
        <w:rPr>
          <w:rFonts w:cstheme="minorHAnsi"/>
          <w:sz w:val="24"/>
          <w:szCs w:val="24"/>
        </w:rPr>
      </w:pPr>
      <w:bookmarkStart w:id="0" w:name="_GoBack"/>
      <w:bookmarkEnd w:id="0"/>
      <w:r w:rsidRPr="00E908C3">
        <w:rPr>
          <w:rFonts w:cstheme="minorHAnsi"/>
          <w:sz w:val="24"/>
          <w:szCs w:val="24"/>
        </w:rPr>
        <w:t>Name:</w:t>
      </w:r>
      <w:r w:rsidR="00490CB2">
        <w:rPr>
          <w:rFonts w:cstheme="minorHAnsi"/>
          <w:sz w:val="24"/>
          <w:szCs w:val="24"/>
        </w:rPr>
        <w:t xml:space="preserve"> </w:t>
      </w:r>
      <w:r w:rsidR="00490CB2" w:rsidRPr="00FA7CBE">
        <w:rPr>
          <w:rFonts w:cstheme="minorHAnsi"/>
          <w:sz w:val="24"/>
          <w:szCs w:val="24"/>
        </w:rPr>
        <w:t xml:space="preserve">MIDN 2/C </w:t>
      </w:r>
      <w:r w:rsidR="00FA7CBE">
        <w:rPr>
          <w:rFonts w:cstheme="minorHAnsi"/>
          <w:sz w:val="24"/>
          <w:szCs w:val="24"/>
        </w:rPr>
        <w:t>McKenzie Eshleman</w:t>
      </w:r>
    </w:p>
    <w:p w14:paraId="359B5D72" w14:textId="7BD41425" w:rsidR="00BF11B1" w:rsidRPr="00E908C3" w:rsidRDefault="00490CB2" w:rsidP="00BF11B1">
      <w:pPr>
        <w:rPr>
          <w:rFonts w:cstheme="minorHAnsi"/>
          <w:sz w:val="24"/>
          <w:szCs w:val="24"/>
        </w:rPr>
      </w:pPr>
      <w:r>
        <w:rPr>
          <w:rFonts w:cstheme="minorHAnsi"/>
          <w:sz w:val="24"/>
          <w:szCs w:val="24"/>
        </w:rPr>
        <w:t xml:space="preserve">Course / </w:t>
      </w:r>
      <w:r w:rsidR="00BF11B1" w:rsidRPr="00E908C3">
        <w:rPr>
          <w:rFonts w:cstheme="minorHAnsi"/>
          <w:sz w:val="24"/>
          <w:szCs w:val="24"/>
        </w:rPr>
        <w:t>Section:</w:t>
      </w:r>
      <w:r>
        <w:rPr>
          <w:rFonts w:cstheme="minorHAnsi"/>
          <w:sz w:val="24"/>
          <w:szCs w:val="24"/>
        </w:rPr>
        <w:t xml:space="preserve">  SY303 / </w:t>
      </w:r>
      <w:r w:rsidR="00FA7CBE" w:rsidRPr="00FA7CBE">
        <w:rPr>
          <w:rFonts w:cstheme="minorHAnsi"/>
          <w:sz w:val="24"/>
          <w:szCs w:val="24"/>
        </w:rPr>
        <w:t>3321</w:t>
      </w:r>
    </w:p>
    <w:p w14:paraId="245CBA5A" w14:textId="29A8CD5D" w:rsidR="00BF11B1" w:rsidRPr="0090493D" w:rsidRDefault="00490CB2" w:rsidP="00490CB2">
      <w:pPr>
        <w:spacing w:after="0"/>
        <w:rPr>
          <w:rFonts w:cstheme="minorHAnsi"/>
          <w:sz w:val="24"/>
          <w:szCs w:val="24"/>
        </w:rPr>
      </w:pPr>
      <w:r>
        <w:rPr>
          <w:rFonts w:cstheme="minorHAnsi"/>
          <w:sz w:val="24"/>
          <w:szCs w:val="24"/>
        </w:rPr>
        <w:t>Enclosures</w:t>
      </w:r>
      <w:r w:rsidR="00BF11B1" w:rsidRPr="00E908C3">
        <w:rPr>
          <w:rFonts w:cstheme="minorHAnsi"/>
          <w:sz w:val="24"/>
          <w:szCs w:val="24"/>
        </w:rPr>
        <w:t>:</w:t>
      </w:r>
      <w:r>
        <w:rPr>
          <w:rFonts w:cstheme="minorHAnsi"/>
          <w:sz w:val="24"/>
          <w:szCs w:val="24"/>
        </w:rPr>
        <w:tab/>
      </w:r>
      <w:r w:rsidRPr="0090493D">
        <w:rPr>
          <w:rFonts w:cstheme="minorHAnsi"/>
          <w:sz w:val="24"/>
          <w:szCs w:val="24"/>
        </w:rPr>
        <w:t xml:space="preserve">(1) Gate Diagram for </w:t>
      </w:r>
      <w:r w:rsidR="003F07A8" w:rsidRPr="0090493D">
        <w:rPr>
          <w:rFonts w:cstheme="minorHAnsi"/>
          <w:sz w:val="24"/>
          <w:szCs w:val="24"/>
        </w:rPr>
        <w:t xml:space="preserve">CPU </w:t>
      </w:r>
      <w:r w:rsidRPr="0090493D">
        <w:rPr>
          <w:rFonts w:cstheme="minorHAnsi"/>
          <w:sz w:val="24"/>
          <w:szCs w:val="24"/>
        </w:rPr>
        <w:t xml:space="preserve">chip </w:t>
      </w:r>
    </w:p>
    <w:p w14:paraId="405C822E" w14:textId="7D04C45D" w:rsidR="00490CB2" w:rsidRPr="0090493D" w:rsidRDefault="003F07A8" w:rsidP="00490CB2">
      <w:pPr>
        <w:spacing w:after="0"/>
        <w:rPr>
          <w:rFonts w:cstheme="minorHAnsi"/>
          <w:sz w:val="24"/>
          <w:szCs w:val="24"/>
        </w:rPr>
      </w:pPr>
      <w:r w:rsidRPr="0090493D">
        <w:rPr>
          <w:rFonts w:cstheme="minorHAnsi"/>
          <w:sz w:val="24"/>
          <w:szCs w:val="24"/>
        </w:rPr>
        <w:tab/>
      </w:r>
      <w:r w:rsidRPr="0090493D">
        <w:rPr>
          <w:rFonts w:cstheme="minorHAnsi"/>
          <w:sz w:val="24"/>
          <w:szCs w:val="24"/>
        </w:rPr>
        <w:tab/>
        <w:t xml:space="preserve">(2) HDL Code for CPU chip </w:t>
      </w:r>
    </w:p>
    <w:p w14:paraId="0C88C089" w14:textId="6791BF17" w:rsidR="00B54DA1" w:rsidRPr="0090493D" w:rsidRDefault="003F07A8" w:rsidP="00490CB2">
      <w:pPr>
        <w:spacing w:after="0"/>
        <w:rPr>
          <w:rFonts w:cstheme="minorHAnsi"/>
          <w:sz w:val="24"/>
          <w:szCs w:val="24"/>
        </w:rPr>
      </w:pPr>
      <w:r w:rsidRPr="0090493D">
        <w:rPr>
          <w:rFonts w:cstheme="minorHAnsi"/>
          <w:sz w:val="24"/>
          <w:szCs w:val="24"/>
        </w:rPr>
        <w:tab/>
      </w:r>
      <w:r w:rsidRPr="0090493D">
        <w:rPr>
          <w:rFonts w:cstheme="minorHAnsi"/>
          <w:sz w:val="24"/>
          <w:szCs w:val="24"/>
        </w:rPr>
        <w:tab/>
        <w:t>(3) Screenshot for CPU Chip</w:t>
      </w:r>
    </w:p>
    <w:p w14:paraId="7E9B4EEF" w14:textId="731BCEDC" w:rsidR="00490CB2" w:rsidRPr="0090493D" w:rsidRDefault="0090493D" w:rsidP="00490CB2">
      <w:pPr>
        <w:spacing w:after="0"/>
        <w:rPr>
          <w:rFonts w:cstheme="minorHAnsi"/>
          <w:sz w:val="24"/>
          <w:szCs w:val="24"/>
        </w:rPr>
      </w:pPr>
      <w:r w:rsidRPr="0090493D">
        <w:rPr>
          <w:rFonts w:cstheme="minorHAnsi"/>
          <w:sz w:val="24"/>
          <w:szCs w:val="24"/>
        </w:rPr>
        <w:tab/>
      </w:r>
      <w:r w:rsidRPr="0090493D">
        <w:rPr>
          <w:rFonts w:cstheme="minorHAnsi"/>
          <w:sz w:val="24"/>
          <w:szCs w:val="24"/>
        </w:rPr>
        <w:tab/>
        <w:t>(4</w:t>
      </w:r>
      <w:r w:rsidR="00490CB2" w:rsidRPr="0090493D">
        <w:rPr>
          <w:rFonts w:cstheme="minorHAnsi"/>
          <w:sz w:val="24"/>
          <w:szCs w:val="24"/>
        </w:rPr>
        <w:t xml:space="preserve">) Gate Diagram for </w:t>
      </w:r>
      <w:r w:rsidRPr="0090493D">
        <w:rPr>
          <w:rFonts w:cstheme="minorHAnsi"/>
          <w:sz w:val="24"/>
          <w:szCs w:val="24"/>
        </w:rPr>
        <w:t xml:space="preserve">computer chip </w:t>
      </w:r>
    </w:p>
    <w:p w14:paraId="0C4B022B" w14:textId="208423DF" w:rsidR="0090493D" w:rsidRPr="0090493D" w:rsidRDefault="0090493D" w:rsidP="00490CB2">
      <w:pPr>
        <w:spacing w:after="0"/>
        <w:rPr>
          <w:rFonts w:cstheme="minorHAnsi"/>
          <w:sz w:val="24"/>
          <w:szCs w:val="24"/>
        </w:rPr>
      </w:pPr>
      <w:r w:rsidRPr="0090493D">
        <w:rPr>
          <w:rFonts w:cstheme="minorHAnsi"/>
          <w:sz w:val="24"/>
          <w:szCs w:val="24"/>
        </w:rPr>
        <w:tab/>
      </w:r>
      <w:r w:rsidRPr="0090493D">
        <w:rPr>
          <w:rFonts w:cstheme="minorHAnsi"/>
          <w:sz w:val="24"/>
          <w:szCs w:val="24"/>
        </w:rPr>
        <w:tab/>
        <w:t>(5) HDL Code for Computer Chip</w:t>
      </w:r>
    </w:p>
    <w:p w14:paraId="0860F8C8" w14:textId="566C653C" w:rsidR="0090493D" w:rsidRPr="0090493D" w:rsidRDefault="0090493D" w:rsidP="00490CB2">
      <w:pPr>
        <w:spacing w:after="0"/>
        <w:rPr>
          <w:rFonts w:cstheme="minorHAnsi"/>
          <w:sz w:val="24"/>
          <w:szCs w:val="24"/>
        </w:rPr>
      </w:pPr>
      <w:r w:rsidRPr="0090493D">
        <w:rPr>
          <w:rFonts w:cstheme="minorHAnsi"/>
          <w:sz w:val="24"/>
          <w:szCs w:val="24"/>
        </w:rPr>
        <w:tab/>
      </w:r>
      <w:r w:rsidRPr="0090493D">
        <w:rPr>
          <w:rFonts w:cstheme="minorHAnsi"/>
          <w:sz w:val="24"/>
          <w:szCs w:val="24"/>
        </w:rPr>
        <w:tab/>
        <w:t>(6) Screenshot for Computer Chip</w:t>
      </w:r>
    </w:p>
    <w:p w14:paraId="74CE7EE3" w14:textId="77777777" w:rsidR="00DB5C7B" w:rsidRDefault="00DB5C7B" w:rsidP="00BF11B1">
      <w:pPr>
        <w:jc w:val="center"/>
        <w:rPr>
          <w:rFonts w:cstheme="minorHAnsi"/>
          <w:b/>
          <w:bCs/>
          <w:sz w:val="24"/>
          <w:szCs w:val="24"/>
        </w:rPr>
      </w:pPr>
    </w:p>
    <w:p w14:paraId="18607119" w14:textId="3595BB2A" w:rsidR="00BF11B1" w:rsidRPr="00E46E3A" w:rsidRDefault="00E46E3A" w:rsidP="00BF11B1">
      <w:pPr>
        <w:jc w:val="center"/>
        <w:rPr>
          <w:rFonts w:asciiTheme="majorHAnsi" w:hAnsiTheme="majorHAnsi" w:cstheme="majorHAnsi"/>
          <w:b/>
          <w:bCs/>
          <w:color w:val="4472C4" w:themeColor="accent1"/>
          <w:sz w:val="24"/>
          <w:szCs w:val="24"/>
        </w:rPr>
      </w:pPr>
      <w:r w:rsidRPr="00E46E3A">
        <w:rPr>
          <w:rFonts w:asciiTheme="majorHAnsi" w:hAnsiTheme="majorHAnsi" w:cstheme="majorHAnsi"/>
          <w:b/>
          <w:bCs/>
          <w:color w:val="4472C4" w:themeColor="accent1"/>
          <w:sz w:val="24"/>
          <w:szCs w:val="24"/>
        </w:rPr>
        <w:t>RUBRIC</w:t>
      </w:r>
    </w:p>
    <w:tbl>
      <w:tblPr>
        <w:tblStyle w:val="TableGrid"/>
        <w:tblW w:w="0" w:type="auto"/>
        <w:tblLook w:val="04A0" w:firstRow="1" w:lastRow="0" w:firstColumn="1" w:lastColumn="0" w:noHBand="0" w:noVBand="1"/>
      </w:tblPr>
      <w:tblGrid>
        <w:gridCol w:w="2349"/>
        <w:gridCol w:w="1404"/>
        <w:gridCol w:w="1481"/>
        <w:gridCol w:w="1386"/>
        <w:gridCol w:w="1527"/>
        <w:gridCol w:w="1203"/>
      </w:tblGrid>
      <w:tr w:rsidR="00921A42" w:rsidRPr="00994D9D" w14:paraId="27B6AFD0" w14:textId="77777777" w:rsidTr="00994D9D">
        <w:tc>
          <w:tcPr>
            <w:tcW w:w="1558" w:type="dxa"/>
          </w:tcPr>
          <w:p w14:paraId="548D7B3C" w14:textId="4E6CF369" w:rsidR="00994D9D" w:rsidRPr="00994D9D" w:rsidRDefault="00994D9D" w:rsidP="00BF11B1">
            <w:pPr>
              <w:jc w:val="center"/>
              <w:rPr>
                <w:rFonts w:cstheme="minorHAnsi"/>
                <w:b/>
                <w:bCs/>
                <w:sz w:val="20"/>
                <w:szCs w:val="20"/>
              </w:rPr>
            </w:pPr>
            <w:r w:rsidRPr="00994D9D">
              <w:rPr>
                <w:rFonts w:cstheme="minorHAnsi"/>
                <w:b/>
                <w:bCs/>
                <w:sz w:val="20"/>
                <w:szCs w:val="20"/>
              </w:rPr>
              <w:t>Section</w:t>
            </w:r>
          </w:p>
        </w:tc>
        <w:tc>
          <w:tcPr>
            <w:tcW w:w="1558" w:type="dxa"/>
          </w:tcPr>
          <w:p w14:paraId="52BD9F70" w14:textId="03A455B6" w:rsidR="00994D9D" w:rsidRPr="00994D9D" w:rsidRDefault="00994D9D" w:rsidP="00BF11B1">
            <w:pPr>
              <w:jc w:val="center"/>
              <w:rPr>
                <w:rFonts w:cstheme="minorHAnsi"/>
                <w:b/>
                <w:bCs/>
                <w:sz w:val="20"/>
                <w:szCs w:val="20"/>
              </w:rPr>
            </w:pPr>
            <w:r w:rsidRPr="00994D9D">
              <w:rPr>
                <w:rFonts w:cstheme="minorHAnsi"/>
                <w:b/>
                <w:bCs/>
                <w:sz w:val="20"/>
                <w:szCs w:val="20"/>
              </w:rPr>
              <w:t>0%</w:t>
            </w:r>
          </w:p>
        </w:tc>
        <w:tc>
          <w:tcPr>
            <w:tcW w:w="1558" w:type="dxa"/>
          </w:tcPr>
          <w:p w14:paraId="4F9A6214" w14:textId="1F8A2A9B" w:rsidR="00994D9D" w:rsidRPr="00994D9D" w:rsidRDefault="00994D9D" w:rsidP="00BF11B1">
            <w:pPr>
              <w:jc w:val="center"/>
              <w:rPr>
                <w:rFonts w:cstheme="minorHAnsi"/>
                <w:b/>
                <w:bCs/>
                <w:sz w:val="20"/>
                <w:szCs w:val="20"/>
              </w:rPr>
            </w:pPr>
            <w:r w:rsidRPr="00994D9D">
              <w:rPr>
                <w:rFonts w:cstheme="minorHAnsi"/>
                <w:b/>
                <w:bCs/>
                <w:sz w:val="20"/>
                <w:szCs w:val="20"/>
              </w:rPr>
              <w:t>50%</w:t>
            </w:r>
          </w:p>
        </w:tc>
        <w:tc>
          <w:tcPr>
            <w:tcW w:w="1558" w:type="dxa"/>
          </w:tcPr>
          <w:p w14:paraId="70B183A9" w14:textId="2044C5D1" w:rsidR="00994D9D" w:rsidRPr="00994D9D" w:rsidRDefault="00994D9D" w:rsidP="00BF11B1">
            <w:pPr>
              <w:jc w:val="center"/>
              <w:rPr>
                <w:rFonts w:cstheme="minorHAnsi"/>
                <w:b/>
                <w:bCs/>
                <w:sz w:val="20"/>
                <w:szCs w:val="20"/>
              </w:rPr>
            </w:pPr>
            <w:r w:rsidRPr="00994D9D">
              <w:rPr>
                <w:rFonts w:cstheme="minorHAnsi"/>
                <w:b/>
                <w:bCs/>
                <w:sz w:val="20"/>
                <w:szCs w:val="20"/>
              </w:rPr>
              <w:t>80%</w:t>
            </w:r>
          </w:p>
        </w:tc>
        <w:tc>
          <w:tcPr>
            <w:tcW w:w="1559" w:type="dxa"/>
          </w:tcPr>
          <w:p w14:paraId="6514E7E6" w14:textId="4AE7041C" w:rsidR="00994D9D" w:rsidRPr="00994D9D" w:rsidRDefault="00994D9D" w:rsidP="00BF11B1">
            <w:pPr>
              <w:jc w:val="center"/>
              <w:rPr>
                <w:rFonts w:cstheme="minorHAnsi"/>
                <w:b/>
                <w:bCs/>
                <w:sz w:val="20"/>
                <w:szCs w:val="20"/>
              </w:rPr>
            </w:pPr>
            <w:r w:rsidRPr="00994D9D">
              <w:rPr>
                <w:rFonts w:cstheme="minorHAnsi"/>
                <w:b/>
                <w:bCs/>
                <w:sz w:val="20"/>
                <w:szCs w:val="20"/>
              </w:rPr>
              <w:t>100%</w:t>
            </w:r>
          </w:p>
        </w:tc>
        <w:tc>
          <w:tcPr>
            <w:tcW w:w="1559" w:type="dxa"/>
          </w:tcPr>
          <w:p w14:paraId="6E1145FB" w14:textId="68CDB3DA" w:rsidR="00994D9D" w:rsidRPr="00994D9D" w:rsidRDefault="00994D9D" w:rsidP="00994D9D">
            <w:pPr>
              <w:jc w:val="center"/>
              <w:rPr>
                <w:rFonts w:cstheme="minorHAnsi"/>
                <w:b/>
                <w:bCs/>
                <w:sz w:val="20"/>
                <w:szCs w:val="20"/>
              </w:rPr>
            </w:pPr>
            <w:r w:rsidRPr="00994D9D">
              <w:rPr>
                <w:rFonts w:cstheme="minorHAnsi"/>
                <w:b/>
                <w:bCs/>
                <w:sz w:val="20"/>
                <w:szCs w:val="20"/>
              </w:rPr>
              <w:t>Max Points</w:t>
            </w:r>
          </w:p>
        </w:tc>
      </w:tr>
      <w:tr w:rsidR="00921A42" w:rsidRPr="00994D9D" w14:paraId="21D585CE" w14:textId="77777777" w:rsidTr="00994D9D">
        <w:tc>
          <w:tcPr>
            <w:tcW w:w="1558" w:type="dxa"/>
          </w:tcPr>
          <w:p w14:paraId="084F5EAC" w14:textId="35C41BA3" w:rsidR="00994D9D" w:rsidRPr="00994D9D" w:rsidRDefault="00994D9D" w:rsidP="00BF11B1">
            <w:pPr>
              <w:jc w:val="center"/>
              <w:rPr>
                <w:rFonts w:cstheme="minorHAnsi"/>
                <w:bCs/>
                <w:sz w:val="20"/>
                <w:szCs w:val="20"/>
              </w:rPr>
            </w:pPr>
            <w:r w:rsidRPr="00994D9D">
              <w:rPr>
                <w:rFonts w:cstheme="minorHAnsi"/>
                <w:bCs/>
                <w:sz w:val="20"/>
                <w:szCs w:val="20"/>
              </w:rPr>
              <w:t>Used Template</w:t>
            </w:r>
          </w:p>
        </w:tc>
        <w:tc>
          <w:tcPr>
            <w:tcW w:w="1558" w:type="dxa"/>
          </w:tcPr>
          <w:p w14:paraId="67EFAFD8" w14:textId="041B679F" w:rsidR="00994D9D" w:rsidRPr="00994D9D" w:rsidRDefault="00864864" w:rsidP="00864864">
            <w:pPr>
              <w:jc w:val="center"/>
              <w:rPr>
                <w:rFonts w:cstheme="minorHAnsi"/>
                <w:bCs/>
                <w:sz w:val="20"/>
                <w:szCs w:val="20"/>
              </w:rPr>
            </w:pPr>
            <w:r>
              <w:rPr>
                <w:rFonts w:cstheme="minorHAnsi"/>
                <w:bCs/>
                <w:sz w:val="20"/>
                <w:szCs w:val="20"/>
              </w:rPr>
              <w:t>No</w:t>
            </w:r>
          </w:p>
        </w:tc>
        <w:tc>
          <w:tcPr>
            <w:tcW w:w="1558" w:type="dxa"/>
          </w:tcPr>
          <w:p w14:paraId="7139D69F" w14:textId="2C7C6E8B" w:rsidR="00994D9D" w:rsidRPr="00994D9D" w:rsidRDefault="00864864" w:rsidP="00864864">
            <w:pPr>
              <w:jc w:val="center"/>
              <w:rPr>
                <w:rFonts w:cstheme="minorHAnsi"/>
                <w:bCs/>
                <w:sz w:val="20"/>
                <w:szCs w:val="20"/>
              </w:rPr>
            </w:pPr>
            <w:r>
              <w:rPr>
                <w:rFonts w:cstheme="minorHAnsi"/>
                <w:bCs/>
                <w:sz w:val="20"/>
                <w:szCs w:val="20"/>
              </w:rPr>
              <w:t>Partially</w:t>
            </w:r>
          </w:p>
        </w:tc>
        <w:tc>
          <w:tcPr>
            <w:tcW w:w="1558" w:type="dxa"/>
          </w:tcPr>
          <w:p w14:paraId="52EB73D8" w14:textId="77777777" w:rsidR="00994D9D" w:rsidRPr="00994D9D" w:rsidRDefault="00994D9D" w:rsidP="00864864">
            <w:pPr>
              <w:jc w:val="center"/>
              <w:rPr>
                <w:rFonts w:cstheme="minorHAnsi"/>
                <w:bCs/>
                <w:sz w:val="20"/>
                <w:szCs w:val="20"/>
              </w:rPr>
            </w:pPr>
          </w:p>
        </w:tc>
        <w:tc>
          <w:tcPr>
            <w:tcW w:w="1559" w:type="dxa"/>
          </w:tcPr>
          <w:p w14:paraId="2DC7F678" w14:textId="233578D5" w:rsidR="00994D9D" w:rsidRPr="00994D9D" w:rsidRDefault="00864864" w:rsidP="00864864">
            <w:pPr>
              <w:jc w:val="center"/>
              <w:rPr>
                <w:rFonts w:cstheme="minorHAnsi"/>
                <w:bCs/>
                <w:sz w:val="20"/>
                <w:szCs w:val="20"/>
              </w:rPr>
            </w:pPr>
            <w:r>
              <w:rPr>
                <w:rFonts w:cstheme="minorHAnsi"/>
                <w:bCs/>
                <w:sz w:val="20"/>
                <w:szCs w:val="20"/>
              </w:rPr>
              <w:t>Yes</w:t>
            </w:r>
          </w:p>
        </w:tc>
        <w:tc>
          <w:tcPr>
            <w:tcW w:w="1559" w:type="dxa"/>
          </w:tcPr>
          <w:p w14:paraId="6B471AA1" w14:textId="1ACAB0C5" w:rsidR="00994D9D" w:rsidRPr="00994D9D" w:rsidRDefault="00864864" w:rsidP="00994D9D">
            <w:pPr>
              <w:jc w:val="center"/>
              <w:rPr>
                <w:rFonts w:cstheme="minorHAnsi"/>
                <w:bCs/>
                <w:sz w:val="20"/>
                <w:szCs w:val="20"/>
              </w:rPr>
            </w:pPr>
            <w:r>
              <w:rPr>
                <w:rFonts w:cstheme="minorHAnsi"/>
                <w:bCs/>
                <w:sz w:val="20"/>
                <w:szCs w:val="20"/>
              </w:rPr>
              <w:t>10</w:t>
            </w:r>
          </w:p>
        </w:tc>
      </w:tr>
      <w:tr w:rsidR="00921A42" w:rsidRPr="00994D9D" w14:paraId="1A2712C4" w14:textId="77777777" w:rsidTr="00994D9D">
        <w:tc>
          <w:tcPr>
            <w:tcW w:w="1558" w:type="dxa"/>
          </w:tcPr>
          <w:p w14:paraId="19C90CE1" w14:textId="6612B639" w:rsidR="00994D9D" w:rsidRPr="00994D9D" w:rsidRDefault="00864864" w:rsidP="00BF11B1">
            <w:pPr>
              <w:jc w:val="center"/>
              <w:rPr>
                <w:rFonts w:cstheme="minorHAnsi"/>
                <w:bCs/>
                <w:sz w:val="20"/>
                <w:szCs w:val="20"/>
              </w:rPr>
            </w:pPr>
            <w:r>
              <w:rPr>
                <w:rFonts w:cstheme="minorHAnsi"/>
                <w:bCs/>
                <w:sz w:val="20"/>
                <w:szCs w:val="20"/>
              </w:rPr>
              <w:t>Introduction</w:t>
            </w:r>
          </w:p>
        </w:tc>
        <w:tc>
          <w:tcPr>
            <w:tcW w:w="1558" w:type="dxa"/>
          </w:tcPr>
          <w:p w14:paraId="50FFDAB2" w14:textId="3BC2C6F5" w:rsidR="00994D9D" w:rsidRPr="00994D9D" w:rsidRDefault="00921A42" w:rsidP="00864864">
            <w:pPr>
              <w:jc w:val="center"/>
              <w:rPr>
                <w:rFonts w:cstheme="minorHAnsi"/>
                <w:bCs/>
                <w:sz w:val="20"/>
                <w:szCs w:val="20"/>
              </w:rPr>
            </w:pPr>
            <w:r>
              <w:rPr>
                <w:rFonts w:cstheme="minorHAnsi"/>
                <w:bCs/>
                <w:sz w:val="20"/>
                <w:szCs w:val="20"/>
              </w:rPr>
              <w:t>Purpose and objectives unclear</w:t>
            </w:r>
          </w:p>
        </w:tc>
        <w:tc>
          <w:tcPr>
            <w:tcW w:w="1558" w:type="dxa"/>
          </w:tcPr>
          <w:p w14:paraId="0275B908" w14:textId="6646F5F4" w:rsidR="00994D9D" w:rsidRPr="00994D9D" w:rsidRDefault="00921A42" w:rsidP="00864864">
            <w:pPr>
              <w:jc w:val="center"/>
              <w:rPr>
                <w:rFonts w:cstheme="minorHAnsi"/>
                <w:bCs/>
                <w:sz w:val="20"/>
                <w:szCs w:val="20"/>
              </w:rPr>
            </w:pPr>
            <w:r>
              <w:rPr>
                <w:rFonts w:cstheme="minorHAnsi"/>
                <w:bCs/>
                <w:sz w:val="20"/>
                <w:szCs w:val="20"/>
              </w:rPr>
              <w:t>Discussion lacking</w:t>
            </w:r>
          </w:p>
        </w:tc>
        <w:tc>
          <w:tcPr>
            <w:tcW w:w="1558" w:type="dxa"/>
          </w:tcPr>
          <w:p w14:paraId="79481DA0" w14:textId="45C0D2E8" w:rsidR="00994D9D" w:rsidRPr="00994D9D" w:rsidRDefault="00921A42" w:rsidP="00864864">
            <w:pPr>
              <w:jc w:val="center"/>
              <w:rPr>
                <w:rFonts w:cstheme="minorHAnsi"/>
                <w:bCs/>
                <w:sz w:val="20"/>
                <w:szCs w:val="20"/>
              </w:rPr>
            </w:pPr>
            <w:r>
              <w:rPr>
                <w:rFonts w:cstheme="minorHAnsi"/>
                <w:bCs/>
                <w:sz w:val="20"/>
                <w:szCs w:val="20"/>
              </w:rPr>
              <w:t>Progressing</w:t>
            </w:r>
          </w:p>
        </w:tc>
        <w:tc>
          <w:tcPr>
            <w:tcW w:w="1559" w:type="dxa"/>
          </w:tcPr>
          <w:p w14:paraId="5EA58C65" w14:textId="4DAC6FEC" w:rsidR="00994D9D" w:rsidRPr="00994D9D" w:rsidRDefault="00921A42" w:rsidP="00864864">
            <w:pPr>
              <w:jc w:val="center"/>
              <w:rPr>
                <w:rFonts w:cstheme="minorHAnsi"/>
                <w:bCs/>
                <w:sz w:val="20"/>
                <w:szCs w:val="20"/>
              </w:rPr>
            </w:pPr>
            <w:r>
              <w:rPr>
                <w:rFonts w:cstheme="minorHAnsi"/>
                <w:bCs/>
                <w:sz w:val="20"/>
                <w:szCs w:val="20"/>
              </w:rPr>
              <w:t>Well discussed</w:t>
            </w:r>
          </w:p>
        </w:tc>
        <w:tc>
          <w:tcPr>
            <w:tcW w:w="1559" w:type="dxa"/>
          </w:tcPr>
          <w:p w14:paraId="1007E69F" w14:textId="25877037" w:rsidR="00994D9D" w:rsidRPr="00994D9D" w:rsidRDefault="00864864" w:rsidP="00994D9D">
            <w:pPr>
              <w:jc w:val="center"/>
              <w:rPr>
                <w:rFonts w:cstheme="minorHAnsi"/>
                <w:bCs/>
                <w:sz w:val="20"/>
                <w:szCs w:val="20"/>
              </w:rPr>
            </w:pPr>
            <w:r>
              <w:rPr>
                <w:rFonts w:cstheme="minorHAnsi"/>
                <w:bCs/>
                <w:sz w:val="20"/>
                <w:szCs w:val="20"/>
              </w:rPr>
              <w:t>5</w:t>
            </w:r>
          </w:p>
        </w:tc>
      </w:tr>
      <w:tr w:rsidR="00921A42" w:rsidRPr="00994D9D" w14:paraId="321E3BC4" w14:textId="77777777" w:rsidTr="00994D9D">
        <w:tc>
          <w:tcPr>
            <w:tcW w:w="1558" w:type="dxa"/>
          </w:tcPr>
          <w:p w14:paraId="47B4562A" w14:textId="4A48ADF2" w:rsidR="00864864" w:rsidRDefault="00864864" w:rsidP="00BF11B1">
            <w:pPr>
              <w:jc w:val="center"/>
              <w:rPr>
                <w:rFonts w:cstheme="minorHAnsi"/>
                <w:bCs/>
                <w:sz w:val="20"/>
                <w:szCs w:val="20"/>
              </w:rPr>
            </w:pPr>
            <w:r>
              <w:rPr>
                <w:rFonts w:cstheme="minorHAnsi"/>
                <w:bCs/>
                <w:sz w:val="20"/>
                <w:szCs w:val="20"/>
              </w:rPr>
              <w:t>Procedure</w:t>
            </w:r>
          </w:p>
        </w:tc>
        <w:tc>
          <w:tcPr>
            <w:tcW w:w="1558" w:type="dxa"/>
          </w:tcPr>
          <w:p w14:paraId="6C5A52E9" w14:textId="1A50F60A" w:rsidR="00864864" w:rsidRPr="00994D9D" w:rsidRDefault="00921A42" w:rsidP="00864864">
            <w:pPr>
              <w:jc w:val="center"/>
              <w:rPr>
                <w:rFonts w:cstheme="minorHAnsi"/>
                <w:bCs/>
                <w:sz w:val="20"/>
                <w:szCs w:val="20"/>
              </w:rPr>
            </w:pPr>
            <w:r>
              <w:rPr>
                <w:rFonts w:cstheme="minorHAnsi"/>
                <w:bCs/>
                <w:sz w:val="20"/>
                <w:szCs w:val="20"/>
              </w:rPr>
              <w:t>Discussed procedure could not be reproduced</w:t>
            </w:r>
          </w:p>
        </w:tc>
        <w:tc>
          <w:tcPr>
            <w:tcW w:w="1558" w:type="dxa"/>
          </w:tcPr>
          <w:p w14:paraId="602BA3B0" w14:textId="1CC14425" w:rsidR="00864864" w:rsidRPr="00994D9D" w:rsidRDefault="00921A42" w:rsidP="00864864">
            <w:pPr>
              <w:jc w:val="center"/>
              <w:rPr>
                <w:rFonts w:cstheme="minorHAnsi"/>
                <w:bCs/>
                <w:sz w:val="20"/>
                <w:szCs w:val="20"/>
              </w:rPr>
            </w:pPr>
            <w:r>
              <w:rPr>
                <w:rFonts w:cstheme="minorHAnsi"/>
                <w:bCs/>
                <w:sz w:val="20"/>
                <w:szCs w:val="20"/>
              </w:rPr>
              <w:t>Some steps and tools missing</w:t>
            </w:r>
          </w:p>
        </w:tc>
        <w:tc>
          <w:tcPr>
            <w:tcW w:w="1558" w:type="dxa"/>
          </w:tcPr>
          <w:p w14:paraId="05337846" w14:textId="57B9FC08" w:rsidR="00864864" w:rsidRPr="00994D9D" w:rsidRDefault="00921A42" w:rsidP="00864864">
            <w:pPr>
              <w:jc w:val="center"/>
              <w:rPr>
                <w:rFonts w:cstheme="minorHAnsi"/>
                <w:bCs/>
                <w:sz w:val="20"/>
                <w:szCs w:val="20"/>
              </w:rPr>
            </w:pPr>
            <w:r>
              <w:rPr>
                <w:rFonts w:cstheme="minorHAnsi"/>
                <w:bCs/>
                <w:sz w:val="20"/>
                <w:szCs w:val="20"/>
              </w:rPr>
              <w:t>Progressing</w:t>
            </w:r>
          </w:p>
        </w:tc>
        <w:tc>
          <w:tcPr>
            <w:tcW w:w="1559" w:type="dxa"/>
          </w:tcPr>
          <w:p w14:paraId="2299C709" w14:textId="21AB369C" w:rsidR="00864864" w:rsidRPr="00994D9D" w:rsidRDefault="00921A42" w:rsidP="00864864">
            <w:pPr>
              <w:jc w:val="center"/>
              <w:rPr>
                <w:rFonts w:cstheme="minorHAnsi"/>
                <w:bCs/>
                <w:sz w:val="20"/>
                <w:szCs w:val="20"/>
              </w:rPr>
            </w:pPr>
            <w:r>
              <w:rPr>
                <w:rFonts w:cstheme="minorHAnsi"/>
                <w:bCs/>
                <w:sz w:val="20"/>
                <w:szCs w:val="20"/>
              </w:rPr>
              <w:t>Comprehensive and clear</w:t>
            </w:r>
          </w:p>
        </w:tc>
        <w:tc>
          <w:tcPr>
            <w:tcW w:w="1559" w:type="dxa"/>
          </w:tcPr>
          <w:p w14:paraId="00756131" w14:textId="160A8EB3" w:rsidR="00864864" w:rsidRPr="00994D9D" w:rsidRDefault="00864864" w:rsidP="00994D9D">
            <w:pPr>
              <w:jc w:val="center"/>
              <w:rPr>
                <w:rFonts w:cstheme="minorHAnsi"/>
                <w:bCs/>
                <w:sz w:val="20"/>
                <w:szCs w:val="20"/>
              </w:rPr>
            </w:pPr>
            <w:r>
              <w:rPr>
                <w:rFonts w:cstheme="minorHAnsi"/>
                <w:bCs/>
                <w:sz w:val="20"/>
                <w:szCs w:val="20"/>
              </w:rPr>
              <w:t>10</w:t>
            </w:r>
          </w:p>
        </w:tc>
      </w:tr>
      <w:tr w:rsidR="00921A42" w:rsidRPr="00994D9D" w14:paraId="0F2A8CA9" w14:textId="77777777" w:rsidTr="00994D9D">
        <w:tc>
          <w:tcPr>
            <w:tcW w:w="1558" w:type="dxa"/>
          </w:tcPr>
          <w:p w14:paraId="298CE7FA" w14:textId="2DA6E503" w:rsidR="00864864" w:rsidRDefault="00864864" w:rsidP="00BF11B1">
            <w:pPr>
              <w:jc w:val="center"/>
              <w:rPr>
                <w:rFonts w:cstheme="minorHAnsi"/>
                <w:bCs/>
                <w:sz w:val="20"/>
                <w:szCs w:val="20"/>
              </w:rPr>
            </w:pPr>
            <w:r>
              <w:rPr>
                <w:rFonts w:cstheme="minorHAnsi"/>
                <w:bCs/>
                <w:sz w:val="20"/>
                <w:szCs w:val="20"/>
              </w:rPr>
              <w:t>Results</w:t>
            </w:r>
          </w:p>
        </w:tc>
        <w:tc>
          <w:tcPr>
            <w:tcW w:w="1558" w:type="dxa"/>
          </w:tcPr>
          <w:p w14:paraId="1DAC3298" w14:textId="66C4E156" w:rsidR="00864864" w:rsidRPr="00994D9D" w:rsidRDefault="00921A42" w:rsidP="00864864">
            <w:pPr>
              <w:jc w:val="center"/>
              <w:rPr>
                <w:rFonts w:cstheme="minorHAnsi"/>
                <w:bCs/>
                <w:sz w:val="20"/>
                <w:szCs w:val="20"/>
              </w:rPr>
            </w:pPr>
            <w:r>
              <w:rPr>
                <w:rFonts w:cstheme="minorHAnsi"/>
                <w:bCs/>
                <w:sz w:val="20"/>
                <w:szCs w:val="20"/>
              </w:rPr>
              <w:t>Not present or not discussed</w:t>
            </w:r>
          </w:p>
        </w:tc>
        <w:tc>
          <w:tcPr>
            <w:tcW w:w="1558" w:type="dxa"/>
          </w:tcPr>
          <w:p w14:paraId="721DC3B6" w14:textId="3239F81D" w:rsidR="00864864" w:rsidRPr="00994D9D" w:rsidRDefault="00921A42" w:rsidP="00864864">
            <w:pPr>
              <w:jc w:val="center"/>
              <w:rPr>
                <w:rFonts w:cstheme="minorHAnsi"/>
                <w:bCs/>
                <w:sz w:val="20"/>
                <w:szCs w:val="20"/>
              </w:rPr>
            </w:pPr>
            <w:r>
              <w:rPr>
                <w:rFonts w:cstheme="minorHAnsi"/>
                <w:bCs/>
                <w:sz w:val="20"/>
                <w:szCs w:val="20"/>
              </w:rPr>
              <w:t>Incorrect results without explanation</w:t>
            </w:r>
          </w:p>
        </w:tc>
        <w:tc>
          <w:tcPr>
            <w:tcW w:w="1558" w:type="dxa"/>
          </w:tcPr>
          <w:p w14:paraId="7AEA1CCB" w14:textId="15069ED1" w:rsidR="00864864" w:rsidRPr="00994D9D" w:rsidRDefault="00921A42" w:rsidP="00864864">
            <w:pPr>
              <w:jc w:val="center"/>
              <w:rPr>
                <w:rFonts w:cstheme="minorHAnsi"/>
                <w:bCs/>
                <w:sz w:val="20"/>
                <w:szCs w:val="20"/>
              </w:rPr>
            </w:pPr>
            <w:r>
              <w:rPr>
                <w:rFonts w:cstheme="minorHAnsi"/>
                <w:bCs/>
                <w:sz w:val="20"/>
                <w:szCs w:val="20"/>
              </w:rPr>
              <w:t>Progressing</w:t>
            </w:r>
          </w:p>
        </w:tc>
        <w:tc>
          <w:tcPr>
            <w:tcW w:w="1559" w:type="dxa"/>
          </w:tcPr>
          <w:p w14:paraId="025F855F" w14:textId="43DFC484" w:rsidR="00864864" w:rsidRPr="00994D9D" w:rsidRDefault="00921A42" w:rsidP="00864864">
            <w:pPr>
              <w:jc w:val="center"/>
              <w:rPr>
                <w:rFonts w:cstheme="minorHAnsi"/>
                <w:bCs/>
                <w:sz w:val="20"/>
                <w:szCs w:val="20"/>
              </w:rPr>
            </w:pPr>
            <w:r>
              <w:rPr>
                <w:rFonts w:cstheme="minorHAnsi"/>
                <w:bCs/>
                <w:sz w:val="20"/>
                <w:szCs w:val="20"/>
              </w:rPr>
              <w:t>Correct, well-explained results</w:t>
            </w:r>
          </w:p>
        </w:tc>
        <w:tc>
          <w:tcPr>
            <w:tcW w:w="1559" w:type="dxa"/>
          </w:tcPr>
          <w:p w14:paraId="258C3719" w14:textId="6398DA59" w:rsidR="00864864" w:rsidRPr="00994D9D" w:rsidRDefault="00864864" w:rsidP="00994D9D">
            <w:pPr>
              <w:jc w:val="center"/>
              <w:rPr>
                <w:rFonts w:cstheme="minorHAnsi"/>
                <w:bCs/>
                <w:sz w:val="20"/>
                <w:szCs w:val="20"/>
              </w:rPr>
            </w:pPr>
            <w:r>
              <w:rPr>
                <w:rFonts w:cstheme="minorHAnsi"/>
                <w:bCs/>
                <w:sz w:val="20"/>
                <w:szCs w:val="20"/>
              </w:rPr>
              <w:t>10</w:t>
            </w:r>
          </w:p>
        </w:tc>
      </w:tr>
      <w:tr w:rsidR="00BD444A" w:rsidRPr="00994D9D" w14:paraId="571FE73C" w14:textId="77777777" w:rsidTr="00994D9D">
        <w:tc>
          <w:tcPr>
            <w:tcW w:w="1558" w:type="dxa"/>
          </w:tcPr>
          <w:p w14:paraId="01B4B4A0" w14:textId="701CC466" w:rsidR="00BD444A" w:rsidRDefault="00BD444A" w:rsidP="00BF11B1">
            <w:pPr>
              <w:jc w:val="center"/>
              <w:rPr>
                <w:rFonts w:cstheme="minorHAnsi"/>
                <w:bCs/>
                <w:sz w:val="20"/>
                <w:szCs w:val="20"/>
              </w:rPr>
            </w:pPr>
            <w:r>
              <w:rPr>
                <w:rFonts w:cstheme="minorHAnsi"/>
                <w:bCs/>
                <w:sz w:val="20"/>
                <w:szCs w:val="20"/>
              </w:rPr>
              <w:t>Discussion</w:t>
            </w:r>
          </w:p>
        </w:tc>
        <w:tc>
          <w:tcPr>
            <w:tcW w:w="1558" w:type="dxa"/>
          </w:tcPr>
          <w:p w14:paraId="0C821D5E" w14:textId="0E439704" w:rsidR="00BD444A" w:rsidRDefault="00BD444A" w:rsidP="00864864">
            <w:pPr>
              <w:jc w:val="center"/>
              <w:rPr>
                <w:rFonts w:cstheme="minorHAnsi"/>
                <w:bCs/>
                <w:sz w:val="20"/>
                <w:szCs w:val="20"/>
              </w:rPr>
            </w:pPr>
            <w:r>
              <w:rPr>
                <w:rFonts w:cstheme="minorHAnsi"/>
                <w:bCs/>
                <w:sz w:val="20"/>
                <w:szCs w:val="20"/>
              </w:rPr>
              <w:t>Questions not answered or answers are off-topic .</w:t>
            </w:r>
          </w:p>
        </w:tc>
        <w:tc>
          <w:tcPr>
            <w:tcW w:w="1558" w:type="dxa"/>
          </w:tcPr>
          <w:p w14:paraId="76AD5E50" w14:textId="5B37E628" w:rsidR="00BD444A" w:rsidRDefault="00BD444A" w:rsidP="00864864">
            <w:pPr>
              <w:jc w:val="center"/>
              <w:rPr>
                <w:rFonts w:cstheme="minorHAnsi"/>
                <w:bCs/>
                <w:sz w:val="20"/>
                <w:szCs w:val="20"/>
              </w:rPr>
            </w:pPr>
            <w:r>
              <w:rPr>
                <w:rFonts w:cstheme="minorHAnsi"/>
                <w:bCs/>
                <w:sz w:val="20"/>
                <w:szCs w:val="20"/>
              </w:rPr>
              <w:t>Discussions lack complete consideration. Terse responses.</w:t>
            </w:r>
          </w:p>
        </w:tc>
        <w:tc>
          <w:tcPr>
            <w:tcW w:w="1558" w:type="dxa"/>
          </w:tcPr>
          <w:p w14:paraId="7408189D" w14:textId="07821FF6" w:rsidR="00BD444A" w:rsidRDefault="00CE48BA" w:rsidP="00864864">
            <w:pPr>
              <w:jc w:val="center"/>
              <w:rPr>
                <w:rFonts w:cstheme="minorHAnsi"/>
                <w:bCs/>
                <w:sz w:val="20"/>
                <w:szCs w:val="20"/>
              </w:rPr>
            </w:pPr>
            <w:r>
              <w:rPr>
                <w:rFonts w:cstheme="minorHAnsi"/>
                <w:bCs/>
                <w:sz w:val="20"/>
                <w:szCs w:val="20"/>
              </w:rPr>
              <w:t>Progressing</w:t>
            </w:r>
          </w:p>
        </w:tc>
        <w:tc>
          <w:tcPr>
            <w:tcW w:w="1559" w:type="dxa"/>
          </w:tcPr>
          <w:p w14:paraId="75A52FCD" w14:textId="228BADDA" w:rsidR="00BD444A" w:rsidRDefault="00BD444A" w:rsidP="00864864">
            <w:pPr>
              <w:jc w:val="center"/>
              <w:rPr>
                <w:rFonts w:cstheme="minorHAnsi"/>
                <w:bCs/>
                <w:sz w:val="20"/>
                <w:szCs w:val="20"/>
              </w:rPr>
            </w:pPr>
            <w:r>
              <w:rPr>
                <w:rFonts w:cstheme="minorHAnsi"/>
                <w:bCs/>
                <w:sz w:val="20"/>
                <w:szCs w:val="20"/>
              </w:rPr>
              <w:t>Well-developed discussions with interesting insights</w:t>
            </w:r>
          </w:p>
        </w:tc>
        <w:tc>
          <w:tcPr>
            <w:tcW w:w="1559" w:type="dxa"/>
          </w:tcPr>
          <w:p w14:paraId="5D27B38C" w14:textId="6F5F4E58" w:rsidR="00BD444A" w:rsidRDefault="00CE48BA" w:rsidP="00994D9D">
            <w:pPr>
              <w:jc w:val="center"/>
              <w:rPr>
                <w:rFonts w:cstheme="minorHAnsi"/>
                <w:bCs/>
                <w:sz w:val="20"/>
                <w:szCs w:val="20"/>
              </w:rPr>
            </w:pPr>
            <w:r>
              <w:rPr>
                <w:rFonts w:cstheme="minorHAnsi"/>
                <w:bCs/>
                <w:sz w:val="20"/>
                <w:szCs w:val="20"/>
              </w:rPr>
              <w:t>30</w:t>
            </w:r>
          </w:p>
        </w:tc>
      </w:tr>
      <w:tr w:rsidR="00921A42" w:rsidRPr="00994D9D" w14:paraId="023904D5" w14:textId="77777777" w:rsidTr="00994D9D">
        <w:tc>
          <w:tcPr>
            <w:tcW w:w="1558" w:type="dxa"/>
          </w:tcPr>
          <w:p w14:paraId="12ECA740" w14:textId="4B8813DD" w:rsidR="00864864" w:rsidRDefault="00864864" w:rsidP="00BF11B1">
            <w:pPr>
              <w:jc w:val="center"/>
              <w:rPr>
                <w:rFonts w:cstheme="minorHAnsi"/>
                <w:bCs/>
                <w:sz w:val="20"/>
                <w:szCs w:val="20"/>
              </w:rPr>
            </w:pPr>
            <w:r>
              <w:rPr>
                <w:rFonts w:cstheme="minorHAnsi"/>
                <w:bCs/>
                <w:sz w:val="20"/>
                <w:szCs w:val="20"/>
              </w:rPr>
              <w:t>Gate Diagrams</w:t>
            </w:r>
          </w:p>
        </w:tc>
        <w:tc>
          <w:tcPr>
            <w:tcW w:w="1558" w:type="dxa"/>
          </w:tcPr>
          <w:p w14:paraId="1BD909F5" w14:textId="09DA6873" w:rsidR="00864864" w:rsidRPr="00994D9D" w:rsidRDefault="00921A42" w:rsidP="00864864">
            <w:pPr>
              <w:jc w:val="center"/>
              <w:rPr>
                <w:rFonts w:cstheme="minorHAnsi"/>
                <w:bCs/>
                <w:sz w:val="20"/>
                <w:szCs w:val="20"/>
              </w:rPr>
            </w:pPr>
            <w:r>
              <w:rPr>
                <w:rFonts w:cstheme="minorHAnsi"/>
                <w:bCs/>
                <w:sz w:val="20"/>
                <w:szCs w:val="20"/>
              </w:rPr>
              <w:t>Sloppy, incomplete drawings</w:t>
            </w:r>
          </w:p>
        </w:tc>
        <w:tc>
          <w:tcPr>
            <w:tcW w:w="1558" w:type="dxa"/>
          </w:tcPr>
          <w:p w14:paraId="705FCF52" w14:textId="6E8109DC" w:rsidR="00864864" w:rsidRPr="00994D9D" w:rsidRDefault="00921A42" w:rsidP="00864864">
            <w:pPr>
              <w:jc w:val="center"/>
              <w:rPr>
                <w:rFonts w:cstheme="minorHAnsi"/>
                <w:bCs/>
                <w:sz w:val="20"/>
                <w:szCs w:val="20"/>
              </w:rPr>
            </w:pPr>
            <w:r>
              <w:rPr>
                <w:rFonts w:cstheme="minorHAnsi"/>
                <w:bCs/>
                <w:sz w:val="20"/>
                <w:szCs w:val="20"/>
              </w:rPr>
              <w:t>Not properly labeled, wrong gates</w:t>
            </w:r>
          </w:p>
        </w:tc>
        <w:tc>
          <w:tcPr>
            <w:tcW w:w="1558" w:type="dxa"/>
          </w:tcPr>
          <w:p w14:paraId="26A17C65" w14:textId="3A077E95" w:rsidR="00864864" w:rsidRPr="00994D9D" w:rsidRDefault="00921A42" w:rsidP="00864864">
            <w:pPr>
              <w:jc w:val="center"/>
              <w:rPr>
                <w:rFonts w:cstheme="minorHAnsi"/>
                <w:bCs/>
                <w:sz w:val="20"/>
                <w:szCs w:val="20"/>
              </w:rPr>
            </w:pPr>
            <w:r>
              <w:rPr>
                <w:rFonts w:cstheme="minorHAnsi"/>
                <w:bCs/>
                <w:sz w:val="20"/>
                <w:szCs w:val="20"/>
              </w:rPr>
              <w:t>Progressing</w:t>
            </w:r>
          </w:p>
        </w:tc>
        <w:tc>
          <w:tcPr>
            <w:tcW w:w="1559" w:type="dxa"/>
          </w:tcPr>
          <w:p w14:paraId="1C2DEF0F" w14:textId="2FB3C1D2" w:rsidR="00864864" w:rsidRPr="00994D9D" w:rsidRDefault="00921A42" w:rsidP="00864864">
            <w:pPr>
              <w:jc w:val="center"/>
              <w:rPr>
                <w:rFonts w:cstheme="minorHAnsi"/>
                <w:bCs/>
                <w:sz w:val="20"/>
                <w:szCs w:val="20"/>
              </w:rPr>
            </w:pPr>
            <w:r>
              <w:rPr>
                <w:rFonts w:cstheme="minorHAnsi"/>
                <w:bCs/>
                <w:sz w:val="20"/>
                <w:szCs w:val="20"/>
              </w:rPr>
              <w:t>Included chip name, all labels and connections correct</w:t>
            </w:r>
          </w:p>
        </w:tc>
        <w:tc>
          <w:tcPr>
            <w:tcW w:w="1559" w:type="dxa"/>
          </w:tcPr>
          <w:p w14:paraId="2938C70D" w14:textId="63093F01" w:rsidR="00864864" w:rsidRPr="00994D9D" w:rsidRDefault="00CE48BA" w:rsidP="00994D9D">
            <w:pPr>
              <w:jc w:val="center"/>
              <w:rPr>
                <w:rFonts w:cstheme="minorHAnsi"/>
                <w:bCs/>
                <w:sz w:val="20"/>
                <w:szCs w:val="20"/>
              </w:rPr>
            </w:pPr>
            <w:r>
              <w:rPr>
                <w:rFonts w:cstheme="minorHAnsi"/>
                <w:bCs/>
                <w:sz w:val="20"/>
                <w:szCs w:val="20"/>
              </w:rPr>
              <w:t>1</w:t>
            </w:r>
            <w:r w:rsidR="00864864">
              <w:rPr>
                <w:rFonts w:cstheme="minorHAnsi"/>
                <w:bCs/>
                <w:sz w:val="20"/>
                <w:szCs w:val="20"/>
              </w:rPr>
              <w:t>0</w:t>
            </w:r>
          </w:p>
        </w:tc>
      </w:tr>
      <w:tr w:rsidR="00921A42" w:rsidRPr="00994D9D" w14:paraId="0BB00103" w14:textId="77777777" w:rsidTr="00994D9D">
        <w:tc>
          <w:tcPr>
            <w:tcW w:w="1558" w:type="dxa"/>
          </w:tcPr>
          <w:p w14:paraId="3B4C429E" w14:textId="5ED36BA4" w:rsidR="00864864" w:rsidRDefault="00864864" w:rsidP="00BF11B1">
            <w:pPr>
              <w:jc w:val="center"/>
              <w:rPr>
                <w:rFonts w:cstheme="minorHAnsi"/>
                <w:bCs/>
                <w:sz w:val="20"/>
                <w:szCs w:val="20"/>
              </w:rPr>
            </w:pPr>
            <w:r>
              <w:rPr>
                <w:rFonts w:cstheme="minorHAnsi"/>
                <w:bCs/>
                <w:sz w:val="20"/>
                <w:szCs w:val="20"/>
              </w:rPr>
              <w:t>HDL Code</w:t>
            </w:r>
          </w:p>
        </w:tc>
        <w:tc>
          <w:tcPr>
            <w:tcW w:w="1558" w:type="dxa"/>
          </w:tcPr>
          <w:p w14:paraId="77A474DF" w14:textId="0D2A3DB3" w:rsidR="00864864" w:rsidRPr="00994D9D" w:rsidRDefault="00E46E3A" w:rsidP="00864864">
            <w:pPr>
              <w:jc w:val="center"/>
              <w:rPr>
                <w:rFonts w:cstheme="minorHAnsi"/>
                <w:bCs/>
                <w:sz w:val="20"/>
                <w:szCs w:val="20"/>
              </w:rPr>
            </w:pPr>
            <w:r>
              <w:rPr>
                <w:rFonts w:cstheme="minorHAnsi"/>
                <w:bCs/>
                <w:sz w:val="20"/>
                <w:szCs w:val="20"/>
              </w:rPr>
              <w:t>Missing or not commented</w:t>
            </w:r>
          </w:p>
        </w:tc>
        <w:tc>
          <w:tcPr>
            <w:tcW w:w="1558" w:type="dxa"/>
          </w:tcPr>
          <w:p w14:paraId="7B24882B" w14:textId="082AF6E3" w:rsidR="00864864" w:rsidRPr="00994D9D" w:rsidRDefault="00E46E3A" w:rsidP="00864864">
            <w:pPr>
              <w:jc w:val="center"/>
              <w:rPr>
                <w:rFonts w:cstheme="minorHAnsi"/>
                <w:bCs/>
                <w:sz w:val="20"/>
                <w:szCs w:val="20"/>
              </w:rPr>
            </w:pPr>
            <w:r>
              <w:rPr>
                <w:rFonts w:cstheme="minorHAnsi"/>
                <w:bCs/>
                <w:sz w:val="20"/>
                <w:szCs w:val="20"/>
              </w:rPr>
              <w:t>Incomplete, has errors, missing name or comments</w:t>
            </w:r>
          </w:p>
        </w:tc>
        <w:tc>
          <w:tcPr>
            <w:tcW w:w="1558" w:type="dxa"/>
          </w:tcPr>
          <w:p w14:paraId="4388CEE2" w14:textId="4C8FFEFB" w:rsidR="00864864" w:rsidRPr="00994D9D" w:rsidRDefault="00921A42" w:rsidP="00864864">
            <w:pPr>
              <w:jc w:val="center"/>
              <w:rPr>
                <w:rFonts w:cstheme="minorHAnsi"/>
                <w:bCs/>
                <w:sz w:val="20"/>
                <w:szCs w:val="20"/>
              </w:rPr>
            </w:pPr>
            <w:r>
              <w:rPr>
                <w:rFonts w:cstheme="minorHAnsi"/>
                <w:bCs/>
                <w:sz w:val="20"/>
                <w:szCs w:val="20"/>
              </w:rPr>
              <w:t>Progressing</w:t>
            </w:r>
          </w:p>
        </w:tc>
        <w:tc>
          <w:tcPr>
            <w:tcW w:w="1559" w:type="dxa"/>
          </w:tcPr>
          <w:p w14:paraId="72759847" w14:textId="17492D7A" w:rsidR="00864864" w:rsidRPr="00994D9D" w:rsidRDefault="00E46E3A" w:rsidP="00E46E3A">
            <w:pPr>
              <w:jc w:val="center"/>
              <w:rPr>
                <w:rFonts w:cstheme="minorHAnsi"/>
                <w:bCs/>
                <w:sz w:val="20"/>
                <w:szCs w:val="20"/>
              </w:rPr>
            </w:pPr>
            <w:r>
              <w:rPr>
                <w:rFonts w:cstheme="minorHAnsi"/>
                <w:bCs/>
                <w:sz w:val="20"/>
                <w:szCs w:val="20"/>
              </w:rPr>
              <w:t>Includes identification and clear descriptions of all code</w:t>
            </w:r>
          </w:p>
        </w:tc>
        <w:tc>
          <w:tcPr>
            <w:tcW w:w="1559" w:type="dxa"/>
          </w:tcPr>
          <w:p w14:paraId="245FD661" w14:textId="257BFC6B" w:rsidR="00864864" w:rsidRPr="00994D9D" w:rsidRDefault="00CE48BA" w:rsidP="00994D9D">
            <w:pPr>
              <w:jc w:val="center"/>
              <w:rPr>
                <w:rFonts w:cstheme="minorHAnsi"/>
                <w:bCs/>
                <w:sz w:val="20"/>
                <w:szCs w:val="20"/>
              </w:rPr>
            </w:pPr>
            <w:r>
              <w:rPr>
                <w:rFonts w:cstheme="minorHAnsi"/>
                <w:bCs/>
                <w:sz w:val="20"/>
                <w:szCs w:val="20"/>
              </w:rPr>
              <w:t>1</w:t>
            </w:r>
            <w:r w:rsidR="00864864">
              <w:rPr>
                <w:rFonts w:cstheme="minorHAnsi"/>
                <w:bCs/>
                <w:sz w:val="20"/>
                <w:szCs w:val="20"/>
              </w:rPr>
              <w:t>0</w:t>
            </w:r>
          </w:p>
        </w:tc>
      </w:tr>
      <w:tr w:rsidR="00921A42" w:rsidRPr="00994D9D" w14:paraId="77117789" w14:textId="77777777" w:rsidTr="00994D9D">
        <w:tc>
          <w:tcPr>
            <w:tcW w:w="1558" w:type="dxa"/>
          </w:tcPr>
          <w:p w14:paraId="6B733D8F" w14:textId="110BC91D" w:rsidR="00864864" w:rsidRDefault="00864864" w:rsidP="00BF11B1">
            <w:pPr>
              <w:jc w:val="center"/>
              <w:rPr>
                <w:rFonts w:cstheme="minorHAnsi"/>
                <w:bCs/>
                <w:sz w:val="20"/>
                <w:szCs w:val="20"/>
              </w:rPr>
            </w:pPr>
            <w:r>
              <w:rPr>
                <w:rFonts w:cstheme="minorHAnsi"/>
                <w:bCs/>
                <w:sz w:val="20"/>
                <w:szCs w:val="20"/>
              </w:rPr>
              <w:t>Simulator Screenshots</w:t>
            </w:r>
          </w:p>
        </w:tc>
        <w:tc>
          <w:tcPr>
            <w:tcW w:w="1558" w:type="dxa"/>
          </w:tcPr>
          <w:p w14:paraId="3F0D7D14" w14:textId="61CFCC49" w:rsidR="00864864" w:rsidRPr="00994D9D" w:rsidRDefault="00E46E3A" w:rsidP="00864864">
            <w:pPr>
              <w:jc w:val="center"/>
              <w:rPr>
                <w:rFonts w:cstheme="minorHAnsi"/>
                <w:bCs/>
                <w:sz w:val="20"/>
                <w:szCs w:val="20"/>
              </w:rPr>
            </w:pPr>
            <w:r>
              <w:rPr>
                <w:rFonts w:cstheme="minorHAnsi"/>
                <w:bCs/>
                <w:sz w:val="20"/>
                <w:szCs w:val="20"/>
              </w:rPr>
              <w:t>Missing</w:t>
            </w:r>
          </w:p>
        </w:tc>
        <w:tc>
          <w:tcPr>
            <w:tcW w:w="1558" w:type="dxa"/>
          </w:tcPr>
          <w:p w14:paraId="038431ED" w14:textId="1EC1E02F" w:rsidR="00864864" w:rsidRPr="00994D9D" w:rsidRDefault="00E46E3A" w:rsidP="00864864">
            <w:pPr>
              <w:jc w:val="center"/>
              <w:rPr>
                <w:rFonts w:cstheme="minorHAnsi"/>
                <w:bCs/>
                <w:sz w:val="20"/>
                <w:szCs w:val="20"/>
              </w:rPr>
            </w:pPr>
            <w:r>
              <w:rPr>
                <w:rFonts w:cstheme="minorHAnsi"/>
                <w:bCs/>
                <w:sz w:val="20"/>
                <w:szCs w:val="20"/>
              </w:rPr>
              <w:t>Does not capture full simulator screen or wrong chip</w:t>
            </w:r>
          </w:p>
        </w:tc>
        <w:tc>
          <w:tcPr>
            <w:tcW w:w="1558" w:type="dxa"/>
          </w:tcPr>
          <w:p w14:paraId="017BF36B" w14:textId="4B35CFC1" w:rsidR="00864864" w:rsidRPr="00994D9D" w:rsidRDefault="00921A42" w:rsidP="00864864">
            <w:pPr>
              <w:jc w:val="center"/>
              <w:rPr>
                <w:rFonts w:cstheme="minorHAnsi"/>
                <w:bCs/>
                <w:sz w:val="20"/>
                <w:szCs w:val="20"/>
              </w:rPr>
            </w:pPr>
            <w:r>
              <w:rPr>
                <w:rFonts w:cstheme="minorHAnsi"/>
                <w:bCs/>
                <w:sz w:val="20"/>
                <w:szCs w:val="20"/>
              </w:rPr>
              <w:t>Progressing</w:t>
            </w:r>
          </w:p>
        </w:tc>
        <w:tc>
          <w:tcPr>
            <w:tcW w:w="1559" w:type="dxa"/>
          </w:tcPr>
          <w:p w14:paraId="0B360AB1" w14:textId="251E2333" w:rsidR="00864864" w:rsidRPr="00994D9D" w:rsidRDefault="00E46E3A" w:rsidP="00864864">
            <w:pPr>
              <w:jc w:val="center"/>
              <w:rPr>
                <w:rFonts w:cstheme="minorHAnsi"/>
                <w:bCs/>
                <w:sz w:val="20"/>
                <w:szCs w:val="20"/>
              </w:rPr>
            </w:pPr>
            <w:r>
              <w:rPr>
                <w:rFonts w:cstheme="minorHAnsi"/>
                <w:bCs/>
                <w:sz w:val="20"/>
                <w:szCs w:val="20"/>
              </w:rPr>
              <w:t>All present, shows status of test script, full legible screen capture</w:t>
            </w:r>
          </w:p>
        </w:tc>
        <w:tc>
          <w:tcPr>
            <w:tcW w:w="1559" w:type="dxa"/>
          </w:tcPr>
          <w:p w14:paraId="3344F255" w14:textId="4C729211" w:rsidR="00864864" w:rsidRPr="00994D9D" w:rsidRDefault="00CE48BA" w:rsidP="00994D9D">
            <w:pPr>
              <w:jc w:val="center"/>
              <w:rPr>
                <w:rFonts w:cstheme="minorHAnsi"/>
                <w:bCs/>
                <w:sz w:val="20"/>
                <w:szCs w:val="20"/>
              </w:rPr>
            </w:pPr>
            <w:r>
              <w:rPr>
                <w:rFonts w:cstheme="minorHAnsi"/>
                <w:bCs/>
                <w:sz w:val="20"/>
                <w:szCs w:val="20"/>
              </w:rPr>
              <w:t>1</w:t>
            </w:r>
            <w:r w:rsidR="00864864">
              <w:rPr>
                <w:rFonts w:cstheme="minorHAnsi"/>
                <w:bCs/>
                <w:sz w:val="20"/>
                <w:szCs w:val="20"/>
              </w:rPr>
              <w:t>0</w:t>
            </w:r>
          </w:p>
        </w:tc>
      </w:tr>
      <w:tr w:rsidR="00921A42" w:rsidRPr="00994D9D" w14:paraId="2F9F3DD9" w14:textId="77777777" w:rsidTr="00994D9D">
        <w:tc>
          <w:tcPr>
            <w:tcW w:w="1558" w:type="dxa"/>
          </w:tcPr>
          <w:p w14:paraId="76006B1F" w14:textId="7307D6F4" w:rsidR="00864864" w:rsidRDefault="00864864" w:rsidP="00BF11B1">
            <w:pPr>
              <w:jc w:val="center"/>
              <w:rPr>
                <w:rFonts w:cstheme="minorHAnsi"/>
                <w:bCs/>
                <w:sz w:val="20"/>
                <w:szCs w:val="20"/>
              </w:rPr>
            </w:pPr>
            <w:r>
              <w:rPr>
                <w:rFonts w:cstheme="minorHAnsi"/>
                <w:bCs/>
                <w:sz w:val="20"/>
                <w:szCs w:val="20"/>
              </w:rPr>
              <w:t>Grammar/Professionalism</w:t>
            </w:r>
          </w:p>
        </w:tc>
        <w:tc>
          <w:tcPr>
            <w:tcW w:w="1558" w:type="dxa"/>
          </w:tcPr>
          <w:p w14:paraId="091A8B23" w14:textId="629475DD" w:rsidR="00864864" w:rsidRPr="00994D9D" w:rsidRDefault="00E46E3A" w:rsidP="00864864">
            <w:pPr>
              <w:jc w:val="center"/>
              <w:rPr>
                <w:rFonts w:cstheme="minorHAnsi"/>
                <w:bCs/>
                <w:sz w:val="20"/>
                <w:szCs w:val="20"/>
              </w:rPr>
            </w:pPr>
            <w:r>
              <w:rPr>
                <w:rFonts w:cstheme="minorHAnsi"/>
                <w:bCs/>
                <w:sz w:val="20"/>
                <w:szCs w:val="20"/>
              </w:rPr>
              <w:t>Poor grammar or use of slang</w:t>
            </w:r>
          </w:p>
        </w:tc>
        <w:tc>
          <w:tcPr>
            <w:tcW w:w="1558" w:type="dxa"/>
          </w:tcPr>
          <w:p w14:paraId="5A586F64" w14:textId="77777777" w:rsidR="00864864" w:rsidRPr="00994D9D" w:rsidRDefault="00864864" w:rsidP="00864864">
            <w:pPr>
              <w:jc w:val="center"/>
              <w:rPr>
                <w:rFonts w:cstheme="minorHAnsi"/>
                <w:bCs/>
                <w:sz w:val="20"/>
                <w:szCs w:val="20"/>
              </w:rPr>
            </w:pPr>
          </w:p>
        </w:tc>
        <w:tc>
          <w:tcPr>
            <w:tcW w:w="1558" w:type="dxa"/>
          </w:tcPr>
          <w:p w14:paraId="0DB63994" w14:textId="6A700085" w:rsidR="00864864" w:rsidRPr="00994D9D" w:rsidRDefault="00921A42" w:rsidP="00864864">
            <w:pPr>
              <w:jc w:val="center"/>
              <w:rPr>
                <w:rFonts w:cstheme="minorHAnsi"/>
                <w:bCs/>
                <w:sz w:val="20"/>
                <w:szCs w:val="20"/>
              </w:rPr>
            </w:pPr>
            <w:r>
              <w:rPr>
                <w:rFonts w:cstheme="minorHAnsi"/>
                <w:bCs/>
                <w:sz w:val="20"/>
                <w:szCs w:val="20"/>
              </w:rPr>
              <w:t>Progressing</w:t>
            </w:r>
          </w:p>
        </w:tc>
        <w:tc>
          <w:tcPr>
            <w:tcW w:w="1559" w:type="dxa"/>
          </w:tcPr>
          <w:p w14:paraId="22CBABF9" w14:textId="6B46BE63" w:rsidR="00864864" w:rsidRPr="00994D9D" w:rsidRDefault="00E46E3A" w:rsidP="00864864">
            <w:pPr>
              <w:jc w:val="center"/>
              <w:rPr>
                <w:rFonts w:cstheme="minorHAnsi"/>
                <w:bCs/>
                <w:sz w:val="20"/>
                <w:szCs w:val="20"/>
              </w:rPr>
            </w:pPr>
            <w:r>
              <w:rPr>
                <w:rFonts w:cstheme="minorHAnsi"/>
                <w:bCs/>
                <w:sz w:val="20"/>
                <w:szCs w:val="20"/>
              </w:rPr>
              <w:t>Professional writing</w:t>
            </w:r>
          </w:p>
        </w:tc>
        <w:tc>
          <w:tcPr>
            <w:tcW w:w="1559" w:type="dxa"/>
          </w:tcPr>
          <w:p w14:paraId="7A9134B0" w14:textId="6CEC2B10" w:rsidR="00864864" w:rsidRPr="00994D9D" w:rsidRDefault="00864864" w:rsidP="00994D9D">
            <w:pPr>
              <w:jc w:val="center"/>
              <w:rPr>
                <w:rFonts w:cstheme="minorHAnsi"/>
                <w:bCs/>
                <w:sz w:val="20"/>
                <w:szCs w:val="20"/>
              </w:rPr>
            </w:pPr>
            <w:r>
              <w:rPr>
                <w:rFonts w:cstheme="minorHAnsi"/>
                <w:bCs/>
                <w:sz w:val="20"/>
                <w:szCs w:val="20"/>
              </w:rPr>
              <w:t>5</w:t>
            </w:r>
          </w:p>
        </w:tc>
      </w:tr>
    </w:tbl>
    <w:p w14:paraId="7EB7522C" w14:textId="1402BB5A" w:rsidR="003B0C7A" w:rsidRDefault="003B0C7A" w:rsidP="00BF11B1">
      <w:pPr>
        <w:jc w:val="center"/>
        <w:rPr>
          <w:rFonts w:cstheme="minorHAnsi"/>
          <w:b/>
          <w:bCs/>
          <w:sz w:val="24"/>
          <w:szCs w:val="24"/>
          <w:u w:val="single"/>
        </w:rPr>
      </w:pPr>
    </w:p>
    <w:p w14:paraId="47DA2803" w14:textId="173DDD66" w:rsidR="00E46E3A" w:rsidRDefault="00E46E3A" w:rsidP="00BF11B1">
      <w:pPr>
        <w:jc w:val="center"/>
        <w:rPr>
          <w:rFonts w:cstheme="minorHAnsi"/>
          <w:b/>
          <w:bCs/>
          <w:sz w:val="24"/>
          <w:szCs w:val="24"/>
          <w:u w:val="single"/>
        </w:rPr>
      </w:pPr>
    </w:p>
    <w:p w14:paraId="3B635185" w14:textId="77777777" w:rsidR="00E46E3A" w:rsidRPr="00BF11B1" w:rsidRDefault="00E46E3A" w:rsidP="00BF11B1">
      <w:pPr>
        <w:jc w:val="center"/>
        <w:rPr>
          <w:rFonts w:cstheme="minorHAnsi"/>
          <w:b/>
          <w:bCs/>
          <w:sz w:val="24"/>
          <w:szCs w:val="24"/>
          <w:u w:val="single"/>
        </w:rPr>
      </w:pPr>
    </w:p>
    <w:p w14:paraId="1EA2CA5C" w14:textId="500F70D2" w:rsidR="00C93BD6"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INTRODUCTION</w:t>
      </w:r>
      <w:r w:rsidR="00BF11B1">
        <w:rPr>
          <w:rFonts w:cstheme="minorHAnsi"/>
          <w:b/>
          <w:bCs/>
          <w:sz w:val="24"/>
          <w:szCs w:val="24"/>
        </w:rPr>
        <w:t xml:space="preserve">: </w:t>
      </w:r>
    </w:p>
    <w:p w14:paraId="7C3356E6" w14:textId="1336238C" w:rsidR="00FA7CBE" w:rsidRPr="00FA7CBE" w:rsidRDefault="00FA7CBE" w:rsidP="00BF11B1">
      <w:pPr>
        <w:rPr>
          <w:rFonts w:ascii="Times New Roman" w:hAnsi="Times New Roman" w:cs="Times New Roman"/>
          <w:bCs/>
          <w:sz w:val="24"/>
          <w:szCs w:val="24"/>
        </w:rPr>
      </w:pPr>
      <w:r w:rsidRPr="00FA7CBE">
        <w:rPr>
          <w:rFonts w:ascii="Times New Roman" w:hAnsi="Times New Roman" w:cs="Times New Roman"/>
          <w:bCs/>
          <w:sz w:val="24"/>
          <w:szCs w:val="24"/>
        </w:rPr>
        <w:t xml:space="preserve">The </w:t>
      </w:r>
      <w:r>
        <w:rPr>
          <w:rFonts w:ascii="Times New Roman" w:hAnsi="Times New Roman" w:cs="Times New Roman"/>
          <w:bCs/>
          <w:sz w:val="24"/>
          <w:szCs w:val="24"/>
        </w:rPr>
        <w:t>premise of Project 5 is to build a hack computer platform. This is the seen in the culminating chip computer. The main objectives is to first build the memory chip, which was completed in lab 5. The next chip needed is the CPU chip which can execute instructions and also fetch instructions. The next objective is to build the computer chip which is the topmost chip in the hack platform.</w:t>
      </w:r>
    </w:p>
    <w:p w14:paraId="38AAA6FC" w14:textId="05D4DB5B" w:rsidR="00BF11B1" w:rsidRDefault="00BF11B1" w:rsidP="00BF11B1">
      <w:pPr>
        <w:rPr>
          <w:rFonts w:cstheme="minorHAnsi"/>
          <w:b/>
          <w:bCs/>
          <w:sz w:val="24"/>
          <w:szCs w:val="24"/>
        </w:rPr>
      </w:pPr>
    </w:p>
    <w:p w14:paraId="593F4027" w14:textId="6B01AF61" w:rsidR="00C93BD6" w:rsidRDefault="00864864" w:rsidP="00BF11B1">
      <w:pPr>
        <w:rPr>
          <w:rFonts w:cstheme="minorHAnsi"/>
          <w:b/>
          <w:bCs/>
          <w:sz w:val="24"/>
          <w:szCs w:val="24"/>
        </w:rPr>
      </w:pPr>
      <w:r>
        <w:rPr>
          <w:rFonts w:asciiTheme="majorHAnsi" w:hAnsiTheme="majorHAnsi" w:cstheme="majorHAnsi"/>
          <w:b/>
          <w:bCs/>
          <w:color w:val="4472C4" w:themeColor="accent1"/>
          <w:sz w:val="24"/>
          <w:szCs w:val="24"/>
        </w:rPr>
        <w:t>PROCEDURE</w:t>
      </w:r>
      <w:r w:rsidR="00BF11B1">
        <w:rPr>
          <w:rFonts w:cstheme="minorHAnsi"/>
          <w:b/>
          <w:bCs/>
          <w:sz w:val="24"/>
          <w:szCs w:val="24"/>
        </w:rPr>
        <w:t xml:space="preserve">: </w:t>
      </w:r>
    </w:p>
    <w:p w14:paraId="312B6B32" w14:textId="231D1E26" w:rsidR="00F953C9" w:rsidRDefault="0090493D" w:rsidP="008E6C97">
      <w:pPr>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On this project, I followed along with Professor Brown’s video for the CPU chip. For the CPU chip we broke it down into eight steps. For the first step we </w:t>
      </w:r>
      <w:r w:rsidR="009E7842">
        <w:rPr>
          <w:rFonts w:ascii="Times New Roman" w:hAnsi="Times New Roman" w:cs="Times New Roman"/>
          <w:bCs/>
          <w:sz w:val="24"/>
          <w:szCs w:val="24"/>
        </w:rPr>
        <w:t xml:space="preserve">use a Mux16 chip to determine if we want to use an A or C instruction for input into the CPU. The next two steps is using the A register and D register to input the A and D instructions. </w:t>
      </w:r>
      <w:r w:rsidR="00F953C9">
        <w:rPr>
          <w:rFonts w:ascii="Times New Roman" w:hAnsi="Times New Roman" w:cs="Times New Roman"/>
          <w:bCs/>
          <w:sz w:val="24"/>
          <w:szCs w:val="24"/>
        </w:rPr>
        <w:t xml:space="preserve">For step four we are determining if we are using an A or M instruction. For step five is inputting the c instructions into the ALU chip, using the different instructions. Step six </w:t>
      </w:r>
      <w:r w:rsidR="00F953C9" w:rsidRPr="00F953C9">
        <w:rPr>
          <w:rFonts w:ascii="Times New Roman" w:hAnsi="Times New Roman" w:cs="Times New Roman"/>
          <w:bCs/>
          <w:sz w:val="24"/>
          <w:szCs w:val="24"/>
        </w:rPr>
        <w:t xml:space="preserve">happens when a C instruction and the D3 bit </w:t>
      </w:r>
      <w:r w:rsidR="00F953C9">
        <w:rPr>
          <w:rFonts w:ascii="Times New Roman" w:hAnsi="Times New Roman" w:cs="Times New Roman"/>
          <w:bCs/>
          <w:sz w:val="24"/>
          <w:szCs w:val="24"/>
        </w:rPr>
        <w:t xml:space="preserve">is M, then we write logic to Ram memory, this part checks to make sure the inputs are c instruction and destination memory M if both are true then it writes into memory. Step seven </w:t>
      </w:r>
      <w:r w:rsidR="008E6C97">
        <w:rPr>
          <w:rFonts w:ascii="Times New Roman" w:hAnsi="Times New Roman" w:cs="Times New Roman"/>
          <w:bCs/>
          <w:sz w:val="24"/>
          <w:szCs w:val="24"/>
        </w:rPr>
        <w:t>takes the output of the A address and converts it into a 15 bit address M. The final step is first defining the loads there are three loads that we need to define using jump functions. For the jump functions we make jumps for is the input is negative, zero, or positive. Once the different loads are defined then we have to verify if the input is a c instruction, then we put all the loads into the PC chip</w:t>
      </w:r>
      <w:r w:rsidR="00B229D5">
        <w:rPr>
          <w:rFonts w:ascii="Times New Roman" w:hAnsi="Times New Roman" w:cs="Times New Roman"/>
          <w:bCs/>
          <w:sz w:val="24"/>
          <w:szCs w:val="24"/>
        </w:rPr>
        <w:t>.</w:t>
      </w:r>
    </w:p>
    <w:p w14:paraId="2F1A5EC3" w14:textId="21B23935" w:rsidR="00B229D5" w:rsidRDefault="00B229D5" w:rsidP="008E6C97">
      <w:pPr>
        <w:spacing w:after="0" w:line="240" w:lineRule="auto"/>
        <w:rPr>
          <w:rFonts w:ascii="Times New Roman" w:hAnsi="Times New Roman" w:cs="Times New Roman"/>
          <w:bCs/>
          <w:sz w:val="24"/>
          <w:szCs w:val="24"/>
        </w:rPr>
      </w:pPr>
    </w:p>
    <w:p w14:paraId="4D495BFA" w14:textId="1DD9063C" w:rsidR="00B229D5" w:rsidRPr="003F07A8" w:rsidRDefault="00B229D5" w:rsidP="008E6C97">
      <w:pPr>
        <w:spacing w:after="0" w:line="240" w:lineRule="auto"/>
        <w:rPr>
          <w:b/>
          <w:sz w:val="36"/>
          <w:szCs w:val="36"/>
        </w:rPr>
      </w:pPr>
      <w:r>
        <w:rPr>
          <w:rFonts w:ascii="Times New Roman" w:hAnsi="Times New Roman" w:cs="Times New Roman"/>
          <w:bCs/>
          <w:sz w:val="24"/>
          <w:szCs w:val="24"/>
        </w:rPr>
        <w:t>The Computer Chip is pretty simple, I based my chip off of the diagram in the lecture notes on slide 31</w:t>
      </w:r>
      <w:r w:rsidR="00012AD9">
        <w:rPr>
          <w:rFonts w:ascii="Times New Roman" w:hAnsi="Times New Roman" w:cs="Times New Roman"/>
          <w:bCs/>
          <w:sz w:val="24"/>
          <w:szCs w:val="24"/>
        </w:rPr>
        <w:t xml:space="preserve"> also in class we discussed that the chip was simple and uses the chips that we just created</w:t>
      </w:r>
      <w:r>
        <w:rPr>
          <w:rFonts w:ascii="Times New Roman" w:hAnsi="Times New Roman" w:cs="Times New Roman"/>
          <w:bCs/>
          <w:sz w:val="24"/>
          <w:szCs w:val="24"/>
        </w:rPr>
        <w:t xml:space="preserve">. We first use a ROM32K chip which was a pre-built chip, where we use the address of the PC, and output the instructions. Then we use our newly made CPU chip and set all the inputs </w:t>
      </w:r>
      <w:r w:rsidR="00B2732C">
        <w:rPr>
          <w:rFonts w:ascii="Times New Roman" w:hAnsi="Times New Roman" w:cs="Times New Roman"/>
          <w:bCs/>
          <w:sz w:val="24"/>
          <w:szCs w:val="24"/>
        </w:rPr>
        <w:t>equal to data that is shown on the gate diagram. The last portion of the computer chip is the data memory chip which was created in Lab 5, the final out</w:t>
      </w:r>
      <w:r w:rsidR="00012AD9">
        <w:rPr>
          <w:rFonts w:ascii="Times New Roman" w:hAnsi="Times New Roman" w:cs="Times New Roman"/>
          <w:bCs/>
          <w:sz w:val="24"/>
          <w:szCs w:val="24"/>
        </w:rPr>
        <w:t>put it the outputted data memory.</w:t>
      </w:r>
    </w:p>
    <w:p w14:paraId="018FCC3B" w14:textId="720F4F17" w:rsidR="00BF11B1" w:rsidRDefault="00BF11B1" w:rsidP="00BF11B1">
      <w:pPr>
        <w:rPr>
          <w:rFonts w:cstheme="minorHAnsi"/>
          <w:b/>
          <w:bCs/>
          <w:sz w:val="24"/>
          <w:szCs w:val="24"/>
        </w:rPr>
      </w:pPr>
    </w:p>
    <w:p w14:paraId="1AB6E084" w14:textId="243CA1D8" w:rsidR="00EF324B"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RESULTS</w:t>
      </w:r>
      <w:r w:rsidR="00BF11B1">
        <w:rPr>
          <w:rFonts w:cstheme="minorHAnsi"/>
          <w:b/>
          <w:bCs/>
          <w:sz w:val="24"/>
          <w:szCs w:val="24"/>
        </w:rPr>
        <w:t xml:space="preserve">: </w:t>
      </w:r>
    </w:p>
    <w:p w14:paraId="0D135633" w14:textId="5CB81420" w:rsidR="00BF11B1" w:rsidRDefault="00BF11B1" w:rsidP="00BF11B1">
      <w:pPr>
        <w:rPr>
          <w:rFonts w:ascii="Times New Roman" w:hAnsi="Times New Roman" w:cs="Times New Roman"/>
          <w:bCs/>
          <w:color w:val="FF0000"/>
          <w:sz w:val="24"/>
          <w:szCs w:val="24"/>
        </w:rPr>
      </w:pPr>
    </w:p>
    <w:tbl>
      <w:tblPr>
        <w:tblStyle w:val="TableGrid"/>
        <w:tblW w:w="0" w:type="auto"/>
        <w:tblLook w:val="04A0" w:firstRow="1" w:lastRow="0" w:firstColumn="1" w:lastColumn="0" w:noHBand="0" w:noVBand="1"/>
      </w:tblPr>
      <w:tblGrid>
        <w:gridCol w:w="4675"/>
        <w:gridCol w:w="4675"/>
      </w:tblGrid>
      <w:tr w:rsidR="00A734A7" w14:paraId="12A9C862" w14:textId="77777777" w:rsidTr="00A734A7">
        <w:tc>
          <w:tcPr>
            <w:tcW w:w="4675" w:type="dxa"/>
          </w:tcPr>
          <w:p w14:paraId="043CE5B7" w14:textId="16338112" w:rsidR="00A734A7" w:rsidRDefault="00A734A7" w:rsidP="00BF11B1">
            <w:pPr>
              <w:rPr>
                <w:rFonts w:ascii="Times New Roman" w:hAnsi="Times New Roman" w:cs="Times New Roman"/>
                <w:bCs/>
                <w:sz w:val="24"/>
                <w:szCs w:val="24"/>
              </w:rPr>
            </w:pPr>
            <w:r>
              <w:rPr>
                <w:rFonts w:ascii="Times New Roman" w:hAnsi="Times New Roman" w:cs="Times New Roman"/>
                <w:bCs/>
                <w:sz w:val="24"/>
                <w:szCs w:val="24"/>
              </w:rPr>
              <w:t>Succeeded</w:t>
            </w:r>
          </w:p>
        </w:tc>
        <w:tc>
          <w:tcPr>
            <w:tcW w:w="4675" w:type="dxa"/>
          </w:tcPr>
          <w:p w14:paraId="2F455A66" w14:textId="34FFB6D7" w:rsidR="00A734A7" w:rsidRDefault="00A734A7" w:rsidP="00BF11B1">
            <w:pPr>
              <w:rPr>
                <w:rFonts w:ascii="Times New Roman" w:hAnsi="Times New Roman" w:cs="Times New Roman"/>
                <w:bCs/>
                <w:sz w:val="24"/>
                <w:szCs w:val="24"/>
              </w:rPr>
            </w:pPr>
            <w:r>
              <w:rPr>
                <w:rFonts w:ascii="Times New Roman" w:hAnsi="Times New Roman" w:cs="Times New Roman"/>
                <w:bCs/>
                <w:sz w:val="24"/>
                <w:szCs w:val="24"/>
              </w:rPr>
              <w:t>Failed</w:t>
            </w:r>
          </w:p>
        </w:tc>
      </w:tr>
      <w:tr w:rsidR="00A734A7" w14:paraId="6FC7FA35" w14:textId="77777777" w:rsidTr="00A734A7">
        <w:tc>
          <w:tcPr>
            <w:tcW w:w="4675" w:type="dxa"/>
          </w:tcPr>
          <w:p w14:paraId="5615B5DC" w14:textId="3DACE16A" w:rsidR="00A734A7" w:rsidRPr="0090493D" w:rsidRDefault="0090493D" w:rsidP="00A734A7">
            <w:pPr>
              <w:pStyle w:val="ListParagraph"/>
              <w:numPr>
                <w:ilvl w:val="0"/>
                <w:numId w:val="3"/>
              </w:numPr>
              <w:rPr>
                <w:rFonts w:ascii="Times New Roman" w:hAnsi="Times New Roman" w:cs="Times New Roman"/>
                <w:bCs/>
                <w:sz w:val="24"/>
                <w:szCs w:val="24"/>
              </w:rPr>
            </w:pPr>
            <w:r w:rsidRPr="0090493D">
              <w:rPr>
                <w:rFonts w:ascii="Times New Roman" w:hAnsi="Times New Roman" w:cs="Times New Roman"/>
                <w:bCs/>
                <w:sz w:val="24"/>
                <w:szCs w:val="24"/>
              </w:rPr>
              <w:t>CPU Chip</w:t>
            </w:r>
          </w:p>
          <w:p w14:paraId="16791C77" w14:textId="38B34C57" w:rsidR="00A734A7" w:rsidRPr="00A734A7" w:rsidRDefault="0090493D" w:rsidP="00A734A7">
            <w:pPr>
              <w:pStyle w:val="ListParagraph"/>
              <w:numPr>
                <w:ilvl w:val="0"/>
                <w:numId w:val="3"/>
              </w:numPr>
              <w:rPr>
                <w:rFonts w:ascii="Times New Roman" w:hAnsi="Times New Roman" w:cs="Times New Roman"/>
                <w:bCs/>
                <w:sz w:val="24"/>
                <w:szCs w:val="24"/>
              </w:rPr>
            </w:pPr>
            <w:r w:rsidRPr="0090493D">
              <w:rPr>
                <w:rFonts w:ascii="Times New Roman" w:hAnsi="Times New Roman" w:cs="Times New Roman"/>
                <w:bCs/>
                <w:sz w:val="24"/>
                <w:szCs w:val="24"/>
              </w:rPr>
              <w:t>Computer Chip</w:t>
            </w:r>
          </w:p>
        </w:tc>
        <w:tc>
          <w:tcPr>
            <w:tcW w:w="4675" w:type="dxa"/>
          </w:tcPr>
          <w:p w14:paraId="2C85FF0E" w14:textId="18ED252E" w:rsidR="00A734A7" w:rsidRPr="00A734A7" w:rsidRDefault="00A734A7" w:rsidP="00A734A7">
            <w:pPr>
              <w:pStyle w:val="ListParagraph"/>
              <w:numPr>
                <w:ilvl w:val="0"/>
                <w:numId w:val="3"/>
              </w:numPr>
              <w:rPr>
                <w:rFonts w:ascii="Times New Roman" w:hAnsi="Times New Roman" w:cs="Times New Roman"/>
                <w:bCs/>
                <w:sz w:val="24"/>
                <w:szCs w:val="24"/>
              </w:rPr>
            </w:pPr>
          </w:p>
          <w:p w14:paraId="3F45B1EF" w14:textId="51847E18" w:rsidR="00A734A7" w:rsidRPr="00A734A7" w:rsidRDefault="00A734A7" w:rsidP="00A734A7">
            <w:pPr>
              <w:pStyle w:val="ListParagraph"/>
              <w:numPr>
                <w:ilvl w:val="0"/>
                <w:numId w:val="3"/>
              </w:numPr>
              <w:rPr>
                <w:rFonts w:ascii="Times New Roman" w:hAnsi="Times New Roman" w:cs="Times New Roman"/>
                <w:bCs/>
                <w:sz w:val="24"/>
                <w:szCs w:val="24"/>
              </w:rPr>
            </w:pPr>
          </w:p>
        </w:tc>
      </w:tr>
    </w:tbl>
    <w:p w14:paraId="333E7B1D" w14:textId="3FB5BEA2" w:rsidR="00A734A7" w:rsidRDefault="00A734A7" w:rsidP="00BF11B1">
      <w:pPr>
        <w:rPr>
          <w:rFonts w:ascii="Times New Roman" w:hAnsi="Times New Roman" w:cs="Times New Roman"/>
          <w:bCs/>
          <w:sz w:val="24"/>
          <w:szCs w:val="24"/>
        </w:rPr>
      </w:pPr>
    </w:p>
    <w:p w14:paraId="79CBF0C9" w14:textId="1FE158E4" w:rsidR="00BF11B1" w:rsidRDefault="00BF11B1" w:rsidP="00BF11B1">
      <w:pPr>
        <w:rPr>
          <w:rFonts w:cstheme="minorHAnsi"/>
          <w:b/>
          <w:bCs/>
          <w:sz w:val="24"/>
          <w:szCs w:val="24"/>
        </w:rPr>
      </w:pPr>
    </w:p>
    <w:p w14:paraId="587AEC42" w14:textId="615FE4C5" w:rsidR="008C7059"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DISCUSSION</w:t>
      </w:r>
      <w:r w:rsidR="00827CD3">
        <w:rPr>
          <w:rFonts w:asciiTheme="majorHAnsi" w:hAnsiTheme="majorHAnsi" w:cstheme="majorHAnsi"/>
          <w:b/>
          <w:bCs/>
          <w:color w:val="4472C4" w:themeColor="accent1"/>
          <w:sz w:val="24"/>
          <w:szCs w:val="24"/>
        </w:rPr>
        <w:t xml:space="preserve"> (</w:t>
      </w:r>
      <w:r w:rsidR="00136C83" w:rsidRPr="00136C83">
        <w:rPr>
          <w:rFonts w:asciiTheme="majorHAnsi" w:hAnsiTheme="majorHAnsi" w:cstheme="majorHAnsi"/>
          <w:b/>
          <w:bCs/>
          <w:color w:val="4472C4" w:themeColor="accent1"/>
          <w:sz w:val="24"/>
          <w:szCs w:val="24"/>
        </w:rPr>
        <w:t>For these questions you may seek quality information from the internet or other resources.  Be sure to cite all sources used for research, give the exact URL</w:t>
      </w:r>
      <w:r w:rsidR="008F0907">
        <w:rPr>
          <w:rFonts w:asciiTheme="majorHAnsi" w:hAnsiTheme="majorHAnsi" w:cstheme="majorHAnsi"/>
          <w:b/>
          <w:bCs/>
          <w:color w:val="4472C4" w:themeColor="accent1"/>
          <w:sz w:val="24"/>
          <w:szCs w:val="24"/>
        </w:rPr>
        <w:t>(</w:t>
      </w:r>
      <w:r w:rsidR="00136C83" w:rsidRPr="00136C83">
        <w:rPr>
          <w:rFonts w:asciiTheme="majorHAnsi" w:hAnsiTheme="majorHAnsi" w:cstheme="majorHAnsi"/>
          <w:b/>
          <w:bCs/>
          <w:color w:val="4472C4" w:themeColor="accent1"/>
          <w:sz w:val="24"/>
          <w:szCs w:val="24"/>
        </w:rPr>
        <w:t>s</w:t>
      </w:r>
      <w:r w:rsidR="008F0907">
        <w:rPr>
          <w:rFonts w:asciiTheme="majorHAnsi" w:hAnsiTheme="majorHAnsi" w:cstheme="majorHAnsi"/>
          <w:b/>
          <w:bCs/>
          <w:color w:val="4472C4" w:themeColor="accent1"/>
          <w:sz w:val="24"/>
          <w:szCs w:val="24"/>
        </w:rPr>
        <w:t>)</w:t>
      </w:r>
      <w:r w:rsidR="00136C83" w:rsidRPr="00136C83">
        <w:rPr>
          <w:rFonts w:asciiTheme="majorHAnsi" w:hAnsiTheme="majorHAnsi" w:cstheme="majorHAnsi"/>
          <w:b/>
          <w:bCs/>
          <w:color w:val="4472C4" w:themeColor="accent1"/>
          <w:sz w:val="24"/>
          <w:szCs w:val="24"/>
        </w:rPr>
        <w:t> visited</w:t>
      </w:r>
      <w:r w:rsidR="00827CD3">
        <w:rPr>
          <w:rFonts w:asciiTheme="majorHAnsi" w:hAnsiTheme="majorHAnsi" w:cstheme="majorHAnsi"/>
          <w:b/>
          <w:bCs/>
          <w:color w:val="4472C4" w:themeColor="accent1"/>
          <w:sz w:val="24"/>
          <w:szCs w:val="24"/>
        </w:rPr>
        <w:t>)</w:t>
      </w:r>
      <w:r w:rsidR="00BF11B1">
        <w:rPr>
          <w:rFonts w:cstheme="minorHAnsi"/>
          <w:b/>
          <w:bCs/>
          <w:sz w:val="24"/>
          <w:szCs w:val="24"/>
        </w:rPr>
        <w:t xml:space="preserve">: </w:t>
      </w:r>
    </w:p>
    <w:p w14:paraId="18503A22" w14:textId="1DA086CD" w:rsidR="004874A8" w:rsidRDefault="00827CD3" w:rsidP="008C7059">
      <w:pPr>
        <w:pStyle w:val="ListParagraph"/>
        <w:numPr>
          <w:ilvl w:val="0"/>
          <w:numId w:val="2"/>
        </w:numPr>
        <w:rPr>
          <w:rFonts w:ascii="Times New Roman" w:hAnsi="Times New Roman" w:cs="Times New Roman"/>
          <w:b/>
          <w:bCs/>
          <w:sz w:val="24"/>
          <w:szCs w:val="24"/>
        </w:rPr>
      </w:pPr>
      <w:r>
        <w:rPr>
          <w:rFonts w:ascii="Times New Roman" w:hAnsi="Times New Roman" w:cs="Times New Roman"/>
          <w:b/>
          <w:bCs/>
          <w:sz w:val="24"/>
          <w:szCs w:val="24"/>
        </w:rPr>
        <w:t xml:space="preserve">In </w:t>
      </w:r>
      <w:r w:rsidR="00141C3D">
        <w:rPr>
          <w:rFonts w:ascii="Times New Roman" w:hAnsi="Times New Roman" w:cs="Times New Roman"/>
          <w:b/>
          <w:bCs/>
          <w:sz w:val="24"/>
          <w:szCs w:val="24"/>
        </w:rPr>
        <w:t>a computer system, there are relatively few registers but many RAM locations to hold data.  We have discussed that access to data already in a register is much faster.  Quantify the relative difference in access time to CPU registers versus RAM in a modern device.  Explain how cache memory provides a useful middle ground and why some systems even employ multiple levels of cache.</w:t>
      </w:r>
    </w:p>
    <w:p w14:paraId="5B994DE3" w14:textId="3F14FA61" w:rsidR="00392A9D" w:rsidRDefault="00012AD9" w:rsidP="00392A9D">
      <w:pPr>
        <w:pStyle w:val="ListParagraph"/>
        <w:rPr>
          <w:rFonts w:ascii="Times New Roman" w:hAnsi="Times New Roman" w:cs="Times New Roman"/>
          <w:b/>
          <w:bCs/>
          <w:sz w:val="24"/>
          <w:szCs w:val="24"/>
        </w:rPr>
      </w:pPr>
      <w:r>
        <w:rPr>
          <w:rFonts w:ascii="Times New Roman" w:hAnsi="Times New Roman" w:cs="Times New Roman"/>
          <w:b/>
          <w:bCs/>
          <w:sz w:val="24"/>
          <w:szCs w:val="24"/>
        </w:rPr>
        <w:t>Cache memory is a useful middle ground for memory because it helps reduce the average cost of time and or energy to access data from the main memory.</w:t>
      </w:r>
      <w:r w:rsidR="00D818B6">
        <w:rPr>
          <w:rFonts w:ascii="Times New Roman" w:hAnsi="Times New Roman" w:cs="Times New Roman"/>
          <w:b/>
          <w:bCs/>
          <w:sz w:val="24"/>
          <w:szCs w:val="24"/>
        </w:rPr>
        <w:t xml:space="preserve"> It is used to speed up and synchronizing with high speed CPU, it typically acts as a buffer between RAM and the CPU.</w:t>
      </w:r>
      <w:r>
        <w:rPr>
          <w:rFonts w:ascii="Times New Roman" w:hAnsi="Times New Roman" w:cs="Times New Roman"/>
          <w:b/>
          <w:bCs/>
          <w:sz w:val="24"/>
          <w:szCs w:val="24"/>
        </w:rPr>
        <w:t xml:space="preserve"> A cache is smaller and faster memory that can store copies of data from frequently used main memory locations. </w:t>
      </w:r>
      <w:r w:rsidR="00A70D7E">
        <w:rPr>
          <w:rFonts w:ascii="Times New Roman" w:hAnsi="Times New Roman" w:cs="Times New Roman"/>
          <w:b/>
          <w:bCs/>
          <w:sz w:val="24"/>
          <w:szCs w:val="24"/>
        </w:rPr>
        <w:t>Most CPU’s have a hierarchy of multiple cache levels, that have separate instruction-specific and data-specific caches.</w:t>
      </w:r>
    </w:p>
    <w:p w14:paraId="7D8C71F8" w14:textId="77777777" w:rsidR="00D818B6" w:rsidRDefault="00D818B6" w:rsidP="00392A9D">
      <w:pPr>
        <w:pStyle w:val="ListParagraph"/>
        <w:rPr>
          <w:rFonts w:ascii="Times New Roman" w:hAnsi="Times New Roman" w:cs="Times New Roman"/>
          <w:b/>
          <w:bCs/>
          <w:sz w:val="24"/>
          <w:szCs w:val="24"/>
        </w:rPr>
      </w:pPr>
    </w:p>
    <w:p w14:paraId="480BC535" w14:textId="20D0990E" w:rsidR="0069396C" w:rsidRDefault="00D818B6" w:rsidP="00392A9D">
      <w:pPr>
        <w:pStyle w:val="ListParagraph"/>
        <w:rPr>
          <w:rFonts w:ascii="Times New Roman" w:hAnsi="Times New Roman" w:cs="Times New Roman"/>
          <w:b/>
          <w:bCs/>
          <w:sz w:val="24"/>
          <w:szCs w:val="24"/>
        </w:rPr>
      </w:pPr>
      <w:r w:rsidRPr="00D818B6">
        <w:rPr>
          <w:rFonts w:ascii="Times New Roman" w:hAnsi="Times New Roman" w:cs="Times New Roman"/>
          <w:b/>
          <w:bCs/>
          <w:sz w:val="24"/>
          <w:szCs w:val="24"/>
        </w:rPr>
        <w:t>https://www.geeksforgeeks.org/cache-memory-in-computer-organization/</w:t>
      </w:r>
    </w:p>
    <w:p w14:paraId="4D3521C2" w14:textId="1DA532D2" w:rsidR="00004B67" w:rsidRDefault="00A70D7E" w:rsidP="00392A9D">
      <w:pPr>
        <w:pStyle w:val="ListParagraph"/>
        <w:rPr>
          <w:rFonts w:ascii="Times New Roman" w:hAnsi="Times New Roman" w:cs="Times New Roman"/>
          <w:b/>
          <w:bCs/>
          <w:sz w:val="24"/>
          <w:szCs w:val="24"/>
        </w:rPr>
      </w:pPr>
      <w:r w:rsidRPr="00A70D7E">
        <w:rPr>
          <w:rFonts w:ascii="Times New Roman" w:hAnsi="Times New Roman" w:cs="Times New Roman"/>
          <w:b/>
          <w:bCs/>
          <w:sz w:val="24"/>
          <w:szCs w:val="24"/>
        </w:rPr>
        <w:t>https://en.wikipedia.org/wiki/CPU_cache</w:t>
      </w:r>
    </w:p>
    <w:p w14:paraId="74C2E98C" w14:textId="77777777" w:rsidR="00720902" w:rsidRDefault="00720902" w:rsidP="00392A9D">
      <w:pPr>
        <w:pStyle w:val="ListParagraph"/>
        <w:rPr>
          <w:rFonts w:ascii="Times New Roman" w:hAnsi="Times New Roman" w:cs="Times New Roman"/>
          <w:b/>
          <w:bCs/>
          <w:sz w:val="24"/>
          <w:szCs w:val="24"/>
        </w:rPr>
      </w:pPr>
    </w:p>
    <w:p w14:paraId="10EFBB72" w14:textId="15CB3422" w:rsidR="00E46E3A" w:rsidRPr="00A70D7E" w:rsidRDefault="00141C3D" w:rsidP="00141C3D">
      <w:pPr>
        <w:pStyle w:val="ListParagraph"/>
        <w:numPr>
          <w:ilvl w:val="0"/>
          <w:numId w:val="2"/>
        </w:numPr>
        <w:rPr>
          <w:rFonts w:asciiTheme="majorHAnsi" w:hAnsiTheme="majorHAnsi" w:cstheme="majorHAnsi"/>
          <w:b/>
          <w:bCs/>
          <w:color w:val="4472C4" w:themeColor="accent1"/>
          <w:sz w:val="24"/>
          <w:szCs w:val="24"/>
        </w:rPr>
      </w:pPr>
      <w:r>
        <w:rPr>
          <w:rFonts w:ascii="Times New Roman" w:hAnsi="Times New Roman" w:cs="Times New Roman"/>
          <w:b/>
          <w:bCs/>
          <w:sz w:val="24"/>
          <w:szCs w:val="24"/>
        </w:rPr>
        <w:t>Compare and contrast Reduced Instruction Set Computers (RISC) with Complex Instruction Set Computers (CISC). Which one best describes our Hack machine?  What reasons would lead you to choose one paradigm over the other?</w:t>
      </w:r>
    </w:p>
    <w:p w14:paraId="2F9BBA9E" w14:textId="755BAE54" w:rsidR="00A70D7E" w:rsidRPr="00004B67" w:rsidRDefault="00A70D7E" w:rsidP="00A70D7E">
      <w:pPr>
        <w:pStyle w:val="ListParagraph"/>
        <w:rPr>
          <w:rFonts w:asciiTheme="majorHAnsi" w:hAnsiTheme="majorHAnsi" w:cstheme="majorHAnsi"/>
          <w:b/>
          <w:bCs/>
          <w:color w:val="4472C4" w:themeColor="accent1"/>
          <w:sz w:val="24"/>
          <w:szCs w:val="24"/>
        </w:rPr>
      </w:pPr>
      <w:r>
        <w:rPr>
          <w:rFonts w:ascii="Times New Roman" w:hAnsi="Times New Roman" w:cs="Times New Roman"/>
          <w:b/>
          <w:bCs/>
          <w:sz w:val="24"/>
          <w:szCs w:val="24"/>
        </w:rPr>
        <w:t>Reduced Instruction Set Computer (RISC) based machine executes one instruction per clock cycle. C</w:t>
      </w:r>
      <w:r w:rsidR="00F43CF0">
        <w:rPr>
          <w:rFonts w:ascii="Times New Roman" w:hAnsi="Times New Roman" w:cs="Times New Roman"/>
          <w:b/>
          <w:bCs/>
          <w:sz w:val="24"/>
          <w:szCs w:val="24"/>
        </w:rPr>
        <w:t xml:space="preserve">omplex Instruction Set Computer (CISC) can have special instructions as well as instructions that take more than one cycle to execute on an RISC machine. The RISC architecture needs more working RAM memory that a CISC to hold values as its loads each instruction and acts upon it, then it loads the next one. The hack computer is similar to the RISC machine since our Hack machine uses a single clock cycle for one instruction. </w:t>
      </w:r>
    </w:p>
    <w:p w14:paraId="082EC71E" w14:textId="7032D379" w:rsidR="00004B67" w:rsidRDefault="00F43CF0" w:rsidP="00004B67">
      <w:pPr>
        <w:rPr>
          <w:rFonts w:asciiTheme="majorHAnsi" w:hAnsiTheme="majorHAnsi" w:cstheme="majorHAnsi"/>
          <w:b/>
          <w:bCs/>
          <w:color w:val="4472C4" w:themeColor="accent1"/>
          <w:sz w:val="24"/>
          <w:szCs w:val="24"/>
        </w:rPr>
      </w:pPr>
      <w:r>
        <w:rPr>
          <w:rFonts w:asciiTheme="majorHAnsi" w:hAnsiTheme="majorHAnsi" w:cstheme="majorHAnsi"/>
          <w:b/>
          <w:bCs/>
          <w:color w:val="4472C4" w:themeColor="accent1"/>
          <w:sz w:val="24"/>
          <w:szCs w:val="24"/>
        </w:rPr>
        <w:tab/>
      </w:r>
      <w:r w:rsidRPr="00F43CF0">
        <w:rPr>
          <w:rFonts w:asciiTheme="majorHAnsi" w:hAnsiTheme="majorHAnsi" w:cstheme="majorHAnsi"/>
          <w:b/>
          <w:bCs/>
          <w:color w:val="4472C4" w:themeColor="accent1"/>
          <w:sz w:val="24"/>
          <w:szCs w:val="24"/>
        </w:rPr>
        <w:t>https://www.microcontrollertips.com/risc-vs-cisc-architectures-one-better/#:~:text=One%20of%20the%20major%20differences,efficiency%20in%20instructions%20per%20program.&amp;text=RISC%20needs%20more%20RAM%2C%20whereas,less%20RAM%20overall%20than%20RISC.</w:t>
      </w:r>
    </w:p>
    <w:p w14:paraId="3C47BDBF" w14:textId="27472646" w:rsidR="00004B67" w:rsidRDefault="00004B67" w:rsidP="00004B67">
      <w:pPr>
        <w:rPr>
          <w:rFonts w:asciiTheme="majorHAnsi" w:hAnsiTheme="majorHAnsi" w:cstheme="majorHAnsi"/>
          <w:b/>
          <w:bCs/>
          <w:color w:val="4472C4" w:themeColor="accent1"/>
          <w:sz w:val="24"/>
          <w:szCs w:val="24"/>
        </w:rPr>
      </w:pPr>
    </w:p>
    <w:p w14:paraId="6F9415C2" w14:textId="77777777" w:rsidR="00004B67" w:rsidRPr="00004B67" w:rsidRDefault="00004B67" w:rsidP="00004B67">
      <w:pPr>
        <w:rPr>
          <w:rFonts w:asciiTheme="majorHAnsi" w:hAnsiTheme="majorHAnsi" w:cstheme="majorHAnsi"/>
          <w:b/>
          <w:bCs/>
          <w:color w:val="4472C4" w:themeColor="accent1"/>
          <w:sz w:val="24"/>
          <w:szCs w:val="24"/>
        </w:rPr>
      </w:pPr>
    </w:p>
    <w:p w14:paraId="77592E09" w14:textId="1EF04D38" w:rsidR="00141C3D" w:rsidRPr="00FB4E72" w:rsidRDefault="00004B67" w:rsidP="00141C3D">
      <w:pPr>
        <w:pStyle w:val="ListParagraph"/>
        <w:numPr>
          <w:ilvl w:val="0"/>
          <w:numId w:val="2"/>
        </w:numPr>
        <w:rPr>
          <w:rFonts w:asciiTheme="majorHAnsi" w:hAnsiTheme="majorHAnsi" w:cstheme="majorHAnsi"/>
          <w:b/>
          <w:bCs/>
          <w:color w:val="4472C4" w:themeColor="accent1"/>
          <w:sz w:val="24"/>
          <w:szCs w:val="24"/>
        </w:rPr>
      </w:pPr>
      <w:r>
        <w:rPr>
          <w:rFonts w:ascii="Times New Roman" w:hAnsi="Times New Roman" w:cs="Times New Roman"/>
          <w:b/>
          <w:bCs/>
          <w:sz w:val="24"/>
          <w:szCs w:val="24"/>
        </w:rPr>
        <w:t xml:space="preserve">Describe </w:t>
      </w:r>
      <w:r w:rsidRPr="00004B67">
        <w:rPr>
          <w:rFonts w:ascii="Times New Roman" w:hAnsi="Times New Roman" w:cs="Times New Roman"/>
          <w:b/>
          <w:bCs/>
          <w:sz w:val="24"/>
          <w:szCs w:val="24"/>
          <w:u w:val="single"/>
        </w:rPr>
        <w:t>IN DETAIL</w:t>
      </w:r>
      <w:r>
        <w:rPr>
          <w:rFonts w:ascii="Times New Roman" w:hAnsi="Times New Roman" w:cs="Times New Roman"/>
          <w:b/>
          <w:bCs/>
          <w:sz w:val="24"/>
          <w:szCs w:val="24"/>
        </w:rPr>
        <w:t xml:space="preserve"> how the CPU you designed implements the fetch-decode-execute cycle.</w:t>
      </w:r>
    </w:p>
    <w:p w14:paraId="03CF1B50" w14:textId="3E77A099" w:rsidR="00FB4E72" w:rsidRPr="00FB4E72" w:rsidRDefault="00FB4E72" w:rsidP="00FB4E72">
      <w:pPr>
        <w:ind w:left="720"/>
        <w:rPr>
          <w:rFonts w:asciiTheme="majorHAnsi" w:hAnsiTheme="majorHAnsi" w:cstheme="majorHAnsi"/>
          <w:b/>
          <w:bCs/>
          <w:sz w:val="24"/>
          <w:szCs w:val="24"/>
        </w:rPr>
      </w:pPr>
      <w:r w:rsidRPr="00FB4E72">
        <w:rPr>
          <w:rFonts w:asciiTheme="majorHAnsi" w:hAnsiTheme="majorHAnsi" w:cstheme="majorHAnsi"/>
          <w:b/>
          <w:bCs/>
          <w:sz w:val="24"/>
          <w:szCs w:val="24"/>
        </w:rPr>
        <w:t>Fetch</w:t>
      </w:r>
      <w:r>
        <w:rPr>
          <w:rFonts w:asciiTheme="majorHAnsi" w:hAnsiTheme="majorHAnsi" w:cstheme="majorHAnsi"/>
          <w:b/>
          <w:bCs/>
          <w:sz w:val="24"/>
          <w:szCs w:val="24"/>
        </w:rPr>
        <w:t>: Our CPU fetches the information from instructions that are inputted and will check with the program counter to see which instruction to run next. The Program counter will give an address in memory of where our next instruction is located at, it also uses the different loads that we created for the specific jumps.</w:t>
      </w:r>
    </w:p>
    <w:p w14:paraId="230AFCA9" w14:textId="3058796F" w:rsidR="00FB4E72" w:rsidRPr="00FB4E72" w:rsidRDefault="00FB4E72" w:rsidP="00FB4E72">
      <w:pPr>
        <w:ind w:left="720"/>
        <w:rPr>
          <w:rFonts w:asciiTheme="majorHAnsi" w:hAnsiTheme="majorHAnsi" w:cstheme="majorHAnsi"/>
          <w:b/>
          <w:bCs/>
          <w:sz w:val="24"/>
          <w:szCs w:val="24"/>
        </w:rPr>
      </w:pPr>
      <w:r w:rsidRPr="00FB4E72">
        <w:rPr>
          <w:rFonts w:asciiTheme="majorHAnsi" w:hAnsiTheme="majorHAnsi" w:cstheme="majorHAnsi"/>
          <w:b/>
          <w:bCs/>
          <w:sz w:val="24"/>
          <w:szCs w:val="24"/>
        </w:rPr>
        <w:t>Decode</w:t>
      </w:r>
      <w:r>
        <w:rPr>
          <w:rFonts w:asciiTheme="majorHAnsi" w:hAnsiTheme="majorHAnsi" w:cstheme="majorHAnsi"/>
          <w:b/>
          <w:bCs/>
          <w:sz w:val="24"/>
          <w:szCs w:val="24"/>
        </w:rPr>
        <w:t xml:space="preserve">: The decode process is used when the instruction goes through the A and D registers, </w:t>
      </w:r>
      <w:r w:rsidR="00221CDE">
        <w:rPr>
          <w:rFonts w:asciiTheme="majorHAnsi" w:hAnsiTheme="majorHAnsi" w:cstheme="majorHAnsi"/>
          <w:b/>
          <w:bCs/>
          <w:sz w:val="24"/>
          <w:szCs w:val="24"/>
        </w:rPr>
        <w:t>because this is determining what type the instruction is. We also decode when we take a 16 bit input and then output 15 bits.</w:t>
      </w:r>
    </w:p>
    <w:p w14:paraId="2A62E460" w14:textId="0D7874F8" w:rsidR="00FB4E72" w:rsidRPr="00FB4E72" w:rsidRDefault="00FB4E72" w:rsidP="00FB4E72">
      <w:pPr>
        <w:ind w:left="720"/>
        <w:rPr>
          <w:rFonts w:asciiTheme="majorHAnsi" w:hAnsiTheme="majorHAnsi" w:cstheme="majorHAnsi"/>
          <w:b/>
          <w:bCs/>
          <w:sz w:val="24"/>
          <w:szCs w:val="24"/>
        </w:rPr>
      </w:pPr>
      <w:r w:rsidRPr="00FB4E72">
        <w:rPr>
          <w:rFonts w:asciiTheme="majorHAnsi" w:hAnsiTheme="majorHAnsi" w:cstheme="majorHAnsi"/>
          <w:b/>
          <w:bCs/>
          <w:sz w:val="24"/>
          <w:szCs w:val="24"/>
        </w:rPr>
        <w:t>Execute</w:t>
      </w:r>
      <w:r w:rsidR="00221CDE">
        <w:rPr>
          <w:rFonts w:asciiTheme="majorHAnsi" w:hAnsiTheme="majorHAnsi" w:cstheme="majorHAnsi"/>
          <w:b/>
          <w:bCs/>
          <w:sz w:val="24"/>
          <w:szCs w:val="24"/>
        </w:rPr>
        <w:t xml:space="preserve">: The execute process is seen when we take a value and then input it into the ALU chip, then taking a different value from the register and adding them together. This cycle is repeated until the cycle ends. </w:t>
      </w:r>
    </w:p>
    <w:p w14:paraId="30E22184" w14:textId="77777777" w:rsidR="00E46E3A" w:rsidRDefault="00E46E3A" w:rsidP="00BF11B1">
      <w:pPr>
        <w:rPr>
          <w:rFonts w:asciiTheme="majorHAnsi" w:hAnsiTheme="majorHAnsi" w:cstheme="majorHAnsi"/>
          <w:b/>
          <w:bCs/>
          <w:color w:val="4472C4" w:themeColor="accent1"/>
          <w:sz w:val="24"/>
          <w:szCs w:val="24"/>
        </w:rPr>
      </w:pPr>
    </w:p>
    <w:p w14:paraId="2396480A" w14:textId="57F6C4A0" w:rsidR="008C7059" w:rsidRDefault="001C2515" w:rsidP="00BF11B1">
      <w:pPr>
        <w:rPr>
          <w:rFonts w:cstheme="minorHAnsi"/>
          <w:b/>
          <w:bCs/>
          <w:sz w:val="24"/>
          <w:szCs w:val="24"/>
        </w:rPr>
      </w:pPr>
      <w:r w:rsidRPr="001C2515">
        <w:rPr>
          <w:rFonts w:asciiTheme="majorHAnsi" w:hAnsiTheme="majorHAnsi" w:cstheme="majorHAnsi"/>
          <w:b/>
          <w:bCs/>
          <w:color w:val="4472C4" w:themeColor="accent1"/>
          <w:sz w:val="24"/>
          <w:szCs w:val="24"/>
        </w:rPr>
        <w:t>COMMENTS</w:t>
      </w:r>
      <w:r w:rsidR="00BF11B1">
        <w:rPr>
          <w:rFonts w:cstheme="minorHAnsi"/>
          <w:b/>
          <w:bCs/>
          <w:sz w:val="24"/>
          <w:szCs w:val="24"/>
        </w:rPr>
        <w:t xml:space="preserve">: </w:t>
      </w:r>
    </w:p>
    <w:p w14:paraId="4FC58932" w14:textId="24CA6E12" w:rsidR="00221CDE" w:rsidRPr="00221CDE" w:rsidRDefault="00221CDE" w:rsidP="00BF11B1">
      <w:pPr>
        <w:rPr>
          <w:rFonts w:ascii="Times New Roman" w:hAnsi="Times New Roman" w:cs="Times New Roman"/>
          <w:bCs/>
          <w:sz w:val="24"/>
          <w:szCs w:val="24"/>
        </w:rPr>
      </w:pPr>
      <w:r w:rsidRPr="00221CDE">
        <w:rPr>
          <w:rFonts w:ascii="Times New Roman" w:hAnsi="Times New Roman" w:cs="Times New Roman"/>
          <w:bCs/>
          <w:sz w:val="24"/>
          <w:szCs w:val="24"/>
        </w:rPr>
        <w:t>I felt like this project was very important</w:t>
      </w:r>
      <w:r>
        <w:rPr>
          <w:rFonts w:ascii="Times New Roman" w:hAnsi="Times New Roman" w:cs="Times New Roman"/>
          <w:bCs/>
          <w:sz w:val="24"/>
          <w:szCs w:val="24"/>
        </w:rPr>
        <w:t xml:space="preserve"> because we have taken all of our work from previous labs and projects and created an entire running computer, which I believe is very eventful. I thought following along with Professor Browns video was very helpful because it helped fill some holes that I had in the logic of this chapter. The CPU chip was fairly difficult to program and there was not too much information on the computer chip. There was only a review on what the computer chip does on black board so I believe more useful resources on the Computer chip would have been helpful.</w:t>
      </w:r>
    </w:p>
    <w:p w14:paraId="1C3E582C" w14:textId="57566393" w:rsidR="008C7059" w:rsidRDefault="008C7059">
      <w:r>
        <w:br w:type="page"/>
      </w:r>
    </w:p>
    <w:p w14:paraId="2836E43B" w14:textId="5CDE7F80" w:rsidR="00BF11B1" w:rsidRDefault="00BF11B1"/>
    <w:p w14:paraId="5ECE4A0F" w14:textId="50399248" w:rsidR="008C7059" w:rsidRDefault="008C7059" w:rsidP="008C7059">
      <w:pPr>
        <w:rPr>
          <w:b/>
          <w:sz w:val="52"/>
          <w:szCs w:val="52"/>
        </w:rPr>
      </w:pPr>
      <w:r>
        <w:rPr>
          <w:b/>
          <w:sz w:val="52"/>
          <w:szCs w:val="52"/>
        </w:rPr>
        <w:t xml:space="preserve">ENCLOSURE </w:t>
      </w:r>
      <w:r w:rsidR="001C2515">
        <w:rPr>
          <w:b/>
          <w:sz w:val="52"/>
          <w:szCs w:val="52"/>
        </w:rPr>
        <w:t>(</w:t>
      </w:r>
      <w:r>
        <w:rPr>
          <w:b/>
          <w:sz w:val="52"/>
          <w:szCs w:val="52"/>
        </w:rPr>
        <w:t>1</w:t>
      </w:r>
      <w:r w:rsidR="001C2515">
        <w:rPr>
          <w:b/>
          <w:sz w:val="52"/>
          <w:szCs w:val="52"/>
        </w:rPr>
        <w:t>)</w:t>
      </w:r>
      <w:r>
        <w:rPr>
          <w:b/>
          <w:sz w:val="52"/>
          <w:szCs w:val="52"/>
        </w:rPr>
        <w:t xml:space="preserve">: </w:t>
      </w:r>
      <w:r w:rsidR="003F07A8" w:rsidRPr="003F07A8">
        <w:rPr>
          <w:b/>
          <w:sz w:val="52"/>
          <w:szCs w:val="52"/>
        </w:rPr>
        <w:t>CPU Gate Diagram</w:t>
      </w:r>
    </w:p>
    <w:p w14:paraId="4BADABE1" w14:textId="1BA3F5A6" w:rsidR="003F07A8" w:rsidRDefault="003F07A8" w:rsidP="008C7059">
      <w:pPr>
        <w:rPr>
          <w:b/>
          <w:color w:val="FF0000"/>
          <w:sz w:val="52"/>
          <w:szCs w:val="52"/>
        </w:rPr>
      </w:pPr>
      <w:r>
        <w:rPr>
          <w:b/>
          <w:noProof/>
          <w:color w:val="FF0000"/>
          <w:sz w:val="52"/>
          <w:szCs w:val="52"/>
        </w:rPr>
        <w:drawing>
          <wp:inline distT="0" distB="0" distL="0" distR="0" wp14:anchorId="7C139A52" wp14:editId="7F9EA1D0">
            <wp:extent cx="15582900" cy="8096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pu.jpg"/>
                    <pic:cNvPicPr/>
                  </pic:nvPicPr>
                  <pic:blipFill>
                    <a:blip r:embed="rId7">
                      <a:extLst>
                        <a:ext uri="{28A0092B-C50C-407E-A947-70E740481C1C}">
                          <a14:useLocalDpi xmlns:a14="http://schemas.microsoft.com/office/drawing/2010/main" val="0"/>
                        </a:ext>
                      </a:extLst>
                    </a:blip>
                    <a:stretch>
                      <a:fillRect/>
                    </a:stretch>
                  </pic:blipFill>
                  <pic:spPr>
                    <a:xfrm>
                      <a:off x="0" y="0"/>
                      <a:ext cx="15582900" cy="8096250"/>
                    </a:xfrm>
                    <a:prstGeom prst="rect">
                      <a:avLst/>
                    </a:prstGeom>
                  </pic:spPr>
                </pic:pic>
              </a:graphicData>
            </a:graphic>
          </wp:inline>
        </w:drawing>
      </w:r>
    </w:p>
    <w:p w14:paraId="743B063C" w14:textId="563814A4" w:rsidR="008C7059" w:rsidRDefault="008C7059">
      <w:pPr>
        <w:rPr>
          <w:b/>
          <w:color w:val="FF0000"/>
          <w:sz w:val="52"/>
          <w:szCs w:val="52"/>
        </w:rPr>
      </w:pPr>
    </w:p>
    <w:p w14:paraId="64426DDF" w14:textId="176B313F" w:rsidR="008C7059" w:rsidRPr="001C2515" w:rsidRDefault="008C7059" w:rsidP="008C7059">
      <w:pPr>
        <w:rPr>
          <w:b/>
        </w:rPr>
      </w:pPr>
    </w:p>
    <w:p w14:paraId="51B664C3" w14:textId="4F1B0E57" w:rsidR="003F07A8" w:rsidRDefault="003F07A8" w:rsidP="003F07A8">
      <w:pPr>
        <w:rPr>
          <w:b/>
          <w:sz w:val="52"/>
          <w:szCs w:val="52"/>
        </w:rPr>
      </w:pPr>
      <w:r w:rsidRPr="003F07A8">
        <w:rPr>
          <w:b/>
          <w:sz w:val="52"/>
          <w:szCs w:val="52"/>
        </w:rPr>
        <w:t>ENCLOSURE (</w:t>
      </w:r>
      <w:r>
        <w:rPr>
          <w:b/>
          <w:sz w:val="52"/>
          <w:szCs w:val="52"/>
        </w:rPr>
        <w:t>2</w:t>
      </w:r>
      <w:r w:rsidRPr="003F07A8">
        <w:rPr>
          <w:b/>
          <w:sz w:val="52"/>
          <w:szCs w:val="52"/>
        </w:rPr>
        <w:t xml:space="preserve">): </w:t>
      </w:r>
      <w:r>
        <w:rPr>
          <w:b/>
          <w:sz w:val="52"/>
          <w:szCs w:val="52"/>
        </w:rPr>
        <w:t>CPU hdl code</w:t>
      </w:r>
    </w:p>
    <w:tbl>
      <w:tblPr>
        <w:tblStyle w:val="TableGrid"/>
        <w:tblW w:w="24821" w:type="dxa"/>
        <w:tblLook w:val="04A0" w:firstRow="1" w:lastRow="0" w:firstColumn="1" w:lastColumn="0" w:noHBand="0" w:noVBand="1"/>
      </w:tblPr>
      <w:tblGrid>
        <w:gridCol w:w="24821"/>
      </w:tblGrid>
      <w:tr w:rsidR="003F07A8" w14:paraId="43D18873" w14:textId="77777777" w:rsidTr="003F07A8">
        <w:trPr>
          <w:trHeight w:val="3394"/>
        </w:trPr>
        <w:tc>
          <w:tcPr>
            <w:tcW w:w="24821" w:type="dxa"/>
          </w:tcPr>
          <w:p w14:paraId="2B8A7012" w14:textId="77777777" w:rsidR="003F07A8" w:rsidRPr="003F07A8" w:rsidRDefault="003F07A8" w:rsidP="003F07A8">
            <w:pPr>
              <w:rPr>
                <w:b/>
                <w:sz w:val="36"/>
                <w:szCs w:val="36"/>
              </w:rPr>
            </w:pPr>
            <w:r w:rsidRPr="003F07A8">
              <w:rPr>
                <w:b/>
                <w:sz w:val="36"/>
                <w:szCs w:val="36"/>
              </w:rPr>
              <w:t>// This file is part of www.nand2tetris.org</w:t>
            </w:r>
          </w:p>
          <w:p w14:paraId="78FA3CF9" w14:textId="77777777" w:rsidR="003F07A8" w:rsidRPr="003F07A8" w:rsidRDefault="003F07A8" w:rsidP="003F07A8">
            <w:pPr>
              <w:rPr>
                <w:b/>
                <w:sz w:val="36"/>
                <w:szCs w:val="36"/>
              </w:rPr>
            </w:pPr>
            <w:r w:rsidRPr="003F07A8">
              <w:rPr>
                <w:b/>
                <w:sz w:val="36"/>
                <w:szCs w:val="36"/>
              </w:rPr>
              <w:t>// and the book "The Elements of Computing Systems"</w:t>
            </w:r>
          </w:p>
          <w:p w14:paraId="330225E0" w14:textId="77777777" w:rsidR="003F07A8" w:rsidRPr="003F07A8" w:rsidRDefault="003F07A8" w:rsidP="003F07A8">
            <w:pPr>
              <w:rPr>
                <w:b/>
                <w:sz w:val="36"/>
                <w:szCs w:val="36"/>
              </w:rPr>
            </w:pPr>
            <w:r w:rsidRPr="003F07A8">
              <w:rPr>
                <w:b/>
                <w:sz w:val="36"/>
                <w:szCs w:val="36"/>
              </w:rPr>
              <w:t>// by Nisan and Schocken, MIT Press.</w:t>
            </w:r>
          </w:p>
          <w:p w14:paraId="7473E14E" w14:textId="77777777" w:rsidR="003F07A8" w:rsidRPr="003F07A8" w:rsidRDefault="003F07A8" w:rsidP="003F07A8">
            <w:pPr>
              <w:rPr>
                <w:b/>
                <w:sz w:val="36"/>
                <w:szCs w:val="36"/>
              </w:rPr>
            </w:pPr>
            <w:r w:rsidRPr="003F07A8">
              <w:rPr>
                <w:b/>
                <w:sz w:val="36"/>
                <w:szCs w:val="36"/>
              </w:rPr>
              <w:t>// File name: projects/05/CPU.hdl</w:t>
            </w:r>
          </w:p>
          <w:p w14:paraId="1C9772DC" w14:textId="77777777" w:rsidR="003F07A8" w:rsidRPr="003F07A8" w:rsidRDefault="003F07A8" w:rsidP="003F07A8">
            <w:pPr>
              <w:rPr>
                <w:b/>
                <w:sz w:val="36"/>
                <w:szCs w:val="36"/>
              </w:rPr>
            </w:pPr>
          </w:p>
          <w:p w14:paraId="791E2FC5" w14:textId="77777777" w:rsidR="003F07A8" w:rsidRPr="003F07A8" w:rsidRDefault="003F07A8" w:rsidP="003F07A8">
            <w:pPr>
              <w:rPr>
                <w:b/>
                <w:sz w:val="36"/>
                <w:szCs w:val="36"/>
              </w:rPr>
            </w:pPr>
            <w:r w:rsidRPr="003F07A8">
              <w:rPr>
                <w:b/>
                <w:sz w:val="36"/>
                <w:szCs w:val="36"/>
              </w:rPr>
              <w:t>//MIDN McKenzie Eshleman</w:t>
            </w:r>
          </w:p>
          <w:p w14:paraId="161B8E35" w14:textId="77777777" w:rsidR="003F07A8" w:rsidRPr="003F07A8" w:rsidRDefault="003F07A8" w:rsidP="003F07A8">
            <w:pPr>
              <w:rPr>
                <w:b/>
                <w:sz w:val="36"/>
                <w:szCs w:val="36"/>
              </w:rPr>
            </w:pPr>
            <w:r w:rsidRPr="003F07A8">
              <w:rPr>
                <w:b/>
                <w:sz w:val="36"/>
                <w:szCs w:val="36"/>
              </w:rPr>
              <w:t>//221938</w:t>
            </w:r>
          </w:p>
          <w:p w14:paraId="3A2B41A0" w14:textId="77777777" w:rsidR="003F07A8" w:rsidRPr="003F07A8" w:rsidRDefault="003F07A8" w:rsidP="003F07A8">
            <w:pPr>
              <w:rPr>
                <w:b/>
                <w:sz w:val="36"/>
                <w:szCs w:val="36"/>
              </w:rPr>
            </w:pPr>
            <w:r w:rsidRPr="003F07A8">
              <w:rPr>
                <w:b/>
                <w:sz w:val="36"/>
                <w:szCs w:val="36"/>
              </w:rPr>
              <w:t>//SY303 3321</w:t>
            </w:r>
          </w:p>
          <w:p w14:paraId="28815DB6" w14:textId="77777777" w:rsidR="003F07A8" w:rsidRPr="003F07A8" w:rsidRDefault="003F07A8" w:rsidP="003F07A8">
            <w:pPr>
              <w:rPr>
                <w:b/>
                <w:sz w:val="36"/>
                <w:szCs w:val="36"/>
              </w:rPr>
            </w:pPr>
            <w:r w:rsidRPr="003F07A8">
              <w:rPr>
                <w:b/>
                <w:sz w:val="36"/>
                <w:szCs w:val="36"/>
              </w:rPr>
              <w:t>//Dr. Browns videos were used as reference</w:t>
            </w:r>
          </w:p>
          <w:p w14:paraId="05F4C6A5" w14:textId="77777777" w:rsidR="003F07A8" w:rsidRPr="003F07A8" w:rsidRDefault="003F07A8" w:rsidP="003F07A8">
            <w:pPr>
              <w:rPr>
                <w:b/>
                <w:sz w:val="36"/>
                <w:szCs w:val="36"/>
              </w:rPr>
            </w:pPr>
            <w:r w:rsidRPr="003F07A8">
              <w:rPr>
                <w:b/>
                <w:sz w:val="36"/>
                <w:szCs w:val="36"/>
              </w:rPr>
              <w:t>/**</w:t>
            </w:r>
          </w:p>
          <w:p w14:paraId="1A754BE9" w14:textId="77777777" w:rsidR="003F07A8" w:rsidRPr="003F07A8" w:rsidRDefault="003F07A8" w:rsidP="003F07A8">
            <w:pPr>
              <w:rPr>
                <w:b/>
                <w:sz w:val="36"/>
                <w:szCs w:val="36"/>
              </w:rPr>
            </w:pPr>
            <w:r w:rsidRPr="003F07A8">
              <w:rPr>
                <w:b/>
                <w:sz w:val="36"/>
                <w:szCs w:val="36"/>
              </w:rPr>
              <w:t xml:space="preserve"> * The Hack CPU (Central Processing unit), consisting of an ALU,</w:t>
            </w:r>
          </w:p>
          <w:p w14:paraId="20EDE451" w14:textId="77777777" w:rsidR="003F07A8" w:rsidRPr="003F07A8" w:rsidRDefault="003F07A8" w:rsidP="003F07A8">
            <w:pPr>
              <w:rPr>
                <w:b/>
                <w:sz w:val="36"/>
                <w:szCs w:val="36"/>
              </w:rPr>
            </w:pPr>
            <w:r w:rsidRPr="003F07A8">
              <w:rPr>
                <w:b/>
                <w:sz w:val="36"/>
                <w:szCs w:val="36"/>
              </w:rPr>
              <w:t xml:space="preserve"> * two registers named A and D, and a program counter named PC.</w:t>
            </w:r>
          </w:p>
          <w:p w14:paraId="615CB384" w14:textId="77777777" w:rsidR="003F07A8" w:rsidRPr="003F07A8" w:rsidRDefault="003F07A8" w:rsidP="003F07A8">
            <w:pPr>
              <w:rPr>
                <w:b/>
                <w:sz w:val="36"/>
                <w:szCs w:val="36"/>
              </w:rPr>
            </w:pPr>
            <w:r w:rsidRPr="003F07A8">
              <w:rPr>
                <w:b/>
                <w:sz w:val="36"/>
                <w:szCs w:val="36"/>
              </w:rPr>
              <w:t xml:space="preserve"> * The CPU is designed to fetch and execute instructions written in </w:t>
            </w:r>
          </w:p>
          <w:p w14:paraId="3C5FC2B8" w14:textId="77777777" w:rsidR="003F07A8" w:rsidRPr="003F07A8" w:rsidRDefault="003F07A8" w:rsidP="003F07A8">
            <w:pPr>
              <w:rPr>
                <w:b/>
                <w:sz w:val="36"/>
                <w:szCs w:val="36"/>
              </w:rPr>
            </w:pPr>
            <w:r w:rsidRPr="003F07A8">
              <w:rPr>
                <w:b/>
                <w:sz w:val="36"/>
                <w:szCs w:val="36"/>
              </w:rPr>
              <w:t xml:space="preserve"> * the Hack machine language. In particular, functions as follows:</w:t>
            </w:r>
          </w:p>
          <w:p w14:paraId="40BDD8AC" w14:textId="77777777" w:rsidR="003F07A8" w:rsidRPr="003F07A8" w:rsidRDefault="003F07A8" w:rsidP="003F07A8">
            <w:pPr>
              <w:rPr>
                <w:b/>
                <w:sz w:val="36"/>
                <w:szCs w:val="36"/>
              </w:rPr>
            </w:pPr>
            <w:r w:rsidRPr="003F07A8">
              <w:rPr>
                <w:b/>
                <w:sz w:val="36"/>
                <w:szCs w:val="36"/>
              </w:rPr>
              <w:t xml:space="preserve"> * Executes the inputted instruction according to the Hack machine </w:t>
            </w:r>
          </w:p>
          <w:p w14:paraId="4E2E116E" w14:textId="77777777" w:rsidR="003F07A8" w:rsidRPr="003F07A8" w:rsidRDefault="003F07A8" w:rsidP="003F07A8">
            <w:pPr>
              <w:rPr>
                <w:b/>
                <w:sz w:val="36"/>
                <w:szCs w:val="36"/>
              </w:rPr>
            </w:pPr>
            <w:r w:rsidRPr="003F07A8">
              <w:rPr>
                <w:b/>
                <w:sz w:val="36"/>
                <w:szCs w:val="36"/>
              </w:rPr>
              <w:t xml:space="preserve"> * language specification. The D and A in the language specification</w:t>
            </w:r>
          </w:p>
          <w:p w14:paraId="585F85B9" w14:textId="77777777" w:rsidR="003F07A8" w:rsidRPr="003F07A8" w:rsidRDefault="003F07A8" w:rsidP="003F07A8">
            <w:pPr>
              <w:rPr>
                <w:b/>
                <w:sz w:val="36"/>
                <w:szCs w:val="36"/>
              </w:rPr>
            </w:pPr>
            <w:r w:rsidRPr="003F07A8">
              <w:rPr>
                <w:b/>
                <w:sz w:val="36"/>
                <w:szCs w:val="36"/>
              </w:rPr>
              <w:t xml:space="preserve"> * refer to CPU-resident registers, while M refers to the external</w:t>
            </w:r>
          </w:p>
          <w:p w14:paraId="6399DF19" w14:textId="77777777" w:rsidR="003F07A8" w:rsidRPr="003F07A8" w:rsidRDefault="003F07A8" w:rsidP="003F07A8">
            <w:pPr>
              <w:rPr>
                <w:b/>
                <w:sz w:val="36"/>
                <w:szCs w:val="36"/>
              </w:rPr>
            </w:pPr>
            <w:r w:rsidRPr="003F07A8">
              <w:rPr>
                <w:b/>
                <w:sz w:val="36"/>
                <w:szCs w:val="36"/>
              </w:rPr>
              <w:t xml:space="preserve"> * memory location addressed by A, i.e. to Memory[A]. The inM input </w:t>
            </w:r>
          </w:p>
          <w:p w14:paraId="2110BA92" w14:textId="77777777" w:rsidR="003F07A8" w:rsidRPr="003F07A8" w:rsidRDefault="003F07A8" w:rsidP="003F07A8">
            <w:pPr>
              <w:rPr>
                <w:b/>
                <w:sz w:val="36"/>
                <w:szCs w:val="36"/>
              </w:rPr>
            </w:pPr>
            <w:r w:rsidRPr="003F07A8">
              <w:rPr>
                <w:b/>
                <w:sz w:val="36"/>
                <w:szCs w:val="36"/>
              </w:rPr>
              <w:t xml:space="preserve"> * holds the value of this location. If the current instruction needs </w:t>
            </w:r>
          </w:p>
          <w:p w14:paraId="19D22984" w14:textId="77777777" w:rsidR="003F07A8" w:rsidRPr="003F07A8" w:rsidRDefault="003F07A8" w:rsidP="003F07A8">
            <w:pPr>
              <w:rPr>
                <w:b/>
                <w:sz w:val="36"/>
                <w:szCs w:val="36"/>
              </w:rPr>
            </w:pPr>
            <w:r w:rsidRPr="003F07A8">
              <w:rPr>
                <w:b/>
                <w:sz w:val="36"/>
                <w:szCs w:val="36"/>
              </w:rPr>
              <w:t xml:space="preserve"> * to write a value to M, the value is placed in outM, the address </w:t>
            </w:r>
          </w:p>
          <w:p w14:paraId="2E8F6274" w14:textId="77777777" w:rsidR="003F07A8" w:rsidRPr="003F07A8" w:rsidRDefault="003F07A8" w:rsidP="003F07A8">
            <w:pPr>
              <w:rPr>
                <w:b/>
                <w:sz w:val="36"/>
                <w:szCs w:val="36"/>
              </w:rPr>
            </w:pPr>
            <w:r w:rsidRPr="003F07A8">
              <w:rPr>
                <w:b/>
                <w:sz w:val="36"/>
                <w:szCs w:val="36"/>
              </w:rPr>
              <w:t xml:space="preserve"> * of the target location is placed in the addressM output, and the </w:t>
            </w:r>
          </w:p>
          <w:p w14:paraId="4DC0CA24" w14:textId="77777777" w:rsidR="003F07A8" w:rsidRPr="003F07A8" w:rsidRDefault="003F07A8" w:rsidP="003F07A8">
            <w:pPr>
              <w:rPr>
                <w:b/>
                <w:sz w:val="36"/>
                <w:szCs w:val="36"/>
              </w:rPr>
            </w:pPr>
            <w:r w:rsidRPr="003F07A8">
              <w:rPr>
                <w:b/>
                <w:sz w:val="36"/>
                <w:szCs w:val="36"/>
              </w:rPr>
              <w:t xml:space="preserve"> * writeM control bit is asserted. (When writeM==0, any value may </w:t>
            </w:r>
          </w:p>
          <w:p w14:paraId="7817A449" w14:textId="77777777" w:rsidR="003F07A8" w:rsidRPr="003F07A8" w:rsidRDefault="003F07A8" w:rsidP="003F07A8">
            <w:pPr>
              <w:rPr>
                <w:b/>
                <w:sz w:val="36"/>
                <w:szCs w:val="36"/>
              </w:rPr>
            </w:pPr>
            <w:r w:rsidRPr="003F07A8">
              <w:rPr>
                <w:b/>
                <w:sz w:val="36"/>
                <w:szCs w:val="36"/>
              </w:rPr>
              <w:t xml:space="preserve"> * appear in outM). The outM and writeM outputs are combinational: </w:t>
            </w:r>
          </w:p>
          <w:p w14:paraId="3E068339" w14:textId="77777777" w:rsidR="003F07A8" w:rsidRPr="003F07A8" w:rsidRDefault="003F07A8" w:rsidP="003F07A8">
            <w:pPr>
              <w:rPr>
                <w:b/>
                <w:sz w:val="36"/>
                <w:szCs w:val="36"/>
              </w:rPr>
            </w:pPr>
            <w:r w:rsidRPr="003F07A8">
              <w:rPr>
                <w:b/>
                <w:sz w:val="36"/>
                <w:szCs w:val="36"/>
              </w:rPr>
              <w:t xml:space="preserve"> * they are affected instantaneously by the execution of the current </w:t>
            </w:r>
          </w:p>
          <w:p w14:paraId="1AE5018B" w14:textId="77777777" w:rsidR="003F07A8" w:rsidRPr="003F07A8" w:rsidRDefault="003F07A8" w:rsidP="003F07A8">
            <w:pPr>
              <w:rPr>
                <w:b/>
                <w:sz w:val="36"/>
                <w:szCs w:val="36"/>
              </w:rPr>
            </w:pPr>
            <w:r w:rsidRPr="003F07A8">
              <w:rPr>
                <w:b/>
                <w:sz w:val="36"/>
                <w:szCs w:val="36"/>
              </w:rPr>
              <w:t xml:space="preserve"> * instruction. The addressM and pc outputs are clocked: although they </w:t>
            </w:r>
          </w:p>
          <w:p w14:paraId="5E78F12F" w14:textId="77777777" w:rsidR="003F07A8" w:rsidRPr="003F07A8" w:rsidRDefault="003F07A8" w:rsidP="003F07A8">
            <w:pPr>
              <w:rPr>
                <w:b/>
                <w:sz w:val="36"/>
                <w:szCs w:val="36"/>
              </w:rPr>
            </w:pPr>
            <w:r w:rsidRPr="003F07A8">
              <w:rPr>
                <w:b/>
                <w:sz w:val="36"/>
                <w:szCs w:val="36"/>
              </w:rPr>
              <w:t xml:space="preserve"> * are affected by the execution of the current instruction, they commit </w:t>
            </w:r>
          </w:p>
          <w:p w14:paraId="60C9810C" w14:textId="77777777" w:rsidR="003F07A8" w:rsidRPr="003F07A8" w:rsidRDefault="003F07A8" w:rsidP="003F07A8">
            <w:pPr>
              <w:rPr>
                <w:b/>
                <w:sz w:val="36"/>
                <w:szCs w:val="36"/>
              </w:rPr>
            </w:pPr>
            <w:r w:rsidRPr="003F07A8">
              <w:rPr>
                <w:b/>
                <w:sz w:val="36"/>
                <w:szCs w:val="36"/>
              </w:rPr>
              <w:t xml:space="preserve"> * to their new values only in the next time step. If reset==1 then the </w:t>
            </w:r>
          </w:p>
          <w:p w14:paraId="2D68958F" w14:textId="77777777" w:rsidR="003F07A8" w:rsidRPr="003F07A8" w:rsidRDefault="003F07A8" w:rsidP="003F07A8">
            <w:pPr>
              <w:rPr>
                <w:b/>
                <w:sz w:val="36"/>
                <w:szCs w:val="36"/>
              </w:rPr>
            </w:pPr>
            <w:r w:rsidRPr="003F07A8">
              <w:rPr>
                <w:b/>
                <w:sz w:val="36"/>
                <w:szCs w:val="36"/>
              </w:rPr>
              <w:t xml:space="preserve"> * CPU jumps to address 0 (i.e. pc is set to 0 in next time step) rather </w:t>
            </w:r>
          </w:p>
          <w:p w14:paraId="203E4D84" w14:textId="77777777" w:rsidR="003F07A8" w:rsidRPr="003F07A8" w:rsidRDefault="003F07A8" w:rsidP="003F07A8">
            <w:pPr>
              <w:rPr>
                <w:b/>
                <w:sz w:val="36"/>
                <w:szCs w:val="36"/>
              </w:rPr>
            </w:pPr>
            <w:r w:rsidRPr="003F07A8">
              <w:rPr>
                <w:b/>
                <w:sz w:val="36"/>
                <w:szCs w:val="36"/>
              </w:rPr>
              <w:t xml:space="preserve"> * than to the address resulting from executing the current instruction. </w:t>
            </w:r>
          </w:p>
          <w:p w14:paraId="11308E22" w14:textId="77777777" w:rsidR="003F07A8" w:rsidRPr="003F07A8" w:rsidRDefault="003F07A8" w:rsidP="003F07A8">
            <w:pPr>
              <w:rPr>
                <w:b/>
                <w:sz w:val="36"/>
                <w:szCs w:val="36"/>
              </w:rPr>
            </w:pPr>
            <w:r w:rsidRPr="003F07A8">
              <w:rPr>
                <w:b/>
                <w:sz w:val="36"/>
                <w:szCs w:val="36"/>
              </w:rPr>
              <w:t xml:space="preserve"> */</w:t>
            </w:r>
          </w:p>
          <w:p w14:paraId="0EC96547" w14:textId="77777777" w:rsidR="003F07A8" w:rsidRPr="003F07A8" w:rsidRDefault="003F07A8" w:rsidP="003F07A8">
            <w:pPr>
              <w:rPr>
                <w:b/>
                <w:sz w:val="36"/>
                <w:szCs w:val="36"/>
              </w:rPr>
            </w:pPr>
          </w:p>
          <w:p w14:paraId="5F3F0DBD" w14:textId="77777777" w:rsidR="003F07A8" w:rsidRPr="003F07A8" w:rsidRDefault="003F07A8" w:rsidP="003F07A8">
            <w:pPr>
              <w:rPr>
                <w:b/>
                <w:sz w:val="36"/>
                <w:szCs w:val="36"/>
              </w:rPr>
            </w:pPr>
            <w:r w:rsidRPr="003F07A8">
              <w:rPr>
                <w:b/>
                <w:sz w:val="36"/>
                <w:szCs w:val="36"/>
              </w:rPr>
              <w:t>CHIP CPU {</w:t>
            </w:r>
          </w:p>
          <w:p w14:paraId="10FEE74D" w14:textId="77777777" w:rsidR="003F07A8" w:rsidRPr="003F07A8" w:rsidRDefault="003F07A8" w:rsidP="003F07A8">
            <w:pPr>
              <w:rPr>
                <w:b/>
                <w:sz w:val="36"/>
                <w:szCs w:val="36"/>
              </w:rPr>
            </w:pPr>
          </w:p>
          <w:p w14:paraId="1DFC2E12" w14:textId="77777777" w:rsidR="003F07A8" w:rsidRPr="003F07A8" w:rsidRDefault="003F07A8" w:rsidP="003F07A8">
            <w:pPr>
              <w:rPr>
                <w:b/>
                <w:sz w:val="36"/>
                <w:szCs w:val="36"/>
              </w:rPr>
            </w:pPr>
            <w:r w:rsidRPr="003F07A8">
              <w:rPr>
                <w:b/>
                <w:sz w:val="36"/>
                <w:szCs w:val="36"/>
              </w:rPr>
              <w:t xml:space="preserve">    IN  inM[16],         // M value input  (M = contents of RAM[A])</w:t>
            </w:r>
          </w:p>
          <w:p w14:paraId="6E802BBF" w14:textId="77777777" w:rsidR="003F07A8" w:rsidRPr="003F07A8" w:rsidRDefault="003F07A8" w:rsidP="003F07A8">
            <w:pPr>
              <w:rPr>
                <w:b/>
                <w:sz w:val="36"/>
                <w:szCs w:val="36"/>
              </w:rPr>
            </w:pPr>
            <w:r w:rsidRPr="003F07A8">
              <w:rPr>
                <w:b/>
                <w:sz w:val="36"/>
                <w:szCs w:val="36"/>
              </w:rPr>
              <w:t xml:space="preserve">        instruction[16], // Instruction for execution</w:t>
            </w:r>
          </w:p>
          <w:p w14:paraId="461B3BF7" w14:textId="77777777" w:rsidR="003F07A8" w:rsidRPr="003F07A8" w:rsidRDefault="003F07A8" w:rsidP="003F07A8">
            <w:pPr>
              <w:rPr>
                <w:b/>
                <w:sz w:val="36"/>
                <w:szCs w:val="36"/>
              </w:rPr>
            </w:pPr>
            <w:r w:rsidRPr="003F07A8">
              <w:rPr>
                <w:b/>
                <w:sz w:val="36"/>
                <w:szCs w:val="36"/>
              </w:rPr>
              <w:t xml:space="preserve">        reset;           // Signals whether to re-start the current</w:t>
            </w:r>
          </w:p>
          <w:p w14:paraId="1DD85D0E" w14:textId="77777777" w:rsidR="003F07A8" w:rsidRPr="003F07A8" w:rsidRDefault="003F07A8" w:rsidP="003F07A8">
            <w:pPr>
              <w:rPr>
                <w:b/>
                <w:sz w:val="36"/>
                <w:szCs w:val="36"/>
              </w:rPr>
            </w:pPr>
            <w:r w:rsidRPr="003F07A8">
              <w:rPr>
                <w:b/>
                <w:sz w:val="36"/>
                <w:szCs w:val="36"/>
              </w:rPr>
              <w:t xml:space="preserve">                         // program (reset==1) or continue executing</w:t>
            </w:r>
          </w:p>
          <w:p w14:paraId="1076B243" w14:textId="77777777" w:rsidR="003F07A8" w:rsidRPr="003F07A8" w:rsidRDefault="003F07A8" w:rsidP="003F07A8">
            <w:pPr>
              <w:rPr>
                <w:b/>
                <w:sz w:val="36"/>
                <w:szCs w:val="36"/>
              </w:rPr>
            </w:pPr>
            <w:r w:rsidRPr="003F07A8">
              <w:rPr>
                <w:b/>
                <w:sz w:val="36"/>
                <w:szCs w:val="36"/>
              </w:rPr>
              <w:t xml:space="preserve">                         // the current program (reset==0).</w:t>
            </w:r>
          </w:p>
          <w:p w14:paraId="34A17574" w14:textId="77777777" w:rsidR="003F07A8" w:rsidRPr="003F07A8" w:rsidRDefault="003F07A8" w:rsidP="003F07A8">
            <w:pPr>
              <w:rPr>
                <w:b/>
                <w:sz w:val="36"/>
                <w:szCs w:val="36"/>
              </w:rPr>
            </w:pPr>
          </w:p>
          <w:p w14:paraId="3123B710" w14:textId="77777777" w:rsidR="003F07A8" w:rsidRPr="003F07A8" w:rsidRDefault="003F07A8" w:rsidP="003F07A8">
            <w:pPr>
              <w:rPr>
                <w:b/>
                <w:sz w:val="36"/>
                <w:szCs w:val="36"/>
              </w:rPr>
            </w:pPr>
            <w:r w:rsidRPr="003F07A8">
              <w:rPr>
                <w:b/>
                <w:sz w:val="36"/>
                <w:szCs w:val="36"/>
              </w:rPr>
              <w:t xml:space="preserve">    OUT outM[16],        // M value output</w:t>
            </w:r>
          </w:p>
          <w:p w14:paraId="4232A513" w14:textId="77777777" w:rsidR="003F07A8" w:rsidRPr="003F07A8" w:rsidRDefault="003F07A8" w:rsidP="003F07A8">
            <w:pPr>
              <w:rPr>
                <w:b/>
                <w:sz w:val="36"/>
                <w:szCs w:val="36"/>
              </w:rPr>
            </w:pPr>
            <w:r w:rsidRPr="003F07A8">
              <w:rPr>
                <w:b/>
                <w:sz w:val="36"/>
                <w:szCs w:val="36"/>
              </w:rPr>
              <w:t xml:space="preserve">        writeM,          // Write to M? </w:t>
            </w:r>
          </w:p>
          <w:p w14:paraId="2BF38F96" w14:textId="77777777" w:rsidR="003F07A8" w:rsidRPr="003F07A8" w:rsidRDefault="003F07A8" w:rsidP="003F07A8">
            <w:pPr>
              <w:rPr>
                <w:b/>
                <w:sz w:val="36"/>
                <w:szCs w:val="36"/>
              </w:rPr>
            </w:pPr>
            <w:r w:rsidRPr="003F07A8">
              <w:rPr>
                <w:b/>
                <w:sz w:val="36"/>
                <w:szCs w:val="36"/>
              </w:rPr>
              <w:t xml:space="preserve">        addressM[15],    // Address in data memory (of M)</w:t>
            </w:r>
          </w:p>
          <w:p w14:paraId="39D8447C" w14:textId="77777777" w:rsidR="003F07A8" w:rsidRPr="003F07A8" w:rsidRDefault="003F07A8" w:rsidP="003F07A8">
            <w:pPr>
              <w:rPr>
                <w:b/>
                <w:sz w:val="36"/>
                <w:szCs w:val="36"/>
              </w:rPr>
            </w:pPr>
            <w:r w:rsidRPr="003F07A8">
              <w:rPr>
                <w:b/>
                <w:sz w:val="36"/>
                <w:szCs w:val="36"/>
              </w:rPr>
              <w:t xml:space="preserve">        pc[15];          // address of next instruction</w:t>
            </w:r>
          </w:p>
          <w:p w14:paraId="38C81E77" w14:textId="77777777" w:rsidR="003F07A8" w:rsidRPr="003F07A8" w:rsidRDefault="003F07A8" w:rsidP="003F07A8">
            <w:pPr>
              <w:rPr>
                <w:b/>
                <w:sz w:val="36"/>
                <w:szCs w:val="36"/>
              </w:rPr>
            </w:pPr>
          </w:p>
          <w:p w14:paraId="704597C4" w14:textId="77777777" w:rsidR="003F07A8" w:rsidRPr="003F07A8" w:rsidRDefault="003F07A8" w:rsidP="003F07A8">
            <w:pPr>
              <w:rPr>
                <w:b/>
                <w:sz w:val="36"/>
                <w:szCs w:val="36"/>
              </w:rPr>
            </w:pPr>
            <w:r w:rsidRPr="003F07A8">
              <w:rPr>
                <w:b/>
                <w:sz w:val="36"/>
                <w:szCs w:val="36"/>
              </w:rPr>
              <w:t xml:space="preserve">    PARTS:</w:t>
            </w:r>
          </w:p>
          <w:p w14:paraId="38DC208E" w14:textId="77777777" w:rsidR="003F07A8" w:rsidRPr="003F07A8" w:rsidRDefault="003F07A8" w:rsidP="003F07A8">
            <w:pPr>
              <w:rPr>
                <w:b/>
                <w:sz w:val="36"/>
                <w:szCs w:val="36"/>
              </w:rPr>
            </w:pPr>
            <w:r w:rsidRPr="003F07A8">
              <w:rPr>
                <w:b/>
                <w:sz w:val="36"/>
                <w:szCs w:val="36"/>
              </w:rPr>
              <w:t xml:space="preserve">    // Put your code here:</w:t>
            </w:r>
          </w:p>
          <w:p w14:paraId="6FD9C638" w14:textId="77777777" w:rsidR="003F07A8" w:rsidRPr="003F07A8" w:rsidRDefault="003F07A8" w:rsidP="003F07A8">
            <w:pPr>
              <w:rPr>
                <w:b/>
                <w:sz w:val="36"/>
                <w:szCs w:val="36"/>
              </w:rPr>
            </w:pPr>
          </w:p>
          <w:p w14:paraId="10963BFF" w14:textId="77777777" w:rsidR="003F07A8" w:rsidRPr="003F07A8" w:rsidRDefault="003F07A8" w:rsidP="003F07A8">
            <w:pPr>
              <w:rPr>
                <w:b/>
                <w:sz w:val="36"/>
                <w:szCs w:val="36"/>
              </w:rPr>
            </w:pPr>
            <w:r w:rsidRPr="003F07A8">
              <w:rPr>
                <w:b/>
                <w:sz w:val="36"/>
                <w:szCs w:val="36"/>
              </w:rPr>
              <w:t>//1</w:t>
            </w:r>
          </w:p>
          <w:p w14:paraId="6E885D9B" w14:textId="77777777" w:rsidR="003F07A8" w:rsidRPr="003F07A8" w:rsidRDefault="003F07A8" w:rsidP="003F07A8">
            <w:pPr>
              <w:rPr>
                <w:b/>
                <w:sz w:val="36"/>
                <w:szCs w:val="36"/>
              </w:rPr>
            </w:pPr>
            <w:r w:rsidRPr="003F07A8">
              <w:rPr>
                <w:b/>
                <w:sz w:val="36"/>
                <w:szCs w:val="36"/>
              </w:rPr>
              <w:t>//if A-instruction is pass address to A, else pass ALU output as dest</w:t>
            </w:r>
          </w:p>
          <w:p w14:paraId="007BF774" w14:textId="77777777" w:rsidR="003F07A8" w:rsidRPr="003F07A8" w:rsidRDefault="003F07A8" w:rsidP="003F07A8">
            <w:pPr>
              <w:rPr>
                <w:b/>
                <w:sz w:val="36"/>
                <w:szCs w:val="36"/>
              </w:rPr>
            </w:pPr>
          </w:p>
          <w:p w14:paraId="2ED0BF3C" w14:textId="77777777" w:rsidR="003F07A8" w:rsidRPr="003F07A8" w:rsidRDefault="003F07A8" w:rsidP="003F07A8">
            <w:pPr>
              <w:rPr>
                <w:b/>
                <w:sz w:val="36"/>
                <w:szCs w:val="36"/>
              </w:rPr>
            </w:pPr>
            <w:r w:rsidRPr="003F07A8">
              <w:rPr>
                <w:b/>
                <w:sz w:val="36"/>
                <w:szCs w:val="36"/>
              </w:rPr>
              <w:tab/>
              <w:t>Mux16(a=instruction, b=aluout, self=instruction[15], out=mux1);</w:t>
            </w:r>
          </w:p>
          <w:p w14:paraId="19452D14" w14:textId="77777777" w:rsidR="003F07A8" w:rsidRPr="003F07A8" w:rsidRDefault="003F07A8" w:rsidP="003F07A8">
            <w:pPr>
              <w:rPr>
                <w:b/>
                <w:sz w:val="36"/>
                <w:szCs w:val="36"/>
              </w:rPr>
            </w:pPr>
            <w:r w:rsidRPr="003F07A8">
              <w:rPr>
                <w:b/>
                <w:sz w:val="36"/>
                <w:szCs w:val="36"/>
              </w:rPr>
              <w:t>//determines if we are using the A instruction or c instruction for input for our CPU</w:t>
            </w:r>
          </w:p>
          <w:p w14:paraId="0DDF13CD" w14:textId="77777777" w:rsidR="003F07A8" w:rsidRPr="003F07A8" w:rsidRDefault="003F07A8" w:rsidP="003F07A8">
            <w:pPr>
              <w:rPr>
                <w:b/>
                <w:sz w:val="36"/>
                <w:szCs w:val="36"/>
              </w:rPr>
            </w:pPr>
          </w:p>
          <w:p w14:paraId="42074BCB" w14:textId="77777777" w:rsidR="003F07A8" w:rsidRPr="003F07A8" w:rsidRDefault="003F07A8" w:rsidP="003F07A8">
            <w:pPr>
              <w:rPr>
                <w:b/>
                <w:sz w:val="36"/>
                <w:szCs w:val="36"/>
              </w:rPr>
            </w:pPr>
          </w:p>
          <w:p w14:paraId="2CF3824D" w14:textId="77777777" w:rsidR="003F07A8" w:rsidRPr="003F07A8" w:rsidRDefault="003F07A8" w:rsidP="003F07A8">
            <w:pPr>
              <w:rPr>
                <w:b/>
                <w:sz w:val="36"/>
                <w:szCs w:val="36"/>
              </w:rPr>
            </w:pPr>
            <w:r w:rsidRPr="003F07A8">
              <w:rPr>
                <w:b/>
                <w:sz w:val="36"/>
                <w:szCs w:val="36"/>
              </w:rPr>
              <w:t>//2</w:t>
            </w:r>
          </w:p>
          <w:p w14:paraId="14DA9426" w14:textId="77777777" w:rsidR="003F07A8" w:rsidRPr="003F07A8" w:rsidRDefault="003F07A8" w:rsidP="003F07A8">
            <w:pPr>
              <w:rPr>
                <w:b/>
                <w:sz w:val="36"/>
                <w:szCs w:val="36"/>
              </w:rPr>
            </w:pPr>
            <w:r w:rsidRPr="003F07A8">
              <w:rPr>
                <w:b/>
                <w:sz w:val="36"/>
                <w:szCs w:val="36"/>
              </w:rPr>
              <w:t>//A instruction with the A register</w:t>
            </w:r>
          </w:p>
          <w:p w14:paraId="207236EB" w14:textId="77777777" w:rsidR="003F07A8" w:rsidRPr="003F07A8" w:rsidRDefault="003F07A8" w:rsidP="003F07A8">
            <w:pPr>
              <w:rPr>
                <w:b/>
                <w:sz w:val="36"/>
                <w:szCs w:val="36"/>
              </w:rPr>
            </w:pPr>
          </w:p>
          <w:p w14:paraId="58B1A94A" w14:textId="77777777" w:rsidR="003F07A8" w:rsidRPr="003F07A8" w:rsidRDefault="003F07A8" w:rsidP="003F07A8">
            <w:pPr>
              <w:rPr>
                <w:b/>
                <w:sz w:val="36"/>
                <w:szCs w:val="36"/>
              </w:rPr>
            </w:pPr>
            <w:r w:rsidRPr="003F07A8">
              <w:rPr>
                <w:b/>
                <w:sz w:val="36"/>
                <w:szCs w:val="36"/>
              </w:rPr>
              <w:tab/>
              <w:t>And(a=instruction[15], b=instruction[5], out=adest); //If both true c instruction (15) and the destination 1 (5)instruction</w:t>
            </w:r>
          </w:p>
          <w:p w14:paraId="32B86682" w14:textId="77777777" w:rsidR="003F07A8" w:rsidRPr="003F07A8" w:rsidRDefault="003F07A8" w:rsidP="003F07A8">
            <w:pPr>
              <w:rPr>
                <w:b/>
                <w:sz w:val="36"/>
                <w:szCs w:val="36"/>
              </w:rPr>
            </w:pPr>
            <w:r w:rsidRPr="003F07A8">
              <w:rPr>
                <w:b/>
                <w:sz w:val="36"/>
                <w:szCs w:val="36"/>
              </w:rPr>
              <w:tab/>
              <w:t>Not(in=instruction[15], out=ainst); //checks to see if it is an A instruction</w:t>
            </w:r>
          </w:p>
          <w:p w14:paraId="67414EE8" w14:textId="77777777" w:rsidR="003F07A8" w:rsidRPr="003F07A8" w:rsidRDefault="003F07A8" w:rsidP="003F07A8">
            <w:pPr>
              <w:rPr>
                <w:b/>
                <w:sz w:val="36"/>
                <w:szCs w:val="36"/>
              </w:rPr>
            </w:pPr>
            <w:r w:rsidRPr="003F07A8">
              <w:rPr>
                <w:b/>
                <w:sz w:val="36"/>
                <w:szCs w:val="36"/>
              </w:rPr>
              <w:tab/>
              <w:t>Or(a=dest, b=ainst, out=aload); //loads which ever instruction is being used</w:t>
            </w:r>
          </w:p>
          <w:p w14:paraId="4F7D17A3" w14:textId="77777777" w:rsidR="003F07A8" w:rsidRPr="003F07A8" w:rsidRDefault="003F07A8" w:rsidP="003F07A8">
            <w:pPr>
              <w:rPr>
                <w:b/>
                <w:sz w:val="36"/>
                <w:szCs w:val="36"/>
              </w:rPr>
            </w:pPr>
            <w:r w:rsidRPr="003F07A8">
              <w:rPr>
                <w:b/>
                <w:sz w:val="36"/>
                <w:szCs w:val="36"/>
              </w:rPr>
              <w:tab/>
              <w:t>ARegister(in=mux1, load=aload, out=aout); //using the ARegister chip with our determined inputs</w:t>
            </w:r>
          </w:p>
          <w:p w14:paraId="0D009DA3" w14:textId="77777777" w:rsidR="003F07A8" w:rsidRPr="003F07A8" w:rsidRDefault="003F07A8" w:rsidP="003F07A8">
            <w:pPr>
              <w:rPr>
                <w:b/>
                <w:sz w:val="36"/>
                <w:szCs w:val="36"/>
              </w:rPr>
            </w:pPr>
          </w:p>
          <w:p w14:paraId="6BAC2C63" w14:textId="77777777" w:rsidR="003F07A8" w:rsidRPr="003F07A8" w:rsidRDefault="003F07A8" w:rsidP="003F07A8">
            <w:pPr>
              <w:rPr>
                <w:b/>
                <w:sz w:val="36"/>
                <w:szCs w:val="36"/>
              </w:rPr>
            </w:pPr>
            <w:r w:rsidRPr="003F07A8">
              <w:rPr>
                <w:b/>
                <w:sz w:val="36"/>
                <w:szCs w:val="36"/>
              </w:rPr>
              <w:t>//3</w:t>
            </w:r>
          </w:p>
          <w:p w14:paraId="472FB851" w14:textId="77777777" w:rsidR="003F07A8" w:rsidRPr="003F07A8" w:rsidRDefault="003F07A8" w:rsidP="003F07A8">
            <w:pPr>
              <w:rPr>
                <w:b/>
                <w:sz w:val="36"/>
                <w:szCs w:val="36"/>
              </w:rPr>
            </w:pPr>
            <w:r w:rsidRPr="003F07A8">
              <w:rPr>
                <w:b/>
                <w:sz w:val="36"/>
                <w:szCs w:val="36"/>
              </w:rPr>
              <w:t>//load logic for the D register using C-insruction and destination 2</w:t>
            </w:r>
          </w:p>
          <w:p w14:paraId="0CBEDA10" w14:textId="77777777" w:rsidR="003F07A8" w:rsidRPr="003F07A8" w:rsidRDefault="003F07A8" w:rsidP="003F07A8">
            <w:pPr>
              <w:rPr>
                <w:b/>
                <w:sz w:val="36"/>
                <w:szCs w:val="36"/>
              </w:rPr>
            </w:pPr>
            <w:r w:rsidRPr="003F07A8">
              <w:rPr>
                <w:b/>
                <w:sz w:val="36"/>
                <w:szCs w:val="36"/>
              </w:rPr>
              <w:t>//will load D if the C instruction has D destination</w:t>
            </w:r>
          </w:p>
          <w:p w14:paraId="10C05B1A" w14:textId="77777777" w:rsidR="003F07A8" w:rsidRPr="003F07A8" w:rsidRDefault="003F07A8" w:rsidP="003F07A8">
            <w:pPr>
              <w:rPr>
                <w:b/>
                <w:sz w:val="36"/>
                <w:szCs w:val="36"/>
              </w:rPr>
            </w:pPr>
          </w:p>
          <w:p w14:paraId="3E73AC44" w14:textId="77777777" w:rsidR="003F07A8" w:rsidRPr="003F07A8" w:rsidRDefault="003F07A8" w:rsidP="003F07A8">
            <w:pPr>
              <w:rPr>
                <w:b/>
                <w:sz w:val="36"/>
                <w:szCs w:val="36"/>
              </w:rPr>
            </w:pPr>
            <w:r w:rsidRPr="003F07A8">
              <w:rPr>
                <w:b/>
                <w:sz w:val="36"/>
                <w:szCs w:val="36"/>
              </w:rPr>
              <w:tab/>
              <w:t>And(a=instruction[4], b=instruction[15], out=dload); //combines together the C instruction and destination</w:t>
            </w:r>
          </w:p>
          <w:p w14:paraId="76A492E7" w14:textId="77777777" w:rsidR="003F07A8" w:rsidRPr="003F07A8" w:rsidRDefault="003F07A8" w:rsidP="003F07A8">
            <w:pPr>
              <w:rPr>
                <w:b/>
                <w:sz w:val="36"/>
                <w:szCs w:val="36"/>
              </w:rPr>
            </w:pPr>
            <w:r w:rsidRPr="003F07A8">
              <w:rPr>
                <w:b/>
                <w:sz w:val="36"/>
                <w:szCs w:val="36"/>
              </w:rPr>
              <w:tab/>
              <w:t>DRegister(in=aluout, load=dload, out=dout); //implementing the D register</w:t>
            </w:r>
          </w:p>
          <w:p w14:paraId="22A49ED5" w14:textId="77777777" w:rsidR="003F07A8" w:rsidRPr="003F07A8" w:rsidRDefault="003F07A8" w:rsidP="003F07A8">
            <w:pPr>
              <w:rPr>
                <w:b/>
                <w:sz w:val="36"/>
                <w:szCs w:val="36"/>
              </w:rPr>
            </w:pPr>
          </w:p>
          <w:p w14:paraId="206E0F0C" w14:textId="77777777" w:rsidR="003F07A8" w:rsidRPr="003F07A8" w:rsidRDefault="003F07A8" w:rsidP="003F07A8">
            <w:pPr>
              <w:rPr>
                <w:b/>
                <w:sz w:val="36"/>
                <w:szCs w:val="36"/>
              </w:rPr>
            </w:pPr>
            <w:r w:rsidRPr="003F07A8">
              <w:rPr>
                <w:b/>
                <w:sz w:val="36"/>
                <w:szCs w:val="36"/>
              </w:rPr>
              <w:t>//4</w:t>
            </w:r>
          </w:p>
          <w:p w14:paraId="394405A5" w14:textId="77777777" w:rsidR="003F07A8" w:rsidRPr="003F07A8" w:rsidRDefault="003F07A8" w:rsidP="003F07A8">
            <w:pPr>
              <w:rPr>
                <w:b/>
                <w:sz w:val="36"/>
                <w:szCs w:val="36"/>
              </w:rPr>
            </w:pPr>
            <w:r w:rsidRPr="003F07A8">
              <w:rPr>
                <w:b/>
                <w:sz w:val="36"/>
                <w:szCs w:val="36"/>
              </w:rPr>
              <w:t>//determines if we are using the A or M input of the instruction</w:t>
            </w:r>
          </w:p>
          <w:p w14:paraId="01994CF5" w14:textId="77777777" w:rsidR="003F07A8" w:rsidRPr="003F07A8" w:rsidRDefault="003F07A8" w:rsidP="003F07A8">
            <w:pPr>
              <w:rPr>
                <w:b/>
                <w:sz w:val="36"/>
                <w:szCs w:val="36"/>
              </w:rPr>
            </w:pPr>
            <w:r w:rsidRPr="003F07A8">
              <w:rPr>
                <w:b/>
                <w:sz w:val="36"/>
                <w:szCs w:val="36"/>
              </w:rPr>
              <w:tab/>
            </w:r>
          </w:p>
          <w:p w14:paraId="712A0773" w14:textId="77777777" w:rsidR="003F07A8" w:rsidRPr="003F07A8" w:rsidRDefault="003F07A8" w:rsidP="003F07A8">
            <w:pPr>
              <w:rPr>
                <w:b/>
                <w:sz w:val="36"/>
                <w:szCs w:val="36"/>
              </w:rPr>
            </w:pPr>
            <w:r w:rsidRPr="003F07A8">
              <w:rPr>
                <w:b/>
                <w:sz w:val="36"/>
                <w:szCs w:val="36"/>
              </w:rPr>
              <w:tab/>
              <w:t>Mux16(a=aout, b=inM, sel=instruction[12], out=aorm); //bit 12 is the A bit</w:t>
            </w:r>
          </w:p>
          <w:p w14:paraId="746CCCAC" w14:textId="77777777" w:rsidR="003F07A8" w:rsidRPr="003F07A8" w:rsidRDefault="003F07A8" w:rsidP="003F07A8">
            <w:pPr>
              <w:rPr>
                <w:b/>
                <w:sz w:val="36"/>
                <w:szCs w:val="36"/>
              </w:rPr>
            </w:pPr>
          </w:p>
          <w:p w14:paraId="0CF4DEA5" w14:textId="77777777" w:rsidR="003F07A8" w:rsidRPr="003F07A8" w:rsidRDefault="003F07A8" w:rsidP="003F07A8">
            <w:pPr>
              <w:rPr>
                <w:b/>
                <w:sz w:val="36"/>
                <w:szCs w:val="36"/>
              </w:rPr>
            </w:pPr>
            <w:r w:rsidRPr="003F07A8">
              <w:rPr>
                <w:b/>
                <w:sz w:val="36"/>
                <w:szCs w:val="36"/>
              </w:rPr>
              <w:t>//5</w:t>
            </w:r>
          </w:p>
          <w:p w14:paraId="290E12AB" w14:textId="5EA58B50" w:rsidR="003F07A8" w:rsidRPr="003F07A8" w:rsidRDefault="003F07A8" w:rsidP="003F07A8">
            <w:pPr>
              <w:rPr>
                <w:b/>
                <w:sz w:val="36"/>
                <w:szCs w:val="36"/>
              </w:rPr>
            </w:pPr>
            <w:r w:rsidRPr="003F07A8">
              <w:rPr>
                <w:b/>
                <w:sz w:val="36"/>
                <w:szCs w:val="36"/>
              </w:rPr>
              <w:t>//</w:t>
            </w:r>
            <w:r w:rsidR="00F953C9" w:rsidRPr="003F07A8">
              <w:rPr>
                <w:b/>
                <w:sz w:val="36"/>
                <w:szCs w:val="36"/>
              </w:rPr>
              <w:t>inputting</w:t>
            </w:r>
            <w:r w:rsidRPr="003F07A8">
              <w:rPr>
                <w:b/>
                <w:sz w:val="36"/>
                <w:szCs w:val="36"/>
              </w:rPr>
              <w:t xml:space="preserve"> the C bits that will go into the ALU</w:t>
            </w:r>
          </w:p>
          <w:p w14:paraId="1BEF02D7" w14:textId="77777777" w:rsidR="003F07A8" w:rsidRPr="003F07A8" w:rsidRDefault="003F07A8" w:rsidP="003F07A8">
            <w:pPr>
              <w:rPr>
                <w:b/>
                <w:sz w:val="36"/>
                <w:szCs w:val="36"/>
              </w:rPr>
            </w:pPr>
            <w:r w:rsidRPr="003F07A8">
              <w:rPr>
                <w:b/>
                <w:sz w:val="36"/>
                <w:szCs w:val="36"/>
              </w:rPr>
              <w:t>//instructions are the address for the index of c instructions</w:t>
            </w:r>
          </w:p>
          <w:p w14:paraId="3B4CA7FB" w14:textId="77777777" w:rsidR="003F07A8" w:rsidRPr="003F07A8" w:rsidRDefault="003F07A8" w:rsidP="003F07A8">
            <w:pPr>
              <w:rPr>
                <w:b/>
                <w:sz w:val="36"/>
                <w:szCs w:val="36"/>
              </w:rPr>
            </w:pPr>
            <w:r w:rsidRPr="003F07A8">
              <w:rPr>
                <w:b/>
                <w:sz w:val="36"/>
                <w:szCs w:val="36"/>
              </w:rPr>
              <w:tab/>
            </w:r>
          </w:p>
          <w:p w14:paraId="06D512AB" w14:textId="77777777" w:rsidR="003F07A8" w:rsidRPr="003F07A8" w:rsidRDefault="003F07A8" w:rsidP="003F07A8">
            <w:pPr>
              <w:rPr>
                <w:b/>
                <w:sz w:val="36"/>
                <w:szCs w:val="36"/>
              </w:rPr>
            </w:pPr>
            <w:r w:rsidRPr="003F07A8">
              <w:rPr>
                <w:b/>
                <w:sz w:val="36"/>
                <w:szCs w:val="36"/>
              </w:rPr>
              <w:tab/>
              <w:t>ALU(x=dout, y=aorm, zx=instruction[11], nx=instruction[10], zy=instruction[9], ny=instruction[8], f=instruction[7], no=instruction[6], out=outM, out=aluout, zr=zero, ng=neg);</w:t>
            </w:r>
          </w:p>
          <w:p w14:paraId="3739CC5D" w14:textId="77777777" w:rsidR="003F07A8" w:rsidRPr="003F07A8" w:rsidRDefault="003F07A8" w:rsidP="003F07A8">
            <w:pPr>
              <w:rPr>
                <w:b/>
                <w:sz w:val="36"/>
                <w:szCs w:val="36"/>
              </w:rPr>
            </w:pPr>
          </w:p>
          <w:p w14:paraId="3F61E600" w14:textId="77777777" w:rsidR="003F07A8" w:rsidRPr="003F07A8" w:rsidRDefault="003F07A8" w:rsidP="003F07A8">
            <w:pPr>
              <w:rPr>
                <w:b/>
                <w:sz w:val="36"/>
                <w:szCs w:val="36"/>
              </w:rPr>
            </w:pPr>
            <w:r w:rsidRPr="003F07A8">
              <w:rPr>
                <w:b/>
                <w:sz w:val="36"/>
                <w:szCs w:val="36"/>
              </w:rPr>
              <w:t>//6</w:t>
            </w:r>
          </w:p>
          <w:p w14:paraId="29C15C27" w14:textId="77777777" w:rsidR="003F07A8" w:rsidRPr="003F07A8" w:rsidRDefault="003F07A8" w:rsidP="003F07A8">
            <w:pPr>
              <w:rPr>
                <w:b/>
                <w:sz w:val="36"/>
                <w:szCs w:val="36"/>
              </w:rPr>
            </w:pPr>
            <w:r w:rsidRPr="003F07A8">
              <w:rPr>
                <w:b/>
                <w:sz w:val="36"/>
                <w:szCs w:val="36"/>
              </w:rPr>
              <w:t>//write logic to write to RAM memory, happens when it is a C instruction and the D3 bit being M</w:t>
            </w:r>
          </w:p>
          <w:p w14:paraId="79F908F3" w14:textId="77777777" w:rsidR="003F07A8" w:rsidRPr="003F07A8" w:rsidRDefault="003F07A8" w:rsidP="003F07A8">
            <w:pPr>
              <w:rPr>
                <w:b/>
                <w:sz w:val="36"/>
                <w:szCs w:val="36"/>
              </w:rPr>
            </w:pPr>
            <w:r w:rsidRPr="003F07A8">
              <w:rPr>
                <w:b/>
                <w:sz w:val="36"/>
                <w:szCs w:val="36"/>
              </w:rPr>
              <w:t>//checks if both are true and writes into memory</w:t>
            </w:r>
          </w:p>
          <w:p w14:paraId="61D948BD" w14:textId="77777777" w:rsidR="003F07A8" w:rsidRPr="003F07A8" w:rsidRDefault="003F07A8" w:rsidP="003F07A8">
            <w:pPr>
              <w:rPr>
                <w:b/>
                <w:sz w:val="36"/>
                <w:szCs w:val="36"/>
              </w:rPr>
            </w:pPr>
            <w:r w:rsidRPr="003F07A8">
              <w:rPr>
                <w:b/>
                <w:sz w:val="36"/>
                <w:szCs w:val="36"/>
              </w:rPr>
              <w:tab/>
            </w:r>
          </w:p>
          <w:p w14:paraId="67C85B3E" w14:textId="77777777" w:rsidR="003F07A8" w:rsidRPr="003F07A8" w:rsidRDefault="003F07A8" w:rsidP="003F07A8">
            <w:pPr>
              <w:rPr>
                <w:b/>
                <w:sz w:val="36"/>
                <w:szCs w:val="36"/>
              </w:rPr>
            </w:pPr>
            <w:r w:rsidRPr="003F07A8">
              <w:rPr>
                <w:b/>
                <w:sz w:val="36"/>
                <w:szCs w:val="36"/>
              </w:rPr>
              <w:tab/>
              <w:t>And(a=instruction[3], b=instruction[15], out=writeM);</w:t>
            </w:r>
          </w:p>
          <w:p w14:paraId="0C613889" w14:textId="77777777" w:rsidR="003F07A8" w:rsidRPr="003F07A8" w:rsidRDefault="003F07A8" w:rsidP="003F07A8">
            <w:pPr>
              <w:rPr>
                <w:b/>
                <w:sz w:val="36"/>
                <w:szCs w:val="36"/>
              </w:rPr>
            </w:pPr>
          </w:p>
          <w:p w14:paraId="08C29F8A" w14:textId="77777777" w:rsidR="003F07A8" w:rsidRPr="003F07A8" w:rsidRDefault="003F07A8" w:rsidP="003F07A8">
            <w:pPr>
              <w:rPr>
                <w:b/>
                <w:sz w:val="36"/>
                <w:szCs w:val="36"/>
              </w:rPr>
            </w:pPr>
            <w:r w:rsidRPr="003F07A8">
              <w:rPr>
                <w:b/>
                <w:sz w:val="36"/>
                <w:szCs w:val="36"/>
              </w:rPr>
              <w:t>//7</w:t>
            </w:r>
          </w:p>
          <w:p w14:paraId="2D6F145A" w14:textId="77777777" w:rsidR="003F07A8" w:rsidRPr="003F07A8" w:rsidRDefault="003F07A8" w:rsidP="003F07A8">
            <w:pPr>
              <w:rPr>
                <w:b/>
                <w:sz w:val="36"/>
                <w:szCs w:val="36"/>
              </w:rPr>
            </w:pPr>
            <w:r w:rsidRPr="003F07A8">
              <w:rPr>
                <w:b/>
                <w:sz w:val="36"/>
                <w:szCs w:val="36"/>
              </w:rPr>
              <w:t>//takes the output of the A address and converts it into address M</w:t>
            </w:r>
          </w:p>
          <w:p w14:paraId="196C8269" w14:textId="77777777" w:rsidR="003F07A8" w:rsidRPr="003F07A8" w:rsidRDefault="003F07A8" w:rsidP="003F07A8">
            <w:pPr>
              <w:rPr>
                <w:b/>
                <w:sz w:val="36"/>
                <w:szCs w:val="36"/>
              </w:rPr>
            </w:pPr>
            <w:r w:rsidRPr="003F07A8">
              <w:rPr>
                <w:b/>
                <w:sz w:val="36"/>
                <w:szCs w:val="36"/>
              </w:rPr>
              <w:t>//converts the 16 bits into 15 bits of A</w:t>
            </w:r>
          </w:p>
          <w:p w14:paraId="72D3B515" w14:textId="77777777" w:rsidR="003F07A8" w:rsidRPr="003F07A8" w:rsidRDefault="003F07A8" w:rsidP="003F07A8">
            <w:pPr>
              <w:rPr>
                <w:b/>
                <w:sz w:val="36"/>
                <w:szCs w:val="36"/>
              </w:rPr>
            </w:pPr>
          </w:p>
          <w:p w14:paraId="3ED6D6A6" w14:textId="77777777" w:rsidR="003F07A8" w:rsidRPr="003F07A8" w:rsidRDefault="003F07A8" w:rsidP="003F07A8">
            <w:pPr>
              <w:rPr>
                <w:b/>
                <w:sz w:val="36"/>
                <w:szCs w:val="36"/>
              </w:rPr>
            </w:pPr>
            <w:r w:rsidRPr="003F07A8">
              <w:rPr>
                <w:b/>
                <w:sz w:val="36"/>
                <w:szCs w:val="36"/>
              </w:rPr>
              <w:tab/>
              <w:t>And16(a=aout, b=true, out[0..14]=addressM);</w:t>
            </w:r>
          </w:p>
          <w:p w14:paraId="52F5670F" w14:textId="77777777" w:rsidR="003F07A8" w:rsidRPr="003F07A8" w:rsidRDefault="003F07A8" w:rsidP="003F07A8">
            <w:pPr>
              <w:rPr>
                <w:b/>
                <w:sz w:val="36"/>
                <w:szCs w:val="36"/>
              </w:rPr>
            </w:pPr>
          </w:p>
          <w:p w14:paraId="2B7F929A" w14:textId="77777777" w:rsidR="003F07A8" w:rsidRPr="003F07A8" w:rsidRDefault="003F07A8" w:rsidP="003F07A8">
            <w:pPr>
              <w:rPr>
                <w:b/>
                <w:sz w:val="36"/>
                <w:szCs w:val="36"/>
              </w:rPr>
            </w:pPr>
            <w:r w:rsidRPr="003F07A8">
              <w:rPr>
                <w:b/>
                <w:sz w:val="36"/>
                <w:szCs w:val="36"/>
              </w:rPr>
              <w:t>//8</w:t>
            </w:r>
          </w:p>
          <w:p w14:paraId="5827E3DA" w14:textId="77777777" w:rsidR="003F07A8" w:rsidRPr="003F07A8" w:rsidRDefault="003F07A8" w:rsidP="003F07A8">
            <w:pPr>
              <w:rPr>
                <w:b/>
                <w:sz w:val="36"/>
                <w:szCs w:val="36"/>
              </w:rPr>
            </w:pPr>
            <w:r w:rsidRPr="003F07A8">
              <w:rPr>
                <w:b/>
                <w:sz w:val="36"/>
                <w:szCs w:val="36"/>
              </w:rPr>
              <w:t>//defining our loads for the program counter C instruction</w:t>
            </w:r>
          </w:p>
          <w:p w14:paraId="0D5D0E18" w14:textId="77777777" w:rsidR="003F07A8" w:rsidRPr="003F07A8" w:rsidRDefault="003F07A8" w:rsidP="003F07A8">
            <w:pPr>
              <w:rPr>
                <w:b/>
                <w:sz w:val="36"/>
                <w:szCs w:val="36"/>
              </w:rPr>
            </w:pPr>
            <w:r w:rsidRPr="003F07A8">
              <w:rPr>
                <w:b/>
                <w:sz w:val="36"/>
                <w:szCs w:val="36"/>
              </w:rPr>
              <w:t>//input is from the A register</w:t>
            </w:r>
          </w:p>
          <w:p w14:paraId="45F277C6" w14:textId="77777777" w:rsidR="003F07A8" w:rsidRPr="003F07A8" w:rsidRDefault="003F07A8" w:rsidP="003F07A8">
            <w:pPr>
              <w:rPr>
                <w:b/>
                <w:sz w:val="36"/>
                <w:szCs w:val="36"/>
              </w:rPr>
            </w:pPr>
            <w:r w:rsidRPr="003F07A8">
              <w:rPr>
                <w:b/>
                <w:sz w:val="36"/>
                <w:szCs w:val="36"/>
              </w:rPr>
              <w:t>//load 1 jump if j1  is negative &amp; ng confirms it being negative</w:t>
            </w:r>
          </w:p>
          <w:p w14:paraId="01E9C498" w14:textId="77777777" w:rsidR="003F07A8" w:rsidRPr="003F07A8" w:rsidRDefault="003F07A8" w:rsidP="003F07A8">
            <w:pPr>
              <w:rPr>
                <w:b/>
                <w:sz w:val="36"/>
                <w:szCs w:val="36"/>
              </w:rPr>
            </w:pPr>
            <w:r w:rsidRPr="003F07A8">
              <w:rPr>
                <w:b/>
                <w:sz w:val="36"/>
                <w:szCs w:val="36"/>
              </w:rPr>
              <w:tab/>
            </w:r>
          </w:p>
          <w:p w14:paraId="0027B0A6" w14:textId="77777777" w:rsidR="003F07A8" w:rsidRPr="003F07A8" w:rsidRDefault="003F07A8" w:rsidP="003F07A8">
            <w:pPr>
              <w:rPr>
                <w:b/>
                <w:sz w:val="36"/>
                <w:szCs w:val="36"/>
              </w:rPr>
            </w:pPr>
            <w:r w:rsidRPr="003F07A8">
              <w:rPr>
                <w:b/>
                <w:sz w:val="36"/>
                <w:szCs w:val="36"/>
              </w:rPr>
              <w:tab/>
              <w:t>And(a=instruction[2], b=neg, out=jump1);</w:t>
            </w:r>
          </w:p>
          <w:p w14:paraId="0DB070FB" w14:textId="77777777" w:rsidR="003F07A8" w:rsidRPr="003F07A8" w:rsidRDefault="003F07A8" w:rsidP="003F07A8">
            <w:pPr>
              <w:rPr>
                <w:b/>
                <w:sz w:val="36"/>
                <w:szCs w:val="36"/>
              </w:rPr>
            </w:pPr>
          </w:p>
          <w:p w14:paraId="44EAF8C9" w14:textId="77777777" w:rsidR="003F07A8" w:rsidRPr="003F07A8" w:rsidRDefault="003F07A8" w:rsidP="003F07A8">
            <w:pPr>
              <w:rPr>
                <w:b/>
                <w:sz w:val="36"/>
                <w:szCs w:val="36"/>
              </w:rPr>
            </w:pPr>
            <w:r w:rsidRPr="003F07A8">
              <w:rPr>
                <w:b/>
                <w:sz w:val="36"/>
                <w:szCs w:val="36"/>
              </w:rPr>
              <w:t>//load 2 jump if j2 is zero &amp; zr confirms it is negative</w:t>
            </w:r>
          </w:p>
          <w:p w14:paraId="05571C07" w14:textId="77777777" w:rsidR="003F07A8" w:rsidRPr="003F07A8" w:rsidRDefault="003F07A8" w:rsidP="003F07A8">
            <w:pPr>
              <w:rPr>
                <w:b/>
                <w:sz w:val="36"/>
                <w:szCs w:val="36"/>
              </w:rPr>
            </w:pPr>
          </w:p>
          <w:p w14:paraId="79DAE652" w14:textId="77777777" w:rsidR="003F07A8" w:rsidRPr="003F07A8" w:rsidRDefault="003F07A8" w:rsidP="003F07A8">
            <w:pPr>
              <w:rPr>
                <w:b/>
                <w:sz w:val="36"/>
                <w:szCs w:val="36"/>
              </w:rPr>
            </w:pPr>
            <w:r w:rsidRPr="003F07A8">
              <w:rPr>
                <w:b/>
                <w:sz w:val="36"/>
                <w:szCs w:val="36"/>
              </w:rPr>
              <w:tab/>
              <w:t>And(a=instruction[1], b=zero, out=jump2);</w:t>
            </w:r>
          </w:p>
          <w:p w14:paraId="5DC2D751" w14:textId="77777777" w:rsidR="003F07A8" w:rsidRPr="003F07A8" w:rsidRDefault="003F07A8" w:rsidP="003F07A8">
            <w:pPr>
              <w:rPr>
                <w:b/>
                <w:sz w:val="36"/>
                <w:szCs w:val="36"/>
              </w:rPr>
            </w:pPr>
          </w:p>
          <w:p w14:paraId="16CB1E43" w14:textId="77777777" w:rsidR="003F07A8" w:rsidRPr="003F07A8" w:rsidRDefault="003F07A8" w:rsidP="003F07A8">
            <w:pPr>
              <w:rPr>
                <w:b/>
                <w:sz w:val="36"/>
                <w:szCs w:val="36"/>
              </w:rPr>
            </w:pPr>
            <w:r w:rsidRPr="003F07A8">
              <w:rPr>
                <w:b/>
                <w:sz w:val="36"/>
                <w:szCs w:val="36"/>
              </w:rPr>
              <w:t>//load 3 jump is j3 is positive as long as the number is not negative or zero it jumps</w:t>
            </w:r>
          </w:p>
          <w:p w14:paraId="0954B008" w14:textId="77777777" w:rsidR="003F07A8" w:rsidRPr="003F07A8" w:rsidRDefault="003F07A8" w:rsidP="003F07A8">
            <w:pPr>
              <w:rPr>
                <w:b/>
                <w:sz w:val="36"/>
                <w:szCs w:val="36"/>
              </w:rPr>
            </w:pPr>
          </w:p>
          <w:p w14:paraId="10F1E585" w14:textId="77777777" w:rsidR="003F07A8" w:rsidRPr="003F07A8" w:rsidRDefault="003F07A8" w:rsidP="003F07A8">
            <w:pPr>
              <w:rPr>
                <w:b/>
                <w:sz w:val="36"/>
                <w:szCs w:val="36"/>
              </w:rPr>
            </w:pPr>
            <w:r w:rsidRPr="003F07A8">
              <w:rPr>
                <w:b/>
                <w:sz w:val="36"/>
                <w:szCs w:val="36"/>
              </w:rPr>
              <w:tab/>
              <w:t>Or(a=zero, b=neg, out=negz); //checks if number is zero or negative</w:t>
            </w:r>
          </w:p>
          <w:p w14:paraId="2AFEE527" w14:textId="77777777" w:rsidR="003F07A8" w:rsidRPr="003F07A8" w:rsidRDefault="003F07A8" w:rsidP="003F07A8">
            <w:pPr>
              <w:rPr>
                <w:b/>
                <w:sz w:val="36"/>
                <w:szCs w:val="36"/>
              </w:rPr>
            </w:pPr>
            <w:r w:rsidRPr="003F07A8">
              <w:rPr>
                <w:b/>
                <w:sz w:val="36"/>
                <w:szCs w:val="36"/>
              </w:rPr>
              <w:tab/>
              <w:t>Not(in=negz, out=pos); //if not negative or zero then it must be positive</w:t>
            </w:r>
          </w:p>
          <w:p w14:paraId="0FA9C7BD" w14:textId="77777777" w:rsidR="003F07A8" w:rsidRPr="003F07A8" w:rsidRDefault="003F07A8" w:rsidP="003F07A8">
            <w:pPr>
              <w:rPr>
                <w:b/>
                <w:sz w:val="36"/>
                <w:szCs w:val="36"/>
              </w:rPr>
            </w:pPr>
            <w:r w:rsidRPr="003F07A8">
              <w:rPr>
                <w:b/>
                <w:sz w:val="36"/>
                <w:szCs w:val="36"/>
              </w:rPr>
              <w:tab/>
              <w:t>And(a=instruction[0], b=pos, out=jump3);</w:t>
            </w:r>
          </w:p>
          <w:p w14:paraId="7F604478" w14:textId="77777777" w:rsidR="003F07A8" w:rsidRPr="003F07A8" w:rsidRDefault="003F07A8" w:rsidP="003F07A8">
            <w:pPr>
              <w:rPr>
                <w:b/>
                <w:sz w:val="36"/>
                <w:szCs w:val="36"/>
              </w:rPr>
            </w:pPr>
            <w:r w:rsidRPr="003F07A8">
              <w:rPr>
                <w:b/>
                <w:sz w:val="36"/>
                <w:szCs w:val="36"/>
              </w:rPr>
              <w:tab/>
              <w:t>Or(a=jump1, b=jump2, out=jumping);</w:t>
            </w:r>
          </w:p>
          <w:p w14:paraId="2B2FB33F" w14:textId="77777777" w:rsidR="003F07A8" w:rsidRPr="003F07A8" w:rsidRDefault="003F07A8" w:rsidP="003F07A8">
            <w:pPr>
              <w:rPr>
                <w:b/>
                <w:sz w:val="36"/>
                <w:szCs w:val="36"/>
              </w:rPr>
            </w:pPr>
            <w:r w:rsidRPr="003F07A8">
              <w:rPr>
                <w:b/>
                <w:sz w:val="36"/>
                <w:szCs w:val="36"/>
              </w:rPr>
              <w:tab/>
              <w:t>Or(a=jump3, b=jumping, out=pcloadifc); //if loading is true then we jump</w:t>
            </w:r>
          </w:p>
          <w:p w14:paraId="5FFC30E8" w14:textId="77777777" w:rsidR="003F07A8" w:rsidRPr="003F07A8" w:rsidRDefault="003F07A8" w:rsidP="003F07A8">
            <w:pPr>
              <w:rPr>
                <w:b/>
                <w:sz w:val="36"/>
                <w:szCs w:val="36"/>
              </w:rPr>
            </w:pPr>
          </w:p>
          <w:p w14:paraId="68ED16E2" w14:textId="77777777" w:rsidR="003F07A8" w:rsidRPr="003F07A8" w:rsidRDefault="003F07A8" w:rsidP="003F07A8">
            <w:pPr>
              <w:rPr>
                <w:b/>
                <w:sz w:val="36"/>
                <w:szCs w:val="36"/>
              </w:rPr>
            </w:pPr>
            <w:r w:rsidRPr="003F07A8">
              <w:rPr>
                <w:b/>
                <w:sz w:val="36"/>
                <w:szCs w:val="36"/>
              </w:rPr>
              <w:t>//only jump if it is a C instruction</w:t>
            </w:r>
          </w:p>
          <w:p w14:paraId="6A93DDCD" w14:textId="77777777" w:rsidR="003F07A8" w:rsidRPr="003F07A8" w:rsidRDefault="003F07A8" w:rsidP="003F07A8">
            <w:pPr>
              <w:rPr>
                <w:b/>
                <w:sz w:val="36"/>
                <w:szCs w:val="36"/>
              </w:rPr>
            </w:pPr>
          </w:p>
          <w:p w14:paraId="45B0EB6C" w14:textId="77777777" w:rsidR="003F07A8" w:rsidRPr="003F07A8" w:rsidRDefault="003F07A8" w:rsidP="003F07A8">
            <w:pPr>
              <w:rPr>
                <w:b/>
                <w:sz w:val="36"/>
                <w:szCs w:val="36"/>
              </w:rPr>
            </w:pPr>
            <w:r w:rsidRPr="003F07A8">
              <w:rPr>
                <w:b/>
                <w:sz w:val="36"/>
                <w:szCs w:val="36"/>
              </w:rPr>
              <w:tab/>
              <w:t>And(a=instruction[15], b=pcloadifc, out=pcload);</w:t>
            </w:r>
          </w:p>
          <w:p w14:paraId="2F4461EE" w14:textId="77777777" w:rsidR="003F07A8" w:rsidRPr="003F07A8" w:rsidRDefault="003F07A8" w:rsidP="003F07A8">
            <w:pPr>
              <w:rPr>
                <w:b/>
                <w:sz w:val="36"/>
                <w:szCs w:val="36"/>
              </w:rPr>
            </w:pPr>
            <w:r w:rsidRPr="003F07A8">
              <w:rPr>
                <w:b/>
                <w:sz w:val="36"/>
                <w:szCs w:val="36"/>
              </w:rPr>
              <w:tab/>
              <w:t>PC(in=aout, inc=true, load=pcload, reset=reset, out[0..14]=pc); //implementing the PC chi</w:t>
            </w:r>
          </w:p>
          <w:p w14:paraId="6D6DBD2D" w14:textId="77777777" w:rsidR="003F07A8" w:rsidRPr="003F07A8" w:rsidRDefault="003F07A8" w:rsidP="003F07A8">
            <w:pPr>
              <w:rPr>
                <w:b/>
                <w:sz w:val="36"/>
                <w:szCs w:val="36"/>
              </w:rPr>
            </w:pPr>
          </w:p>
          <w:p w14:paraId="25FF5FC2" w14:textId="77777777" w:rsidR="003F07A8" w:rsidRPr="003F07A8" w:rsidRDefault="003F07A8" w:rsidP="003F07A8">
            <w:pPr>
              <w:rPr>
                <w:b/>
                <w:sz w:val="36"/>
                <w:szCs w:val="36"/>
              </w:rPr>
            </w:pPr>
          </w:p>
          <w:p w14:paraId="0873214F" w14:textId="51096B6B" w:rsidR="003F07A8" w:rsidRDefault="003F07A8" w:rsidP="003F07A8">
            <w:pPr>
              <w:rPr>
                <w:b/>
                <w:sz w:val="52"/>
                <w:szCs w:val="52"/>
              </w:rPr>
            </w:pPr>
            <w:r w:rsidRPr="003F07A8">
              <w:rPr>
                <w:b/>
                <w:sz w:val="36"/>
                <w:szCs w:val="36"/>
              </w:rPr>
              <w:t>}</w:t>
            </w:r>
          </w:p>
        </w:tc>
      </w:tr>
    </w:tbl>
    <w:p w14:paraId="062E6A51" w14:textId="66B6747D" w:rsidR="003F07A8" w:rsidRDefault="003F07A8" w:rsidP="003F07A8">
      <w:pPr>
        <w:rPr>
          <w:b/>
          <w:sz w:val="52"/>
          <w:szCs w:val="52"/>
        </w:rPr>
      </w:pPr>
      <w:r w:rsidRPr="003F07A8">
        <w:rPr>
          <w:b/>
          <w:sz w:val="52"/>
          <w:szCs w:val="52"/>
        </w:rPr>
        <w:t>ENCLOSURE (</w:t>
      </w:r>
      <w:r>
        <w:rPr>
          <w:b/>
          <w:sz w:val="52"/>
          <w:szCs w:val="52"/>
        </w:rPr>
        <w:t>3</w:t>
      </w:r>
      <w:r w:rsidRPr="003F07A8">
        <w:rPr>
          <w:b/>
          <w:sz w:val="52"/>
          <w:szCs w:val="52"/>
        </w:rPr>
        <w:t xml:space="preserve">): </w:t>
      </w:r>
      <w:r>
        <w:rPr>
          <w:b/>
          <w:sz w:val="52"/>
          <w:szCs w:val="52"/>
        </w:rPr>
        <w:t>CPU chip test</w:t>
      </w:r>
    </w:p>
    <w:p w14:paraId="009FDF78" w14:textId="6608345C" w:rsidR="003F07A8" w:rsidRPr="003F07A8" w:rsidRDefault="003F07A8" w:rsidP="003F07A8">
      <w:pPr>
        <w:rPr>
          <w:b/>
          <w:sz w:val="52"/>
          <w:szCs w:val="52"/>
        </w:rPr>
      </w:pPr>
      <w:r>
        <w:rPr>
          <w:b/>
          <w:noProof/>
          <w:sz w:val="52"/>
          <w:szCs w:val="52"/>
        </w:rPr>
        <w:drawing>
          <wp:inline distT="0" distB="0" distL="0" distR="0" wp14:anchorId="63CDACC3" wp14:editId="76A5D072">
            <wp:extent cx="9745435" cy="7011378"/>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PUTest.PNG"/>
                    <pic:cNvPicPr/>
                  </pic:nvPicPr>
                  <pic:blipFill>
                    <a:blip r:embed="rId8">
                      <a:extLst>
                        <a:ext uri="{28A0092B-C50C-407E-A947-70E740481C1C}">
                          <a14:useLocalDpi xmlns:a14="http://schemas.microsoft.com/office/drawing/2010/main" val="0"/>
                        </a:ext>
                      </a:extLst>
                    </a:blip>
                    <a:stretch>
                      <a:fillRect/>
                    </a:stretch>
                  </pic:blipFill>
                  <pic:spPr>
                    <a:xfrm>
                      <a:off x="0" y="0"/>
                      <a:ext cx="9745435" cy="7011378"/>
                    </a:xfrm>
                    <a:prstGeom prst="rect">
                      <a:avLst/>
                    </a:prstGeom>
                  </pic:spPr>
                </pic:pic>
              </a:graphicData>
            </a:graphic>
          </wp:inline>
        </w:drawing>
      </w:r>
    </w:p>
    <w:p w14:paraId="2C03957E" w14:textId="6B72C7AE" w:rsidR="000D2907" w:rsidRPr="003F07A8" w:rsidRDefault="000D2907" w:rsidP="000D2907">
      <w:pPr>
        <w:rPr>
          <w:b/>
          <w:sz w:val="52"/>
          <w:szCs w:val="52"/>
        </w:rPr>
      </w:pPr>
      <w:r w:rsidRPr="003F07A8">
        <w:rPr>
          <w:b/>
          <w:sz w:val="52"/>
          <w:szCs w:val="52"/>
        </w:rPr>
        <w:t>ENCLOSURE (</w:t>
      </w:r>
      <w:r>
        <w:rPr>
          <w:b/>
          <w:sz w:val="52"/>
          <w:szCs w:val="52"/>
        </w:rPr>
        <w:t>4</w:t>
      </w:r>
      <w:r w:rsidRPr="003F07A8">
        <w:rPr>
          <w:b/>
          <w:sz w:val="52"/>
          <w:szCs w:val="52"/>
        </w:rPr>
        <w:t xml:space="preserve">): </w:t>
      </w:r>
      <w:r>
        <w:rPr>
          <w:b/>
          <w:sz w:val="52"/>
          <w:szCs w:val="52"/>
        </w:rPr>
        <w:t>Computer Gate Diagram</w:t>
      </w:r>
    </w:p>
    <w:p w14:paraId="0BF9B8AD" w14:textId="7437A3AD" w:rsidR="003F07A8" w:rsidRDefault="0063687E" w:rsidP="003F07A8">
      <w:pPr>
        <w:rPr>
          <w:b/>
          <w:sz w:val="52"/>
          <w:szCs w:val="52"/>
        </w:rPr>
      </w:pPr>
      <w:r>
        <w:rPr>
          <w:b/>
          <w:noProof/>
          <w:sz w:val="52"/>
          <w:szCs w:val="52"/>
        </w:rPr>
        <w:drawing>
          <wp:inline distT="0" distB="0" distL="0" distR="0" wp14:anchorId="158F1CB6" wp14:editId="6DE4A426">
            <wp:extent cx="11586258" cy="55259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uter.png"/>
                    <pic:cNvPicPr/>
                  </pic:nvPicPr>
                  <pic:blipFill>
                    <a:blip r:embed="rId9">
                      <a:extLst>
                        <a:ext uri="{28A0092B-C50C-407E-A947-70E740481C1C}">
                          <a14:useLocalDpi xmlns:a14="http://schemas.microsoft.com/office/drawing/2010/main" val="0"/>
                        </a:ext>
                      </a:extLst>
                    </a:blip>
                    <a:stretch>
                      <a:fillRect/>
                    </a:stretch>
                  </pic:blipFill>
                  <pic:spPr>
                    <a:xfrm>
                      <a:off x="0" y="0"/>
                      <a:ext cx="11598853" cy="5531996"/>
                    </a:xfrm>
                    <a:prstGeom prst="rect">
                      <a:avLst/>
                    </a:prstGeom>
                  </pic:spPr>
                </pic:pic>
              </a:graphicData>
            </a:graphic>
          </wp:inline>
        </w:drawing>
      </w:r>
    </w:p>
    <w:p w14:paraId="28FE4155" w14:textId="7906E2B3" w:rsidR="003F07A8" w:rsidRDefault="003F07A8" w:rsidP="003F07A8">
      <w:pPr>
        <w:rPr>
          <w:b/>
          <w:sz w:val="52"/>
          <w:szCs w:val="52"/>
        </w:rPr>
      </w:pPr>
      <w:r w:rsidRPr="003F07A8">
        <w:rPr>
          <w:b/>
          <w:sz w:val="52"/>
          <w:szCs w:val="52"/>
        </w:rPr>
        <w:t>ENCLOSURE (</w:t>
      </w:r>
      <w:r w:rsidR="000D2907">
        <w:rPr>
          <w:b/>
          <w:sz w:val="52"/>
          <w:szCs w:val="52"/>
        </w:rPr>
        <w:t>5</w:t>
      </w:r>
      <w:r w:rsidRPr="003F07A8">
        <w:rPr>
          <w:b/>
          <w:sz w:val="52"/>
          <w:szCs w:val="52"/>
        </w:rPr>
        <w:t xml:space="preserve">): </w:t>
      </w:r>
      <w:r>
        <w:rPr>
          <w:b/>
          <w:sz w:val="52"/>
          <w:szCs w:val="52"/>
        </w:rPr>
        <w:t>Computer</w:t>
      </w:r>
      <w:r>
        <w:rPr>
          <w:b/>
          <w:sz w:val="52"/>
          <w:szCs w:val="52"/>
        </w:rPr>
        <w:t xml:space="preserve"> hdl code</w:t>
      </w:r>
    </w:p>
    <w:tbl>
      <w:tblPr>
        <w:tblStyle w:val="TableGrid"/>
        <w:tblW w:w="25388" w:type="dxa"/>
        <w:tblLook w:val="04A0" w:firstRow="1" w:lastRow="0" w:firstColumn="1" w:lastColumn="0" w:noHBand="0" w:noVBand="1"/>
      </w:tblPr>
      <w:tblGrid>
        <w:gridCol w:w="25388"/>
      </w:tblGrid>
      <w:tr w:rsidR="003F07A8" w14:paraId="20BA02FE" w14:textId="77777777" w:rsidTr="0063687E">
        <w:trPr>
          <w:trHeight w:val="20569"/>
        </w:trPr>
        <w:tc>
          <w:tcPr>
            <w:tcW w:w="25388" w:type="dxa"/>
          </w:tcPr>
          <w:p w14:paraId="05BD8977" w14:textId="77777777" w:rsidR="000D2907" w:rsidRPr="000D2907" w:rsidRDefault="000D2907" w:rsidP="000D2907">
            <w:pPr>
              <w:rPr>
                <w:b/>
                <w:sz w:val="52"/>
                <w:szCs w:val="52"/>
              </w:rPr>
            </w:pPr>
            <w:r w:rsidRPr="000D2907">
              <w:rPr>
                <w:b/>
                <w:sz w:val="52"/>
                <w:szCs w:val="52"/>
              </w:rPr>
              <w:t>// This file is part of www.nand2tetris.org</w:t>
            </w:r>
          </w:p>
          <w:p w14:paraId="534F4A1C" w14:textId="77777777" w:rsidR="000D2907" w:rsidRPr="000D2907" w:rsidRDefault="000D2907" w:rsidP="000D2907">
            <w:pPr>
              <w:rPr>
                <w:b/>
                <w:sz w:val="52"/>
                <w:szCs w:val="52"/>
              </w:rPr>
            </w:pPr>
            <w:r w:rsidRPr="000D2907">
              <w:rPr>
                <w:b/>
                <w:sz w:val="52"/>
                <w:szCs w:val="52"/>
              </w:rPr>
              <w:t>// and the book "The Elements of Computing Systems"</w:t>
            </w:r>
          </w:p>
          <w:p w14:paraId="23DAF0A3" w14:textId="77777777" w:rsidR="000D2907" w:rsidRPr="000D2907" w:rsidRDefault="000D2907" w:rsidP="000D2907">
            <w:pPr>
              <w:rPr>
                <w:b/>
                <w:sz w:val="52"/>
                <w:szCs w:val="52"/>
              </w:rPr>
            </w:pPr>
            <w:r w:rsidRPr="000D2907">
              <w:rPr>
                <w:b/>
                <w:sz w:val="52"/>
                <w:szCs w:val="52"/>
              </w:rPr>
              <w:t>// by Nisan and Schocken, MIT Press.</w:t>
            </w:r>
          </w:p>
          <w:p w14:paraId="214E563D" w14:textId="77777777" w:rsidR="000D2907" w:rsidRPr="000D2907" w:rsidRDefault="000D2907" w:rsidP="000D2907">
            <w:pPr>
              <w:rPr>
                <w:b/>
                <w:sz w:val="52"/>
                <w:szCs w:val="52"/>
              </w:rPr>
            </w:pPr>
            <w:r w:rsidRPr="000D2907">
              <w:rPr>
                <w:b/>
                <w:sz w:val="52"/>
                <w:szCs w:val="52"/>
              </w:rPr>
              <w:t>// File name: projects/05/Computer.hdl</w:t>
            </w:r>
          </w:p>
          <w:p w14:paraId="554F1E67" w14:textId="77777777" w:rsidR="000D2907" w:rsidRPr="000D2907" w:rsidRDefault="000D2907" w:rsidP="000D2907">
            <w:pPr>
              <w:rPr>
                <w:b/>
                <w:sz w:val="52"/>
                <w:szCs w:val="52"/>
              </w:rPr>
            </w:pPr>
          </w:p>
          <w:p w14:paraId="574E30C1" w14:textId="77777777" w:rsidR="000D2907" w:rsidRPr="000D2907" w:rsidRDefault="000D2907" w:rsidP="000D2907">
            <w:pPr>
              <w:rPr>
                <w:b/>
                <w:sz w:val="52"/>
                <w:szCs w:val="52"/>
              </w:rPr>
            </w:pPr>
            <w:r w:rsidRPr="000D2907">
              <w:rPr>
                <w:b/>
                <w:sz w:val="52"/>
                <w:szCs w:val="52"/>
              </w:rPr>
              <w:t>//MIDN McKenzie Eshleman</w:t>
            </w:r>
          </w:p>
          <w:p w14:paraId="6DB1460F" w14:textId="77777777" w:rsidR="000D2907" w:rsidRPr="000D2907" w:rsidRDefault="000D2907" w:rsidP="000D2907">
            <w:pPr>
              <w:rPr>
                <w:b/>
                <w:sz w:val="52"/>
                <w:szCs w:val="52"/>
              </w:rPr>
            </w:pPr>
            <w:r w:rsidRPr="000D2907">
              <w:rPr>
                <w:b/>
                <w:sz w:val="52"/>
                <w:szCs w:val="52"/>
              </w:rPr>
              <w:t>//221938</w:t>
            </w:r>
          </w:p>
          <w:p w14:paraId="44D9A782" w14:textId="77777777" w:rsidR="000D2907" w:rsidRPr="000D2907" w:rsidRDefault="000D2907" w:rsidP="000D2907">
            <w:pPr>
              <w:rPr>
                <w:b/>
                <w:sz w:val="52"/>
                <w:szCs w:val="52"/>
              </w:rPr>
            </w:pPr>
            <w:r w:rsidRPr="000D2907">
              <w:rPr>
                <w:b/>
                <w:sz w:val="52"/>
                <w:szCs w:val="52"/>
              </w:rPr>
              <w:t>//SY303 3321</w:t>
            </w:r>
          </w:p>
          <w:p w14:paraId="6CFBFC04" w14:textId="77777777" w:rsidR="000D2907" w:rsidRPr="000D2907" w:rsidRDefault="000D2907" w:rsidP="000D2907">
            <w:pPr>
              <w:rPr>
                <w:b/>
                <w:sz w:val="52"/>
                <w:szCs w:val="52"/>
              </w:rPr>
            </w:pPr>
            <w:r w:rsidRPr="000D2907">
              <w:rPr>
                <w:b/>
                <w:sz w:val="52"/>
                <w:szCs w:val="52"/>
              </w:rPr>
              <w:t>//Used Dr. Browns review videos</w:t>
            </w:r>
          </w:p>
          <w:p w14:paraId="1A0024D5" w14:textId="77777777" w:rsidR="000D2907" w:rsidRPr="000D2907" w:rsidRDefault="000D2907" w:rsidP="000D2907">
            <w:pPr>
              <w:rPr>
                <w:b/>
                <w:sz w:val="52"/>
                <w:szCs w:val="52"/>
              </w:rPr>
            </w:pPr>
          </w:p>
          <w:p w14:paraId="1291D121" w14:textId="77777777" w:rsidR="000D2907" w:rsidRPr="000D2907" w:rsidRDefault="000D2907" w:rsidP="000D2907">
            <w:pPr>
              <w:rPr>
                <w:b/>
                <w:sz w:val="52"/>
                <w:szCs w:val="52"/>
              </w:rPr>
            </w:pPr>
            <w:r w:rsidRPr="000D2907">
              <w:rPr>
                <w:b/>
                <w:sz w:val="52"/>
                <w:szCs w:val="52"/>
              </w:rPr>
              <w:t>/**</w:t>
            </w:r>
          </w:p>
          <w:p w14:paraId="7F1098FB" w14:textId="77777777" w:rsidR="000D2907" w:rsidRPr="000D2907" w:rsidRDefault="000D2907" w:rsidP="000D2907">
            <w:pPr>
              <w:rPr>
                <w:b/>
                <w:sz w:val="52"/>
                <w:szCs w:val="52"/>
              </w:rPr>
            </w:pPr>
            <w:r w:rsidRPr="000D2907">
              <w:rPr>
                <w:b/>
                <w:sz w:val="52"/>
                <w:szCs w:val="52"/>
              </w:rPr>
              <w:t xml:space="preserve"> * The HACK computer, including CPU, ROM and RAM.</w:t>
            </w:r>
          </w:p>
          <w:p w14:paraId="3AC9C5A7" w14:textId="77777777" w:rsidR="000D2907" w:rsidRPr="000D2907" w:rsidRDefault="000D2907" w:rsidP="000D2907">
            <w:pPr>
              <w:rPr>
                <w:b/>
                <w:sz w:val="52"/>
                <w:szCs w:val="52"/>
              </w:rPr>
            </w:pPr>
            <w:r w:rsidRPr="000D2907">
              <w:rPr>
                <w:b/>
                <w:sz w:val="52"/>
                <w:szCs w:val="52"/>
              </w:rPr>
              <w:t xml:space="preserve"> * When reset is 0, the program stored in the computer's ROM executes.</w:t>
            </w:r>
          </w:p>
          <w:p w14:paraId="69B063DE" w14:textId="77777777" w:rsidR="000D2907" w:rsidRPr="000D2907" w:rsidRDefault="000D2907" w:rsidP="000D2907">
            <w:pPr>
              <w:rPr>
                <w:b/>
                <w:sz w:val="52"/>
                <w:szCs w:val="52"/>
              </w:rPr>
            </w:pPr>
            <w:r w:rsidRPr="000D2907">
              <w:rPr>
                <w:b/>
                <w:sz w:val="52"/>
                <w:szCs w:val="52"/>
              </w:rPr>
              <w:t xml:space="preserve"> * When reset is 1, the execution of the program restarts. </w:t>
            </w:r>
          </w:p>
          <w:p w14:paraId="2EF43170" w14:textId="77777777" w:rsidR="000D2907" w:rsidRPr="000D2907" w:rsidRDefault="000D2907" w:rsidP="000D2907">
            <w:pPr>
              <w:rPr>
                <w:b/>
                <w:sz w:val="52"/>
                <w:szCs w:val="52"/>
              </w:rPr>
            </w:pPr>
            <w:r w:rsidRPr="000D2907">
              <w:rPr>
                <w:b/>
                <w:sz w:val="52"/>
                <w:szCs w:val="52"/>
              </w:rPr>
              <w:t xml:space="preserve"> * Thus, to start a program's execution, reset must be pushed "up" (1)</w:t>
            </w:r>
          </w:p>
          <w:p w14:paraId="69195DD7" w14:textId="77777777" w:rsidR="000D2907" w:rsidRPr="000D2907" w:rsidRDefault="000D2907" w:rsidP="000D2907">
            <w:pPr>
              <w:rPr>
                <w:b/>
                <w:sz w:val="52"/>
                <w:szCs w:val="52"/>
              </w:rPr>
            </w:pPr>
            <w:r w:rsidRPr="000D2907">
              <w:rPr>
                <w:b/>
                <w:sz w:val="52"/>
                <w:szCs w:val="52"/>
              </w:rPr>
              <w:t xml:space="preserve"> * and "down" (0). From this point onward the user is at the mercy of </w:t>
            </w:r>
          </w:p>
          <w:p w14:paraId="0D31FE3D" w14:textId="77777777" w:rsidR="000D2907" w:rsidRPr="000D2907" w:rsidRDefault="000D2907" w:rsidP="000D2907">
            <w:pPr>
              <w:rPr>
                <w:b/>
                <w:sz w:val="52"/>
                <w:szCs w:val="52"/>
              </w:rPr>
            </w:pPr>
            <w:r w:rsidRPr="000D2907">
              <w:rPr>
                <w:b/>
                <w:sz w:val="52"/>
                <w:szCs w:val="52"/>
              </w:rPr>
              <w:t xml:space="preserve"> * the software. In particular, depending on the program's code, the </w:t>
            </w:r>
          </w:p>
          <w:p w14:paraId="51F32AAC" w14:textId="77777777" w:rsidR="000D2907" w:rsidRPr="000D2907" w:rsidRDefault="000D2907" w:rsidP="000D2907">
            <w:pPr>
              <w:rPr>
                <w:b/>
                <w:sz w:val="52"/>
                <w:szCs w:val="52"/>
              </w:rPr>
            </w:pPr>
            <w:r w:rsidRPr="000D2907">
              <w:rPr>
                <w:b/>
                <w:sz w:val="52"/>
                <w:szCs w:val="52"/>
              </w:rPr>
              <w:t xml:space="preserve"> * screen may show some output and the user may be able to interact </w:t>
            </w:r>
          </w:p>
          <w:p w14:paraId="78B8F161" w14:textId="77777777" w:rsidR="000D2907" w:rsidRPr="000D2907" w:rsidRDefault="000D2907" w:rsidP="000D2907">
            <w:pPr>
              <w:rPr>
                <w:b/>
                <w:sz w:val="52"/>
                <w:szCs w:val="52"/>
              </w:rPr>
            </w:pPr>
            <w:r w:rsidRPr="000D2907">
              <w:rPr>
                <w:b/>
                <w:sz w:val="52"/>
                <w:szCs w:val="52"/>
              </w:rPr>
              <w:t xml:space="preserve"> * with the computer via the keyboard.</w:t>
            </w:r>
          </w:p>
          <w:p w14:paraId="6A1121D4" w14:textId="77777777" w:rsidR="000D2907" w:rsidRPr="000D2907" w:rsidRDefault="000D2907" w:rsidP="000D2907">
            <w:pPr>
              <w:rPr>
                <w:b/>
                <w:sz w:val="52"/>
                <w:szCs w:val="52"/>
              </w:rPr>
            </w:pPr>
            <w:r w:rsidRPr="000D2907">
              <w:rPr>
                <w:b/>
                <w:sz w:val="52"/>
                <w:szCs w:val="52"/>
              </w:rPr>
              <w:t xml:space="preserve"> */</w:t>
            </w:r>
          </w:p>
          <w:p w14:paraId="2E4BAB24" w14:textId="77777777" w:rsidR="000D2907" w:rsidRPr="000D2907" w:rsidRDefault="000D2907" w:rsidP="000D2907">
            <w:pPr>
              <w:rPr>
                <w:b/>
                <w:sz w:val="52"/>
                <w:szCs w:val="52"/>
              </w:rPr>
            </w:pPr>
          </w:p>
          <w:p w14:paraId="27F157DA" w14:textId="77777777" w:rsidR="000D2907" w:rsidRPr="000D2907" w:rsidRDefault="000D2907" w:rsidP="000D2907">
            <w:pPr>
              <w:rPr>
                <w:b/>
                <w:sz w:val="52"/>
                <w:szCs w:val="52"/>
              </w:rPr>
            </w:pPr>
            <w:r w:rsidRPr="000D2907">
              <w:rPr>
                <w:b/>
                <w:sz w:val="52"/>
                <w:szCs w:val="52"/>
              </w:rPr>
              <w:t>CHIP Computer {</w:t>
            </w:r>
          </w:p>
          <w:p w14:paraId="70C3FC84" w14:textId="77777777" w:rsidR="000D2907" w:rsidRPr="000D2907" w:rsidRDefault="000D2907" w:rsidP="000D2907">
            <w:pPr>
              <w:rPr>
                <w:b/>
                <w:sz w:val="52"/>
                <w:szCs w:val="52"/>
              </w:rPr>
            </w:pPr>
          </w:p>
          <w:p w14:paraId="29BB483E" w14:textId="77777777" w:rsidR="000D2907" w:rsidRPr="000D2907" w:rsidRDefault="000D2907" w:rsidP="000D2907">
            <w:pPr>
              <w:rPr>
                <w:b/>
                <w:sz w:val="52"/>
                <w:szCs w:val="52"/>
              </w:rPr>
            </w:pPr>
            <w:r w:rsidRPr="000D2907">
              <w:rPr>
                <w:b/>
                <w:sz w:val="52"/>
                <w:szCs w:val="52"/>
              </w:rPr>
              <w:t xml:space="preserve">    IN reset;</w:t>
            </w:r>
          </w:p>
          <w:p w14:paraId="10CF48C5" w14:textId="77777777" w:rsidR="000D2907" w:rsidRPr="000D2907" w:rsidRDefault="000D2907" w:rsidP="000D2907">
            <w:pPr>
              <w:rPr>
                <w:b/>
                <w:sz w:val="52"/>
                <w:szCs w:val="52"/>
              </w:rPr>
            </w:pPr>
          </w:p>
          <w:p w14:paraId="7B2763A9" w14:textId="77777777" w:rsidR="000D2907" w:rsidRPr="000D2907" w:rsidRDefault="000D2907" w:rsidP="000D2907">
            <w:pPr>
              <w:rPr>
                <w:b/>
                <w:sz w:val="52"/>
                <w:szCs w:val="52"/>
              </w:rPr>
            </w:pPr>
            <w:r w:rsidRPr="000D2907">
              <w:rPr>
                <w:b/>
                <w:sz w:val="52"/>
                <w:szCs w:val="52"/>
              </w:rPr>
              <w:t xml:space="preserve">    PARTS:</w:t>
            </w:r>
          </w:p>
          <w:p w14:paraId="31275025" w14:textId="77777777" w:rsidR="000D2907" w:rsidRPr="000D2907" w:rsidRDefault="000D2907" w:rsidP="000D2907">
            <w:pPr>
              <w:rPr>
                <w:b/>
                <w:sz w:val="52"/>
                <w:szCs w:val="52"/>
              </w:rPr>
            </w:pPr>
            <w:r w:rsidRPr="000D2907">
              <w:rPr>
                <w:b/>
                <w:sz w:val="52"/>
                <w:szCs w:val="52"/>
              </w:rPr>
              <w:t xml:space="preserve">    // Put your code here:</w:t>
            </w:r>
          </w:p>
          <w:p w14:paraId="4C3A57C2" w14:textId="77777777" w:rsidR="000D2907" w:rsidRPr="000D2907" w:rsidRDefault="000D2907" w:rsidP="000D2907">
            <w:pPr>
              <w:rPr>
                <w:b/>
                <w:sz w:val="52"/>
                <w:szCs w:val="52"/>
              </w:rPr>
            </w:pPr>
            <w:r w:rsidRPr="000D2907">
              <w:rPr>
                <w:b/>
                <w:sz w:val="52"/>
                <w:szCs w:val="52"/>
              </w:rPr>
              <w:t>//uses ROM32K to set the address to PC and fetches the outputs instructions</w:t>
            </w:r>
          </w:p>
          <w:p w14:paraId="75458FC8" w14:textId="77777777" w:rsidR="000D2907" w:rsidRPr="000D2907" w:rsidRDefault="000D2907" w:rsidP="000D2907">
            <w:pPr>
              <w:rPr>
                <w:b/>
                <w:sz w:val="52"/>
                <w:szCs w:val="52"/>
              </w:rPr>
            </w:pPr>
          </w:p>
          <w:p w14:paraId="08A9D17D" w14:textId="77777777" w:rsidR="000D2907" w:rsidRPr="000D2907" w:rsidRDefault="000D2907" w:rsidP="000D2907">
            <w:pPr>
              <w:rPr>
                <w:b/>
                <w:sz w:val="52"/>
                <w:szCs w:val="52"/>
              </w:rPr>
            </w:pPr>
            <w:r w:rsidRPr="000D2907">
              <w:rPr>
                <w:b/>
                <w:sz w:val="52"/>
                <w:szCs w:val="52"/>
              </w:rPr>
              <w:tab/>
              <w:t>ROM32K(address=pc, out=instruction);</w:t>
            </w:r>
          </w:p>
          <w:p w14:paraId="75D65630" w14:textId="77777777" w:rsidR="000D2907" w:rsidRPr="000D2907" w:rsidRDefault="000D2907" w:rsidP="000D2907">
            <w:pPr>
              <w:rPr>
                <w:b/>
                <w:sz w:val="52"/>
                <w:szCs w:val="52"/>
              </w:rPr>
            </w:pPr>
          </w:p>
          <w:p w14:paraId="3AB56EF7" w14:textId="77777777" w:rsidR="000D2907" w:rsidRPr="000D2907" w:rsidRDefault="000D2907" w:rsidP="000D2907">
            <w:pPr>
              <w:rPr>
                <w:b/>
                <w:sz w:val="52"/>
                <w:szCs w:val="52"/>
              </w:rPr>
            </w:pPr>
            <w:r w:rsidRPr="000D2907">
              <w:rPr>
                <w:b/>
                <w:sz w:val="52"/>
                <w:szCs w:val="52"/>
              </w:rPr>
              <w:t>//sets all the inputs for the CPU chip</w:t>
            </w:r>
          </w:p>
          <w:p w14:paraId="5D6ED990" w14:textId="77777777" w:rsidR="000D2907" w:rsidRPr="000D2907" w:rsidRDefault="000D2907" w:rsidP="000D2907">
            <w:pPr>
              <w:rPr>
                <w:b/>
                <w:sz w:val="52"/>
                <w:szCs w:val="52"/>
              </w:rPr>
            </w:pPr>
          </w:p>
          <w:p w14:paraId="009D4F5E" w14:textId="77777777" w:rsidR="000D2907" w:rsidRPr="000D2907" w:rsidRDefault="000D2907" w:rsidP="000D2907">
            <w:pPr>
              <w:rPr>
                <w:b/>
                <w:sz w:val="52"/>
                <w:szCs w:val="52"/>
              </w:rPr>
            </w:pPr>
            <w:r w:rsidRPr="000D2907">
              <w:rPr>
                <w:b/>
                <w:sz w:val="52"/>
                <w:szCs w:val="52"/>
              </w:rPr>
              <w:tab/>
              <w:t>CPU(inM=outMem, instruction=instruction, reset=reset, outM=outM, writeM=writeM, addressM=addressM, pc=pc);</w:t>
            </w:r>
          </w:p>
          <w:p w14:paraId="2DFA8BC3" w14:textId="77777777" w:rsidR="000D2907" w:rsidRPr="000D2907" w:rsidRDefault="000D2907" w:rsidP="000D2907">
            <w:pPr>
              <w:rPr>
                <w:b/>
                <w:sz w:val="52"/>
                <w:szCs w:val="52"/>
              </w:rPr>
            </w:pPr>
            <w:r w:rsidRPr="000D2907">
              <w:rPr>
                <w:b/>
                <w:sz w:val="52"/>
                <w:szCs w:val="52"/>
              </w:rPr>
              <w:tab/>
            </w:r>
          </w:p>
          <w:p w14:paraId="7FD07DAC" w14:textId="77777777" w:rsidR="000D2907" w:rsidRPr="000D2907" w:rsidRDefault="000D2907" w:rsidP="000D2907">
            <w:pPr>
              <w:rPr>
                <w:b/>
                <w:sz w:val="52"/>
                <w:szCs w:val="52"/>
              </w:rPr>
            </w:pPr>
            <w:r w:rsidRPr="000D2907">
              <w:rPr>
                <w:b/>
                <w:sz w:val="52"/>
                <w:szCs w:val="52"/>
              </w:rPr>
              <w:t>//after the inputs run through CPU they go into the memory</w:t>
            </w:r>
          </w:p>
          <w:p w14:paraId="7C721FE9" w14:textId="77777777" w:rsidR="000D2907" w:rsidRPr="000D2907" w:rsidRDefault="000D2907" w:rsidP="000D2907">
            <w:pPr>
              <w:rPr>
                <w:b/>
                <w:sz w:val="52"/>
                <w:szCs w:val="52"/>
              </w:rPr>
            </w:pPr>
            <w:r w:rsidRPr="000D2907">
              <w:rPr>
                <w:b/>
                <w:sz w:val="52"/>
                <w:szCs w:val="52"/>
              </w:rPr>
              <w:tab/>
              <w:t xml:space="preserve">Memory(in=outM, load=writeM, address=addressM, out=outMem); </w:t>
            </w:r>
          </w:p>
          <w:p w14:paraId="413F2FF2" w14:textId="77777777" w:rsidR="000D2907" w:rsidRPr="000D2907" w:rsidRDefault="000D2907" w:rsidP="000D2907">
            <w:pPr>
              <w:rPr>
                <w:b/>
                <w:sz w:val="52"/>
                <w:szCs w:val="52"/>
              </w:rPr>
            </w:pPr>
          </w:p>
          <w:p w14:paraId="634D1F63" w14:textId="301F2BF5" w:rsidR="003F07A8" w:rsidRDefault="000D2907" w:rsidP="000D2907">
            <w:pPr>
              <w:rPr>
                <w:b/>
                <w:sz w:val="52"/>
                <w:szCs w:val="52"/>
              </w:rPr>
            </w:pPr>
            <w:r w:rsidRPr="000D2907">
              <w:rPr>
                <w:b/>
                <w:sz w:val="52"/>
                <w:szCs w:val="52"/>
              </w:rPr>
              <w:t>}</w:t>
            </w:r>
          </w:p>
        </w:tc>
      </w:tr>
    </w:tbl>
    <w:p w14:paraId="1833EF7B" w14:textId="71CEE0A7" w:rsidR="000D2907" w:rsidRPr="003F07A8" w:rsidRDefault="000D2907" w:rsidP="000D2907">
      <w:pPr>
        <w:rPr>
          <w:b/>
          <w:sz w:val="52"/>
          <w:szCs w:val="52"/>
        </w:rPr>
      </w:pPr>
      <w:r w:rsidRPr="003F07A8">
        <w:rPr>
          <w:b/>
          <w:sz w:val="52"/>
          <w:szCs w:val="52"/>
        </w:rPr>
        <w:t>ENCLOSURE (</w:t>
      </w:r>
      <w:r>
        <w:rPr>
          <w:b/>
          <w:sz w:val="52"/>
          <w:szCs w:val="52"/>
        </w:rPr>
        <w:t>6</w:t>
      </w:r>
      <w:r w:rsidRPr="003F07A8">
        <w:rPr>
          <w:b/>
          <w:sz w:val="52"/>
          <w:szCs w:val="52"/>
        </w:rPr>
        <w:t xml:space="preserve">): </w:t>
      </w:r>
      <w:r>
        <w:rPr>
          <w:b/>
          <w:sz w:val="52"/>
          <w:szCs w:val="52"/>
        </w:rPr>
        <w:t xml:space="preserve">Computer </w:t>
      </w:r>
      <w:r>
        <w:rPr>
          <w:b/>
          <w:sz w:val="52"/>
          <w:szCs w:val="52"/>
        </w:rPr>
        <w:t>chip test</w:t>
      </w:r>
    </w:p>
    <w:p w14:paraId="091FCC30" w14:textId="6140E79D" w:rsidR="003F07A8" w:rsidRDefault="0063687E" w:rsidP="003F07A8">
      <w:pPr>
        <w:rPr>
          <w:b/>
          <w:sz w:val="52"/>
          <w:szCs w:val="52"/>
        </w:rPr>
      </w:pPr>
      <w:r>
        <w:rPr>
          <w:b/>
          <w:noProof/>
          <w:sz w:val="52"/>
          <w:szCs w:val="52"/>
        </w:rPr>
        <w:drawing>
          <wp:inline distT="0" distB="0" distL="0" distR="0" wp14:anchorId="12026235" wp14:editId="5BF51366">
            <wp:extent cx="9764488" cy="7030431"/>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uterTest.PNG"/>
                    <pic:cNvPicPr/>
                  </pic:nvPicPr>
                  <pic:blipFill>
                    <a:blip r:embed="rId10">
                      <a:extLst>
                        <a:ext uri="{28A0092B-C50C-407E-A947-70E740481C1C}">
                          <a14:useLocalDpi xmlns:a14="http://schemas.microsoft.com/office/drawing/2010/main" val="0"/>
                        </a:ext>
                      </a:extLst>
                    </a:blip>
                    <a:stretch>
                      <a:fillRect/>
                    </a:stretch>
                  </pic:blipFill>
                  <pic:spPr>
                    <a:xfrm>
                      <a:off x="0" y="0"/>
                      <a:ext cx="9764488" cy="7030431"/>
                    </a:xfrm>
                    <a:prstGeom prst="rect">
                      <a:avLst/>
                    </a:prstGeom>
                  </pic:spPr>
                </pic:pic>
              </a:graphicData>
            </a:graphic>
          </wp:inline>
        </w:drawing>
      </w:r>
    </w:p>
    <w:p w14:paraId="78E5BA3D" w14:textId="77777777" w:rsidR="003F07A8" w:rsidRPr="003F07A8" w:rsidRDefault="003F07A8" w:rsidP="003F07A8">
      <w:pPr>
        <w:rPr>
          <w:b/>
          <w:sz w:val="52"/>
          <w:szCs w:val="52"/>
        </w:rPr>
      </w:pPr>
    </w:p>
    <w:p w14:paraId="064D04B3" w14:textId="77777777" w:rsidR="008C7059" w:rsidRPr="008C7059" w:rsidRDefault="008C7059" w:rsidP="008C7059">
      <w:pPr>
        <w:rPr>
          <w:b/>
          <w:sz w:val="52"/>
          <w:szCs w:val="52"/>
        </w:rPr>
      </w:pPr>
    </w:p>
    <w:sectPr w:rsidR="008C7059" w:rsidRPr="008C705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F67238" w14:textId="77777777" w:rsidR="00EF7BD8" w:rsidRDefault="00EF7BD8" w:rsidP="00490CB2">
      <w:pPr>
        <w:spacing w:after="0" w:line="240" w:lineRule="auto"/>
      </w:pPr>
      <w:r>
        <w:separator/>
      </w:r>
    </w:p>
  </w:endnote>
  <w:endnote w:type="continuationSeparator" w:id="0">
    <w:p w14:paraId="16DF56C8" w14:textId="77777777" w:rsidR="00EF7BD8" w:rsidRDefault="00EF7BD8" w:rsidP="00490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E9476B" w14:textId="77777777" w:rsidR="00EF7BD8" w:rsidRDefault="00EF7BD8" w:rsidP="00490CB2">
      <w:pPr>
        <w:spacing w:after="0" w:line="240" w:lineRule="auto"/>
      </w:pPr>
      <w:r>
        <w:separator/>
      </w:r>
    </w:p>
  </w:footnote>
  <w:footnote w:type="continuationSeparator" w:id="0">
    <w:p w14:paraId="2EA8DB10" w14:textId="77777777" w:rsidR="00EF7BD8" w:rsidRDefault="00EF7BD8" w:rsidP="00490C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6AC04" w14:textId="3396FEE0" w:rsidR="00490CB2" w:rsidRPr="00490CB2" w:rsidRDefault="009E1574">
    <w:pPr>
      <w:pStyle w:val="Header"/>
      <w:rPr>
        <w:rFonts w:ascii="Arial Black" w:hAnsi="Arial Black"/>
      </w:rPr>
    </w:pPr>
    <w:r>
      <w:rPr>
        <w:rFonts w:ascii="Arial Black" w:hAnsi="Arial Black"/>
      </w:rPr>
      <w:t>Project</w:t>
    </w:r>
    <w:r w:rsidR="00490CB2" w:rsidRPr="00490CB2">
      <w:rPr>
        <w:rFonts w:ascii="Arial Black" w:hAnsi="Arial Black"/>
      </w:rPr>
      <w:t xml:space="preserve"> Report 0</w:t>
    </w:r>
    <w:r w:rsidR="00590F5A">
      <w:rPr>
        <w:rFonts w:ascii="Arial Black" w:hAnsi="Arial Black"/>
      </w:rPr>
      <w:t>5</w:t>
    </w:r>
  </w:p>
  <w:p w14:paraId="28BA5D52" w14:textId="409A1C27" w:rsidR="00490CB2" w:rsidRPr="00490CB2" w:rsidRDefault="00590F5A">
    <w:pPr>
      <w:pStyle w:val="Header"/>
      <w:rPr>
        <w:rFonts w:ascii="Arial Black" w:hAnsi="Arial Black"/>
        <w:sz w:val="48"/>
        <w:szCs w:val="48"/>
      </w:rPr>
    </w:pPr>
    <w:r>
      <w:rPr>
        <w:rFonts w:ascii="Arial Black" w:hAnsi="Arial Black"/>
        <w:sz w:val="48"/>
        <w:szCs w:val="48"/>
      </w:rPr>
      <w:t>Computer Architectur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F4381F"/>
    <w:multiLevelType w:val="hybridMultilevel"/>
    <w:tmpl w:val="76AE50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210CFC"/>
    <w:multiLevelType w:val="hybridMultilevel"/>
    <w:tmpl w:val="8E22348A"/>
    <w:lvl w:ilvl="0" w:tplc="926A57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15581D"/>
    <w:multiLevelType w:val="hybridMultilevel"/>
    <w:tmpl w:val="57002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781079"/>
    <w:multiLevelType w:val="hybridMultilevel"/>
    <w:tmpl w:val="4432B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8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rQwtTCyMLA0MrZQ0lEKTi0uzszPAykwrAUAkiOkiywAAAA="/>
  </w:docVars>
  <w:rsids>
    <w:rsidRoot w:val="00BF11B1"/>
    <w:rsid w:val="00004B67"/>
    <w:rsid w:val="00012AD9"/>
    <w:rsid w:val="000B072C"/>
    <w:rsid w:val="000D2907"/>
    <w:rsid w:val="000D5EB4"/>
    <w:rsid w:val="000F3F45"/>
    <w:rsid w:val="00136C83"/>
    <w:rsid w:val="00141C3D"/>
    <w:rsid w:val="001C08EE"/>
    <w:rsid w:val="001C2515"/>
    <w:rsid w:val="001D025C"/>
    <w:rsid w:val="00221CDE"/>
    <w:rsid w:val="00270316"/>
    <w:rsid w:val="00320298"/>
    <w:rsid w:val="00374F99"/>
    <w:rsid w:val="00392A9D"/>
    <w:rsid w:val="003B0C7A"/>
    <w:rsid w:val="003F07A8"/>
    <w:rsid w:val="004874A8"/>
    <w:rsid w:val="00490CB2"/>
    <w:rsid w:val="00590F5A"/>
    <w:rsid w:val="0062608B"/>
    <w:rsid w:val="0063687E"/>
    <w:rsid w:val="0069396C"/>
    <w:rsid w:val="00720902"/>
    <w:rsid w:val="00761786"/>
    <w:rsid w:val="007D1CC7"/>
    <w:rsid w:val="008138F9"/>
    <w:rsid w:val="00827CD3"/>
    <w:rsid w:val="00864864"/>
    <w:rsid w:val="008C7059"/>
    <w:rsid w:val="008D1F42"/>
    <w:rsid w:val="008E6C97"/>
    <w:rsid w:val="008F0907"/>
    <w:rsid w:val="0090493D"/>
    <w:rsid w:val="00921A42"/>
    <w:rsid w:val="0093323D"/>
    <w:rsid w:val="00980D51"/>
    <w:rsid w:val="00994D9D"/>
    <w:rsid w:val="009E1574"/>
    <w:rsid w:val="009E7842"/>
    <w:rsid w:val="00A70D7E"/>
    <w:rsid w:val="00A734A7"/>
    <w:rsid w:val="00B229D5"/>
    <w:rsid w:val="00B22E01"/>
    <w:rsid w:val="00B2732C"/>
    <w:rsid w:val="00B54DA1"/>
    <w:rsid w:val="00BD444A"/>
    <w:rsid w:val="00BE6B7D"/>
    <w:rsid w:val="00BF11B1"/>
    <w:rsid w:val="00C93BD6"/>
    <w:rsid w:val="00CA53AF"/>
    <w:rsid w:val="00CE48BA"/>
    <w:rsid w:val="00CF319B"/>
    <w:rsid w:val="00D818B6"/>
    <w:rsid w:val="00DB5C7B"/>
    <w:rsid w:val="00E46E3A"/>
    <w:rsid w:val="00E941E6"/>
    <w:rsid w:val="00E9698E"/>
    <w:rsid w:val="00EA34BC"/>
    <w:rsid w:val="00EE3ED6"/>
    <w:rsid w:val="00EF324B"/>
    <w:rsid w:val="00EF7BD8"/>
    <w:rsid w:val="00F43CF0"/>
    <w:rsid w:val="00F953C9"/>
    <w:rsid w:val="00FA7CBE"/>
    <w:rsid w:val="00FB4E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5B44F"/>
  <w15:chartTrackingRefBased/>
  <w15:docId w15:val="{FDF0EF98-4F23-4F77-AB3F-A78B7951C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1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11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0C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0CB2"/>
  </w:style>
  <w:style w:type="paragraph" w:styleId="Footer">
    <w:name w:val="footer"/>
    <w:basedOn w:val="Normal"/>
    <w:link w:val="FooterChar"/>
    <w:uiPriority w:val="99"/>
    <w:unhideWhenUsed/>
    <w:rsid w:val="00490C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0CB2"/>
  </w:style>
  <w:style w:type="paragraph" w:styleId="ListParagraph">
    <w:name w:val="List Paragraph"/>
    <w:basedOn w:val="Normal"/>
    <w:uiPriority w:val="34"/>
    <w:qFormat/>
    <w:rsid w:val="00EA34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1</TotalTime>
  <Pages>1</Pages>
  <Words>2014</Words>
  <Characters>1148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Eshleman, Mckenzie L Midn USN USNA Annapolis</cp:lastModifiedBy>
  <cp:revision>9</cp:revision>
  <dcterms:created xsi:type="dcterms:W3CDTF">2020-08-25T18:19:00Z</dcterms:created>
  <dcterms:modified xsi:type="dcterms:W3CDTF">2020-10-05T02:59:00Z</dcterms:modified>
</cp:coreProperties>
</file>